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FA3E65" w14:textId="77777777" w:rsidR="00BA3A66" w:rsidRPr="00257F74" w:rsidRDefault="00BA3A66" w:rsidP="00BA3A66">
      <w:pPr>
        <w:spacing w:after="0" w:line="240" w:lineRule="auto"/>
        <w:jc w:val="center"/>
        <w:rPr>
          <w:rFonts w:ascii="Times New Roman" w:hAnsi="Times New Roman" w:cs="Times New Roman"/>
          <w:b/>
          <w:sz w:val="20"/>
          <w:szCs w:val="20"/>
        </w:rPr>
      </w:pPr>
    </w:p>
    <w:p w14:paraId="2E388262" w14:textId="77777777" w:rsidR="00BA3A66" w:rsidRPr="00257F74" w:rsidRDefault="00BA3A66" w:rsidP="00BA3A66">
      <w:pPr>
        <w:pStyle w:val="kmusbekapaktezad"/>
        <w:rPr>
          <w:sz w:val="32"/>
          <w:szCs w:val="32"/>
        </w:rPr>
      </w:pPr>
      <w:r w:rsidRPr="00257F74">
        <w:rPr>
          <w:noProof/>
          <w:sz w:val="32"/>
          <w:szCs w:val="32"/>
          <w:lang w:val="en-US" w:bidi="ar-SA"/>
        </w:rPr>
        <w:drawing>
          <wp:inline distT="0" distB="0" distL="0" distR="0" wp14:anchorId="3CCF048E" wp14:editId="6CEE975F">
            <wp:extent cx="1442544" cy="1440000"/>
            <wp:effectExtent l="0" t="0" r="5715" b="8255"/>
            <wp:docPr id="38186843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2544" cy="1440000"/>
                    </a:xfrm>
                    <a:prstGeom prst="rect">
                      <a:avLst/>
                    </a:prstGeom>
                    <a:noFill/>
                    <a:ln>
                      <a:noFill/>
                    </a:ln>
                  </pic:spPr>
                </pic:pic>
              </a:graphicData>
            </a:graphic>
          </wp:inline>
        </w:drawing>
      </w:r>
    </w:p>
    <w:p w14:paraId="48EEAD56" w14:textId="77777777" w:rsidR="00BA3A66" w:rsidRPr="00257F74" w:rsidRDefault="00BA3A66" w:rsidP="00BA3A66">
      <w:pPr>
        <w:spacing w:after="0" w:line="240" w:lineRule="auto"/>
        <w:jc w:val="center"/>
        <w:rPr>
          <w:rFonts w:ascii="Times New Roman" w:hAnsi="Times New Roman" w:cs="Times New Roman"/>
          <w:b/>
          <w:sz w:val="28"/>
          <w:szCs w:val="28"/>
        </w:rPr>
      </w:pPr>
    </w:p>
    <w:p w14:paraId="077C9DE1" w14:textId="77777777" w:rsidR="00BA3A66" w:rsidRPr="00257F74" w:rsidRDefault="00BA3A66" w:rsidP="00BA3A66">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T.C.</w:t>
      </w:r>
    </w:p>
    <w:p w14:paraId="52C167DA" w14:textId="77777777" w:rsidR="00BA3A66" w:rsidRPr="00257F74" w:rsidRDefault="00BA3A66" w:rsidP="00BA3A66">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KARAMANOĞLU MEHMETBEY ÜNİVERSİTESİ</w:t>
      </w:r>
    </w:p>
    <w:p w14:paraId="60B9E8FD" w14:textId="77777777" w:rsidR="00BA3A66" w:rsidRPr="00257F74" w:rsidRDefault="00BA3A66" w:rsidP="00BA3A66">
      <w:pPr>
        <w:spacing w:after="0" w:line="240" w:lineRule="auto"/>
        <w:jc w:val="center"/>
        <w:rPr>
          <w:rFonts w:ascii="Times New Roman" w:hAnsi="Times New Roman" w:cs="Times New Roman"/>
          <w:b/>
          <w:sz w:val="24"/>
          <w:szCs w:val="24"/>
        </w:rPr>
      </w:pPr>
      <w:r w:rsidRPr="00257F74">
        <w:rPr>
          <w:rFonts w:ascii="Times New Roman" w:hAnsi="Times New Roman" w:cs="Times New Roman"/>
          <w:b/>
          <w:sz w:val="24"/>
          <w:szCs w:val="24"/>
        </w:rPr>
        <w:t>SAĞLIK BİLİMLERİ ENSTİTÜSÜ</w:t>
      </w:r>
    </w:p>
    <w:sdt>
      <w:sdtPr>
        <w:rPr>
          <w:rStyle w:val="Stil1"/>
          <w:rFonts w:cs="Times New Roman"/>
          <w:b/>
          <w:szCs w:val="24"/>
        </w:rPr>
        <w:id w:val="-311645423"/>
        <w:placeholder>
          <w:docPart w:val="C4FE3AEC5A93456483D41991DB2DCDD1"/>
        </w:placeholder>
      </w:sdtPr>
      <w:sdtContent>
        <w:sdt>
          <w:sdtPr>
            <w:rPr>
              <w:rStyle w:val="Stil1"/>
              <w:rFonts w:cs="Times New Roman"/>
              <w:b/>
              <w:szCs w:val="24"/>
            </w:rPr>
            <w:id w:val="90136477"/>
            <w:placeholder>
              <w:docPart w:val="C4FE3AEC5A93456483D41991DB2DCDD1"/>
            </w:placeholder>
          </w:sdtPr>
          <w:sdtContent>
            <w:p w14:paraId="572C2719" w14:textId="77777777" w:rsidR="00BA3A66" w:rsidRPr="00CC441D" w:rsidRDefault="00BA3A66" w:rsidP="00BA3A66">
              <w:pPr>
                <w:tabs>
                  <w:tab w:val="left" w:pos="2550"/>
                  <w:tab w:val="center" w:pos="4535"/>
                </w:tabs>
                <w:spacing w:after="0" w:line="240" w:lineRule="auto"/>
                <w:jc w:val="center"/>
                <w:rPr>
                  <w:rStyle w:val="Stil1"/>
                  <w:rFonts w:cs="Times New Roman"/>
                  <w:b/>
                  <w:szCs w:val="24"/>
                </w:rPr>
              </w:pPr>
              <w:r w:rsidRPr="00CC441D">
                <w:rPr>
                  <w:rStyle w:val="Stil1"/>
                  <w:rFonts w:cs="Times New Roman"/>
                  <w:b/>
                  <w:szCs w:val="24"/>
                </w:rPr>
                <w:t>……….. ANA BİLİM DALI</w:t>
              </w:r>
            </w:p>
            <w:p w14:paraId="53E4C738" w14:textId="77777777" w:rsidR="00BA3A66" w:rsidRPr="00CC441D" w:rsidRDefault="00BA3A66" w:rsidP="00BA3A66">
              <w:pPr>
                <w:tabs>
                  <w:tab w:val="left" w:pos="2550"/>
                  <w:tab w:val="center" w:pos="4535"/>
                </w:tabs>
                <w:spacing w:after="0" w:line="240" w:lineRule="auto"/>
                <w:jc w:val="center"/>
                <w:rPr>
                  <w:rStyle w:val="Stil1"/>
                  <w:rFonts w:cs="Times New Roman"/>
                  <w:b/>
                  <w:szCs w:val="24"/>
                </w:rPr>
              </w:pPr>
              <w:r w:rsidRPr="00CC441D">
                <w:rPr>
                  <w:rStyle w:val="Stil1"/>
                  <w:rFonts w:cs="Times New Roman"/>
                  <w:b/>
                  <w:szCs w:val="24"/>
                </w:rPr>
                <w:t xml:space="preserve">(VARSA BİLİM DALI YA DA PROGRAMI) </w:t>
              </w:r>
            </w:p>
          </w:sdtContent>
        </w:sdt>
      </w:sdtContent>
    </w:sdt>
    <w:p w14:paraId="0ABB80B8" w14:textId="77777777" w:rsidR="00BA3A66" w:rsidRPr="00257F74" w:rsidRDefault="00BA3A66" w:rsidP="00BA3A66">
      <w:pPr>
        <w:spacing w:after="120" w:line="240" w:lineRule="auto"/>
        <w:rPr>
          <w:rFonts w:ascii="Times New Roman" w:hAnsi="Times New Roman" w:cs="Times New Roman"/>
          <w:sz w:val="28"/>
          <w:szCs w:val="28"/>
        </w:rPr>
      </w:pPr>
    </w:p>
    <w:p w14:paraId="5645D05C" w14:textId="77777777" w:rsidR="00BA3A66" w:rsidRPr="00257F74" w:rsidRDefault="00BA3A66" w:rsidP="00BA3A66">
      <w:pPr>
        <w:spacing w:after="120" w:line="240" w:lineRule="auto"/>
        <w:jc w:val="center"/>
        <w:rPr>
          <w:rFonts w:ascii="Times New Roman" w:hAnsi="Times New Roman" w:cs="Times New Roman"/>
          <w:szCs w:val="24"/>
        </w:rPr>
      </w:pPr>
    </w:p>
    <w:p w14:paraId="4F573821" w14:textId="77777777" w:rsidR="00BA3A66" w:rsidRPr="00257F74" w:rsidRDefault="00BA3A66" w:rsidP="00BA3A66">
      <w:pPr>
        <w:spacing w:after="120" w:line="240" w:lineRule="auto"/>
        <w:jc w:val="center"/>
        <w:rPr>
          <w:rFonts w:ascii="Times New Roman" w:hAnsi="Times New Roman" w:cs="Times New Roman"/>
          <w:szCs w:val="24"/>
        </w:rPr>
      </w:pPr>
    </w:p>
    <w:p w14:paraId="60113A9B" w14:textId="77777777" w:rsidR="00BA3A66" w:rsidRPr="00257F74" w:rsidRDefault="00BA3A66" w:rsidP="00BA3A66">
      <w:pPr>
        <w:spacing w:after="120" w:line="240" w:lineRule="auto"/>
        <w:rPr>
          <w:rFonts w:ascii="Times New Roman" w:hAnsi="Times New Roman" w:cs="Times New Roman"/>
          <w:b/>
          <w:sz w:val="28"/>
          <w:szCs w:val="28"/>
        </w:rPr>
      </w:pPr>
    </w:p>
    <w:p w14:paraId="78A5929C" w14:textId="61A45ABA" w:rsidR="00BA3A66" w:rsidRPr="00E64E09" w:rsidRDefault="00BA3A66" w:rsidP="00BA3A66">
      <w:pPr>
        <w:jc w:val="center"/>
        <w:rPr>
          <w:rFonts w:ascii="Times New Roman" w:hAnsi="Times New Roman" w:cs="Times New Roman"/>
          <w:b/>
          <w:sz w:val="28"/>
          <w:szCs w:val="28"/>
        </w:rPr>
      </w:pPr>
      <w:r>
        <w:rPr>
          <w:rFonts w:ascii="Times New Roman" w:hAnsi="Times New Roman" w:cs="Times New Roman"/>
          <w:b/>
          <w:sz w:val="28"/>
          <w:szCs w:val="28"/>
        </w:rPr>
        <w:t>SEMİNER/DÖNEM PROJESİ BAŞLIĞI</w:t>
      </w:r>
    </w:p>
    <w:p w14:paraId="3D86F117" w14:textId="5E6C4515" w:rsidR="00BA3A66" w:rsidRDefault="00BA3A66" w:rsidP="00BA3A66">
      <w:pPr>
        <w:spacing w:after="120" w:line="240" w:lineRule="auto"/>
        <w:rPr>
          <w:rFonts w:ascii="Times New Roman" w:hAnsi="Times New Roman" w:cs="Times New Roman"/>
          <w:szCs w:val="24"/>
        </w:rPr>
      </w:pPr>
    </w:p>
    <w:p w14:paraId="7AA32884" w14:textId="77777777" w:rsidR="00BA3A66" w:rsidRPr="00257F74" w:rsidRDefault="00BA3A66" w:rsidP="00BA3A66">
      <w:pPr>
        <w:spacing w:after="120" w:line="240" w:lineRule="auto"/>
        <w:rPr>
          <w:rFonts w:ascii="Times New Roman" w:hAnsi="Times New Roman" w:cs="Times New Roman"/>
          <w:szCs w:val="24"/>
        </w:rPr>
      </w:pPr>
    </w:p>
    <w:p w14:paraId="7CDBCC61" w14:textId="77777777" w:rsidR="00BA3A66" w:rsidRPr="00257F74" w:rsidRDefault="00BA3A66" w:rsidP="00BA3A66">
      <w:pPr>
        <w:spacing w:after="120" w:line="240" w:lineRule="auto"/>
        <w:rPr>
          <w:rFonts w:ascii="Times New Roman" w:hAnsi="Times New Roman" w:cs="Times New Roman"/>
          <w:szCs w:val="24"/>
        </w:rPr>
      </w:pPr>
    </w:p>
    <w:p w14:paraId="173C9AF4" w14:textId="77777777" w:rsidR="00BA3A66" w:rsidRPr="00257F74" w:rsidRDefault="00BA3A66" w:rsidP="00BA3A66">
      <w:pPr>
        <w:spacing w:after="120" w:line="240" w:lineRule="auto"/>
        <w:rPr>
          <w:rFonts w:ascii="Times New Roman" w:hAnsi="Times New Roman" w:cs="Times New Roman"/>
          <w:szCs w:val="24"/>
        </w:rPr>
      </w:pPr>
    </w:p>
    <w:p w14:paraId="5C972EEB" w14:textId="77777777" w:rsidR="002016E5" w:rsidRDefault="002016E5" w:rsidP="00BA3A66">
      <w:pPr>
        <w:pStyle w:val="kmusbekapakgenel"/>
        <w:rPr>
          <w:rStyle w:val="kmusbemetinnormalChar"/>
          <w:szCs w:val="28"/>
        </w:rPr>
      </w:pPr>
    </w:p>
    <w:sdt>
      <w:sdtPr>
        <w:rPr>
          <w:rStyle w:val="kmusbemetinnormalChar"/>
          <w:szCs w:val="28"/>
        </w:rPr>
        <w:alias w:val="Adınızı ve Soyadınızı Giriniz(herhangi bir ünvan kullanmayınız) "/>
        <w:tag w:val="[Adınızı ve Soyadınızı Yazınız]"/>
        <w:id w:val="-1394279234"/>
        <w:placeholder>
          <w:docPart w:val="221AE177AC1341548A4000245F2E62F0"/>
        </w:placeholder>
        <w:temporary/>
        <w:showingPlcHdr/>
      </w:sdtPr>
      <w:sdtEndPr>
        <w:rPr>
          <w:rStyle w:val="VarsaylanParagrafYazTipi"/>
          <w:sz w:val="28"/>
        </w:rPr>
      </w:sdtEndPr>
      <w:sdtContent>
        <w:p w14:paraId="3066D6C7" w14:textId="768161F0" w:rsidR="00BA3A66" w:rsidRPr="00A11326" w:rsidRDefault="00BA3A66" w:rsidP="00BA3A66">
          <w:pPr>
            <w:pStyle w:val="kmusbekapakgenel"/>
            <w:rPr>
              <w:rStyle w:val="kmusbemetinnormalChar"/>
              <w:b w:val="0"/>
              <w:caps w:val="0"/>
              <w:szCs w:val="28"/>
            </w:rPr>
          </w:pPr>
          <w:r w:rsidRPr="00A11326">
            <w:rPr>
              <w:rStyle w:val="YerTutucuMetni"/>
              <w:sz w:val="24"/>
              <w:szCs w:val="28"/>
            </w:rPr>
            <w:t>adınızı soyadınızı giriniz</w:t>
          </w:r>
        </w:p>
      </w:sdtContent>
    </w:sdt>
    <w:p w14:paraId="744A4C4F" w14:textId="77777777" w:rsidR="00BA3A66" w:rsidRPr="00257F74" w:rsidRDefault="00BA3A66" w:rsidP="00BA3A66">
      <w:pPr>
        <w:spacing w:after="120" w:line="240" w:lineRule="auto"/>
        <w:jc w:val="center"/>
        <w:rPr>
          <w:rFonts w:ascii="Times New Roman" w:hAnsi="Times New Roman" w:cs="Times New Roman"/>
          <w:b/>
          <w:sz w:val="28"/>
          <w:szCs w:val="28"/>
        </w:rPr>
      </w:pPr>
    </w:p>
    <w:p w14:paraId="615E5F7E" w14:textId="77777777" w:rsidR="00BA3A66" w:rsidRPr="00257F74" w:rsidRDefault="00BA3A66" w:rsidP="00BA3A66">
      <w:pPr>
        <w:spacing w:after="120" w:line="240" w:lineRule="auto"/>
        <w:jc w:val="center"/>
        <w:rPr>
          <w:rFonts w:ascii="Times New Roman" w:hAnsi="Times New Roman" w:cs="Times New Roman"/>
          <w:b/>
          <w:sz w:val="28"/>
          <w:szCs w:val="28"/>
        </w:rPr>
      </w:pPr>
    </w:p>
    <w:p w14:paraId="7C825B15" w14:textId="77777777" w:rsidR="00BA3A66" w:rsidRPr="00257F74" w:rsidRDefault="00BA3A66" w:rsidP="00BA3A66">
      <w:pPr>
        <w:spacing w:after="120" w:line="240" w:lineRule="auto"/>
        <w:rPr>
          <w:rFonts w:ascii="Times New Roman" w:hAnsi="Times New Roman" w:cs="Times New Roman"/>
          <w:b/>
          <w:sz w:val="28"/>
          <w:szCs w:val="28"/>
        </w:rPr>
      </w:pPr>
    </w:p>
    <w:p w14:paraId="0CA7BA65" w14:textId="77777777" w:rsidR="00BA3A66" w:rsidRPr="00BA3A66" w:rsidRDefault="00BA3A66" w:rsidP="00BA3A66">
      <w:pPr>
        <w:spacing w:after="120" w:line="240" w:lineRule="auto"/>
        <w:rPr>
          <w:rFonts w:ascii="Times New Roman" w:hAnsi="Times New Roman" w:cs="Times New Roman"/>
          <w:b/>
          <w:caps/>
          <w:sz w:val="24"/>
          <w:szCs w:val="24"/>
          <w:lang w:bidi="en-US"/>
        </w:rPr>
      </w:pPr>
      <w:r w:rsidRPr="00BA3A66">
        <w:rPr>
          <w:rFonts w:ascii="Times New Roman" w:hAnsi="Times New Roman" w:cs="Times New Roman"/>
          <w:b/>
          <w:caps/>
          <w:sz w:val="24"/>
          <w:szCs w:val="24"/>
          <w:lang w:bidi="en-US"/>
        </w:rPr>
        <w:t>YÜKSEK LİSANS/DOKTORA SEMİNERİ/TEZSİZ YÜKSEK LİSANS DÖNEM</w:t>
      </w:r>
    </w:p>
    <w:p w14:paraId="38F9CDBF" w14:textId="19A66339" w:rsidR="00BA3A66" w:rsidRPr="00257F74" w:rsidRDefault="00BA3A66" w:rsidP="00BA3A66">
      <w:pPr>
        <w:spacing w:after="120" w:line="240" w:lineRule="auto"/>
        <w:jc w:val="center"/>
        <w:rPr>
          <w:rFonts w:ascii="Times New Roman" w:hAnsi="Times New Roman" w:cs="Times New Roman"/>
          <w:b/>
          <w:sz w:val="28"/>
          <w:szCs w:val="28"/>
        </w:rPr>
      </w:pPr>
      <w:r w:rsidRPr="00BA3A66">
        <w:rPr>
          <w:rFonts w:ascii="Times New Roman" w:hAnsi="Times New Roman" w:cs="Times New Roman"/>
          <w:b/>
          <w:caps/>
          <w:sz w:val="24"/>
          <w:szCs w:val="24"/>
          <w:lang w:bidi="en-US"/>
        </w:rPr>
        <w:t>PROJESİ</w:t>
      </w:r>
    </w:p>
    <w:p w14:paraId="6256E975" w14:textId="77777777" w:rsidR="00BA3A66" w:rsidRPr="00257F74" w:rsidRDefault="00BA3A66" w:rsidP="00BA3A66">
      <w:pPr>
        <w:autoSpaceDE w:val="0"/>
        <w:autoSpaceDN w:val="0"/>
        <w:adjustRightInd w:val="0"/>
        <w:spacing w:after="120" w:line="240" w:lineRule="auto"/>
        <w:rPr>
          <w:rFonts w:ascii="Times New Roman" w:hAnsi="Times New Roman" w:cs="Times New Roman"/>
          <w:b/>
          <w:sz w:val="28"/>
          <w:szCs w:val="28"/>
          <w:u w:val="single"/>
        </w:rPr>
      </w:pPr>
    </w:p>
    <w:p w14:paraId="3B471BE0" w14:textId="18B2D137" w:rsidR="00BA3A66" w:rsidRPr="003E5D20" w:rsidRDefault="00BA3A66" w:rsidP="00BA3A66">
      <w:pPr>
        <w:widowControl w:val="0"/>
        <w:autoSpaceDE w:val="0"/>
        <w:autoSpaceDN w:val="0"/>
        <w:spacing w:after="120" w:line="240" w:lineRule="auto"/>
        <w:jc w:val="center"/>
        <w:rPr>
          <w:rFonts w:ascii="Times New Roman" w:eastAsia="Times New Roman" w:hAnsi="Times New Roman" w:cs="Times New Roman"/>
          <w:b/>
          <w:bCs/>
          <w:sz w:val="24"/>
          <w:szCs w:val="28"/>
        </w:rPr>
      </w:pPr>
      <w:r w:rsidRPr="003E5D20">
        <w:rPr>
          <w:rFonts w:ascii="Times New Roman" w:eastAsia="Times New Roman" w:hAnsi="Times New Roman" w:cs="Times New Roman"/>
          <w:b/>
          <w:bCs/>
          <w:sz w:val="24"/>
          <w:szCs w:val="28"/>
        </w:rPr>
        <w:t>D</w:t>
      </w:r>
      <w:r w:rsidR="003E5D20">
        <w:rPr>
          <w:rFonts w:ascii="Times New Roman" w:eastAsia="Times New Roman" w:hAnsi="Times New Roman" w:cs="Times New Roman"/>
          <w:b/>
          <w:bCs/>
          <w:sz w:val="24"/>
          <w:szCs w:val="28"/>
        </w:rPr>
        <w:t>ANIŞMAN</w:t>
      </w:r>
    </w:p>
    <w:p w14:paraId="32052935" w14:textId="493A4BCF" w:rsidR="00BA3A66" w:rsidRPr="003E5D20" w:rsidRDefault="00BA3A66" w:rsidP="00BA3A66">
      <w:pPr>
        <w:widowControl w:val="0"/>
        <w:autoSpaceDE w:val="0"/>
        <w:autoSpaceDN w:val="0"/>
        <w:spacing w:after="120" w:line="240" w:lineRule="auto"/>
        <w:jc w:val="center"/>
        <w:rPr>
          <w:rFonts w:ascii="Times New Roman" w:eastAsia="Times New Roman" w:hAnsi="Times New Roman" w:cs="Times New Roman"/>
          <w:b/>
          <w:bCs/>
          <w:sz w:val="24"/>
          <w:szCs w:val="28"/>
        </w:rPr>
      </w:pPr>
      <w:r w:rsidRPr="003E5D20">
        <w:rPr>
          <w:rFonts w:ascii="Times New Roman" w:eastAsia="Times New Roman" w:hAnsi="Times New Roman" w:cs="Times New Roman"/>
          <w:b/>
          <w:bCs/>
          <w:sz w:val="24"/>
          <w:szCs w:val="28"/>
        </w:rPr>
        <w:t>Ü</w:t>
      </w:r>
      <w:r w:rsidR="003E5D20">
        <w:rPr>
          <w:rFonts w:ascii="Times New Roman" w:eastAsia="Times New Roman" w:hAnsi="Times New Roman" w:cs="Times New Roman"/>
          <w:b/>
          <w:bCs/>
          <w:sz w:val="24"/>
          <w:szCs w:val="28"/>
        </w:rPr>
        <w:t>NVANI</w:t>
      </w:r>
      <w:r w:rsidRPr="003E5D20">
        <w:rPr>
          <w:rFonts w:ascii="Times New Roman" w:eastAsia="Times New Roman" w:hAnsi="Times New Roman" w:cs="Times New Roman"/>
          <w:b/>
          <w:bCs/>
          <w:sz w:val="24"/>
          <w:szCs w:val="28"/>
        </w:rPr>
        <w:t xml:space="preserve"> A</w:t>
      </w:r>
      <w:r w:rsidR="003E5D20">
        <w:rPr>
          <w:rFonts w:ascii="Times New Roman" w:eastAsia="Times New Roman" w:hAnsi="Times New Roman" w:cs="Times New Roman"/>
          <w:b/>
          <w:bCs/>
          <w:sz w:val="24"/>
          <w:szCs w:val="28"/>
        </w:rPr>
        <w:t>DI</w:t>
      </w:r>
      <w:r w:rsidRPr="003E5D20">
        <w:rPr>
          <w:rFonts w:ascii="Times New Roman" w:eastAsia="Times New Roman" w:hAnsi="Times New Roman" w:cs="Times New Roman"/>
          <w:b/>
          <w:bCs/>
          <w:sz w:val="24"/>
          <w:szCs w:val="28"/>
        </w:rPr>
        <w:t xml:space="preserve"> </w:t>
      </w:r>
      <w:r w:rsidR="003E5D20">
        <w:rPr>
          <w:rFonts w:ascii="Times New Roman" w:eastAsia="Times New Roman" w:hAnsi="Times New Roman" w:cs="Times New Roman"/>
          <w:b/>
          <w:bCs/>
          <w:sz w:val="24"/>
          <w:szCs w:val="28"/>
        </w:rPr>
        <w:t>VE</w:t>
      </w:r>
      <w:r w:rsidRPr="003E5D20">
        <w:rPr>
          <w:rFonts w:ascii="Times New Roman" w:eastAsia="Times New Roman" w:hAnsi="Times New Roman" w:cs="Times New Roman"/>
          <w:b/>
          <w:bCs/>
          <w:sz w:val="24"/>
          <w:szCs w:val="28"/>
        </w:rPr>
        <w:t xml:space="preserve"> SOYADI</w:t>
      </w:r>
    </w:p>
    <w:p w14:paraId="3182F7E1" w14:textId="77777777" w:rsidR="00BA3A66" w:rsidRPr="00257F74" w:rsidRDefault="00BA3A66" w:rsidP="00BA3A66">
      <w:pPr>
        <w:autoSpaceDE w:val="0"/>
        <w:autoSpaceDN w:val="0"/>
        <w:adjustRightInd w:val="0"/>
        <w:spacing w:after="120" w:line="240" w:lineRule="auto"/>
        <w:jc w:val="center"/>
        <w:rPr>
          <w:rFonts w:ascii="Times New Roman" w:hAnsi="Times New Roman" w:cs="Times New Roman"/>
          <w:b/>
          <w:sz w:val="28"/>
          <w:szCs w:val="28"/>
          <w:u w:val="single"/>
        </w:rPr>
      </w:pPr>
    </w:p>
    <w:p w14:paraId="086C38A6" w14:textId="77777777" w:rsidR="00BA3A66" w:rsidRPr="00257F74" w:rsidRDefault="00BA3A66" w:rsidP="00BA3A66">
      <w:pPr>
        <w:autoSpaceDE w:val="0"/>
        <w:autoSpaceDN w:val="0"/>
        <w:adjustRightInd w:val="0"/>
        <w:spacing w:after="120" w:line="240" w:lineRule="auto"/>
        <w:jc w:val="center"/>
        <w:rPr>
          <w:rFonts w:ascii="Times New Roman" w:hAnsi="Times New Roman" w:cs="Times New Roman"/>
          <w:b/>
          <w:sz w:val="28"/>
          <w:szCs w:val="28"/>
          <w:u w:val="single"/>
        </w:rPr>
      </w:pPr>
    </w:p>
    <w:p w14:paraId="3AC5FDD7" w14:textId="77777777" w:rsidR="00BA3A66" w:rsidRPr="00257F74" w:rsidRDefault="00BA3A66" w:rsidP="00BA3A66">
      <w:pPr>
        <w:autoSpaceDE w:val="0"/>
        <w:autoSpaceDN w:val="0"/>
        <w:adjustRightInd w:val="0"/>
        <w:spacing w:after="120" w:line="240" w:lineRule="auto"/>
        <w:jc w:val="center"/>
        <w:rPr>
          <w:rFonts w:ascii="Times New Roman" w:hAnsi="Times New Roman" w:cs="Times New Roman"/>
          <w:b/>
          <w:sz w:val="28"/>
          <w:szCs w:val="28"/>
          <w:u w:val="single"/>
        </w:rPr>
      </w:pPr>
    </w:p>
    <w:p w14:paraId="58A7EA29" w14:textId="77777777" w:rsidR="00BA3A66" w:rsidRPr="003E5D20" w:rsidRDefault="00000000" w:rsidP="00BA3A66">
      <w:pPr>
        <w:autoSpaceDE w:val="0"/>
        <w:autoSpaceDN w:val="0"/>
        <w:adjustRightInd w:val="0"/>
        <w:spacing w:after="120" w:line="240" w:lineRule="auto"/>
        <w:jc w:val="center"/>
        <w:rPr>
          <w:rFonts w:ascii="Times New Roman" w:hAnsi="Times New Roman" w:cs="Times New Roman"/>
          <w:b/>
          <w:sz w:val="24"/>
          <w:szCs w:val="28"/>
        </w:rPr>
        <w:sectPr w:rsidR="00BA3A66" w:rsidRPr="003E5D20" w:rsidSect="00A11326">
          <w:footerReference w:type="default" r:id="rId9"/>
          <w:pgSz w:w="11906" w:h="16838"/>
          <w:pgMar w:top="1417" w:right="1417" w:bottom="1417" w:left="1417" w:header="850" w:footer="850" w:gutter="0"/>
          <w:pgNumType w:fmt="lowerRoman" w:start="1"/>
          <w:cols w:space="708"/>
          <w:titlePg/>
          <w:docGrid w:linePitch="360"/>
        </w:sectPr>
      </w:pPr>
      <w:sdt>
        <w:sdtPr>
          <w:rPr>
            <w:rFonts w:ascii="Times New Roman" w:hAnsi="Times New Roman" w:cs="Times New Roman"/>
            <w:b/>
            <w:sz w:val="24"/>
            <w:szCs w:val="28"/>
          </w:rPr>
          <w:alias w:val="Ay Yıl"/>
          <w:tag w:val="Ay Yıl"/>
          <w:id w:val="1051654088"/>
          <w:placeholder>
            <w:docPart w:val="9919831C6373433B8798ECF8B195FA7E"/>
          </w:placeholder>
          <w15:color w:val="FF0000"/>
          <w:date w:fullDate="2026-03-01T00:00:00Z">
            <w:dateFormat w:val="MMMM yyyy"/>
            <w:lid w:val="tr-TR"/>
            <w:storeMappedDataAs w:val="date"/>
            <w:calendar w:val="gregorian"/>
          </w:date>
        </w:sdtPr>
        <w:sdtContent>
          <w:r w:rsidR="00BA3A66" w:rsidRPr="003E5D20">
            <w:rPr>
              <w:rFonts w:ascii="Times New Roman" w:hAnsi="Times New Roman" w:cs="Times New Roman"/>
              <w:b/>
              <w:sz w:val="24"/>
              <w:szCs w:val="28"/>
            </w:rPr>
            <w:t>Mart 2026</w:t>
          </w:r>
        </w:sdtContent>
      </w:sdt>
      <w:r w:rsidR="00BA3A66" w:rsidRPr="003E5D20">
        <w:rPr>
          <w:rFonts w:ascii="Times New Roman" w:hAnsi="Times New Roman" w:cs="Times New Roman"/>
          <w:b/>
          <w:sz w:val="24"/>
          <w:szCs w:val="28"/>
        </w:rPr>
        <w:t xml:space="preserve"> – KARAMAN </w:t>
      </w:r>
    </w:p>
    <w:p w14:paraId="3D000546" w14:textId="5E969F04" w:rsidR="00354C31" w:rsidRPr="00E64E09" w:rsidRDefault="002F2C13" w:rsidP="00601DDD">
      <w:pPr>
        <w:pStyle w:val="Balk1"/>
        <w:jc w:val="center"/>
      </w:pPr>
      <w:bookmarkStart w:id="0" w:name="_Toc131506157"/>
      <w:bookmarkStart w:id="1" w:name="_Toc133936859"/>
      <w:bookmarkStart w:id="2" w:name="_Toc134199382"/>
      <w:bookmarkStart w:id="3" w:name="_Toc134199574"/>
      <w:bookmarkStart w:id="4" w:name="_Toc134440665"/>
      <w:bookmarkStart w:id="5" w:name="_Toc134457433"/>
      <w:bookmarkStart w:id="6" w:name="_Toc134533910"/>
      <w:bookmarkStart w:id="7" w:name="_Toc223606125"/>
      <w:r>
        <w:lastRenderedPageBreak/>
        <w:t>SEMİNER/DÖNEM PROJESİ</w:t>
      </w:r>
      <w:commentRangeStart w:id="8"/>
      <w:r w:rsidR="00354C31" w:rsidRPr="00E64E09">
        <w:t xml:space="preserve"> BİLDİRİMİ</w:t>
      </w:r>
      <w:bookmarkEnd w:id="0"/>
      <w:bookmarkEnd w:id="1"/>
      <w:bookmarkEnd w:id="2"/>
      <w:bookmarkEnd w:id="3"/>
      <w:bookmarkEnd w:id="4"/>
      <w:bookmarkEnd w:id="5"/>
      <w:bookmarkEnd w:id="6"/>
      <w:bookmarkEnd w:id="7"/>
      <w:commentRangeEnd w:id="8"/>
      <w:r w:rsidR="00601DDD" w:rsidRPr="00E64E09">
        <w:rPr>
          <w:rStyle w:val="AklamaBavurusu"/>
          <w:sz w:val="24"/>
          <w:szCs w:val="32"/>
        </w:rPr>
        <w:commentReference w:id="8"/>
      </w:r>
    </w:p>
    <w:p w14:paraId="44D72592" w14:textId="1C41BD86" w:rsidR="00354C31" w:rsidRDefault="00DF3BAB" w:rsidP="00DF3BAB">
      <w:pPr>
        <w:spacing w:line="360" w:lineRule="auto"/>
        <w:jc w:val="both"/>
        <w:rPr>
          <w:rFonts w:ascii="Times New Roman" w:hAnsi="Times New Roman" w:cs="Times New Roman"/>
          <w:sz w:val="24"/>
          <w:szCs w:val="24"/>
        </w:rPr>
      </w:pPr>
      <w:r w:rsidRPr="00DF3BAB">
        <w:rPr>
          <w:rFonts w:ascii="Times New Roman" w:hAnsi="Times New Roman" w:cs="Times New Roman"/>
          <w:sz w:val="24"/>
          <w:szCs w:val="24"/>
        </w:rPr>
        <w:t xml:space="preserve">Karamanoğlu Mehmetbey Üniversitesi Sağlık Bilimleri Enstitüsü Seminer </w:t>
      </w:r>
      <w:r>
        <w:rPr>
          <w:rFonts w:ascii="Times New Roman" w:hAnsi="Times New Roman" w:cs="Times New Roman"/>
          <w:sz w:val="24"/>
          <w:szCs w:val="24"/>
        </w:rPr>
        <w:t>v</w:t>
      </w:r>
      <w:r w:rsidRPr="00DF3BAB">
        <w:rPr>
          <w:rFonts w:ascii="Times New Roman" w:hAnsi="Times New Roman" w:cs="Times New Roman"/>
          <w:sz w:val="24"/>
          <w:szCs w:val="24"/>
        </w:rPr>
        <w:t>e Dönem Projesi Yazım Esasları</w:t>
      </w:r>
      <w:r>
        <w:rPr>
          <w:rFonts w:ascii="Times New Roman" w:hAnsi="Times New Roman" w:cs="Times New Roman"/>
          <w:sz w:val="24"/>
          <w:szCs w:val="24"/>
        </w:rPr>
        <w:t xml:space="preserve">na </w:t>
      </w:r>
      <w:r w:rsidRPr="00DF3BAB">
        <w:rPr>
          <w:rFonts w:ascii="Times New Roman" w:hAnsi="Times New Roman" w:cs="Times New Roman"/>
          <w:sz w:val="24"/>
          <w:szCs w:val="24"/>
        </w:rPr>
        <w:t xml:space="preserve">uygun olarak hazırlanan bu </w:t>
      </w:r>
      <w:r w:rsidRPr="00DF3BAB">
        <w:rPr>
          <w:rFonts w:ascii="Times New Roman" w:hAnsi="Times New Roman" w:cs="Times New Roman"/>
          <w:sz w:val="24"/>
          <w:szCs w:val="24"/>
          <w:highlight w:val="yellow"/>
        </w:rPr>
        <w:t>seminer/dönem projesi</w:t>
      </w:r>
      <w:r w:rsidRPr="00DF3BAB">
        <w:rPr>
          <w:rFonts w:ascii="Times New Roman" w:hAnsi="Times New Roman" w:cs="Times New Roman"/>
          <w:sz w:val="24"/>
          <w:szCs w:val="24"/>
        </w:rPr>
        <w:t xml:space="preserve"> çalışmasının tüm aşamalarında bilimsel ahlak ile araştırma ve yayın etiği ilkelerine titizlikle uyulduğunu; TÜBİTAK Araştırma ve Yayın Etiği Kurulu Yönetmeliği’nin üçüncü bölüm dokuzuncu maddesinde belirtilen ilkelere aykırı herhangi bir davranışta bulunulmadığını; 5846 sayılı Fikir ve Sanat Eserleri Kanunu ile Tez/Bitirme Projesi Yazım Kılavuzları’nda belirtilen atıf ve alıntı esaslarına riayet edildiğini</w:t>
      </w:r>
      <w:r>
        <w:rPr>
          <w:rFonts w:ascii="Times New Roman" w:hAnsi="Times New Roman" w:cs="Times New Roman"/>
          <w:sz w:val="24"/>
          <w:szCs w:val="24"/>
        </w:rPr>
        <w:t xml:space="preserve"> </w:t>
      </w:r>
      <w:r w:rsidR="00C00AFE" w:rsidRPr="00C00AFE">
        <w:rPr>
          <w:rFonts w:ascii="Times New Roman" w:hAnsi="Times New Roman" w:cs="Times New Roman"/>
          <w:sz w:val="24"/>
          <w:szCs w:val="24"/>
        </w:rPr>
        <w:t xml:space="preserve">beyan ederim. </w:t>
      </w:r>
      <w:commentRangeStart w:id="9"/>
      <w:r w:rsidRPr="00DF3BAB">
        <w:rPr>
          <w:rFonts w:ascii="Times New Roman" w:hAnsi="Times New Roman" w:cs="Times New Roman"/>
          <w:sz w:val="24"/>
          <w:szCs w:val="24"/>
        </w:rPr>
        <w:t xml:space="preserve">Ayrıca, bu </w:t>
      </w:r>
      <w:r w:rsidRPr="00DF3BAB">
        <w:rPr>
          <w:rFonts w:ascii="Times New Roman" w:hAnsi="Times New Roman" w:cs="Times New Roman"/>
          <w:sz w:val="24"/>
          <w:szCs w:val="24"/>
          <w:highlight w:val="yellow"/>
        </w:rPr>
        <w:t>seminer/dönem projesi</w:t>
      </w:r>
      <w:r w:rsidRPr="00DF3BAB">
        <w:rPr>
          <w:rFonts w:ascii="Times New Roman" w:hAnsi="Times New Roman" w:cs="Times New Roman"/>
          <w:sz w:val="24"/>
          <w:szCs w:val="24"/>
        </w:rPr>
        <w:t xml:space="preserve"> </w:t>
      </w:r>
      <w:r>
        <w:rPr>
          <w:rFonts w:ascii="Times New Roman" w:hAnsi="Times New Roman" w:cs="Times New Roman"/>
          <w:sz w:val="24"/>
          <w:szCs w:val="24"/>
        </w:rPr>
        <w:t xml:space="preserve">çalışmasının </w:t>
      </w:r>
      <w:r w:rsidRPr="00DF3BAB">
        <w:rPr>
          <w:rFonts w:ascii="Times New Roman" w:hAnsi="Times New Roman" w:cs="Times New Roman"/>
          <w:sz w:val="24"/>
          <w:szCs w:val="24"/>
        </w:rPr>
        <w:t xml:space="preserve">hazırlanması sürecinde ………… (ChatGPT, Gemini vb.) gibi üretken yapay zekâ araçlarından destek alındığını; </w:t>
      </w:r>
      <w:r>
        <w:rPr>
          <w:rFonts w:ascii="Times New Roman" w:hAnsi="Times New Roman" w:cs="Times New Roman"/>
          <w:sz w:val="24"/>
          <w:szCs w:val="24"/>
        </w:rPr>
        <w:t>çalışmanın</w:t>
      </w:r>
      <w:r w:rsidRPr="00DF3BAB">
        <w:rPr>
          <w:rFonts w:ascii="Times New Roman" w:hAnsi="Times New Roman" w:cs="Times New Roman"/>
          <w:sz w:val="24"/>
          <w:szCs w:val="24"/>
        </w:rPr>
        <w:t xml:space="preserve"> </w:t>
      </w:r>
      <w:r w:rsidRPr="00DF3BAB">
        <w:rPr>
          <w:rFonts w:ascii="Times New Roman" w:hAnsi="Times New Roman" w:cs="Times New Roman"/>
          <w:sz w:val="24"/>
          <w:szCs w:val="24"/>
          <w:highlight w:val="yellow"/>
        </w:rPr>
        <w:t>Giriş/Sonuç ve Öneriler</w:t>
      </w:r>
      <w:r w:rsidRPr="00DF3BAB">
        <w:rPr>
          <w:rFonts w:ascii="Times New Roman" w:hAnsi="Times New Roman" w:cs="Times New Roman"/>
          <w:sz w:val="24"/>
          <w:szCs w:val="24"/>
        </w:rPr>
        <w:t xml:space="preserve"> bölümlerinin hazırlanmasında ………… (çeviri, dil kontrolü, veri analizi vb.) konularında bu araçlardan yararlanıldığını; söz konusu araçlardan elde edilen bilgi ve çıktıların bilimsel ölçütler çerçevesinde doğrulandığını ve çalışmanın tüm bilimsel, etik ve hukuki sorumluluğunun tarafıma ait olduğunu kabul, taahhüt ve beyan ederim. Herhangi bir zamanda bu beyanıma aykırı bir durumun tespit edilmesi halinde doğabilecek tüm etik ve hukuki sorumlulukları kabul ettiğimi beyan ederim</w:t>
      </w:r>
      <w:r w:rsidR="00C00AFE" w:rsidRPr="00C00AFE">
        <w:rPr>
          <w:rFonts w:ascii="Times New Roman" w:hAnsi="Times New Roman" w:cs="Times New Roman"/>
          <w:sz w:val="24"/>
          <w:szCs w:val="24"/>
        </w:rPr>
        <w:t>.</w:t>
      </w:r>
      <w:commentRangeEnd w:id="9"/>
      <w:r>
        <w:rPr>
          <w:rStyle w:val="AklamaBavurusu"/>
          <w:rFonts w:ascii="Times New Roman" w:hAnsi="Times New Roman" w:cs="Times New Roman"/>
          <w:sz w:val="24"/>
          <w:szCs w:val="24"/>
        </w:rPr>
        <w:commentReference w:id="9"/>
      </w:r>
    </w:p>
    <w:p w14:paraId="14478888" w14:textId="77777777" w:rsidR="00DF3BAB" w:rsidRDefault="00C00AFE" w:rsidP="00DF3BAB">
      <w:pPr>
        <w:pStyle w:val="GvdeMetni"/>
        <w:spacing w:line="360" w:lineRule="auto"/>
        <w:ind w:left="0" w:right="141"/>
        <w:jc w:val="right"/>
      </w:pPr>
      <w:r>
        <w:t xml:space="preserve">          </w:t>
      </w:r>
      <w:r w:rsidR="00DF3BAB" w:rsidRPr="0025125F">
        <w:t xml:space="preserve">                                                                                                              …/…./202.</w:t>
      </w:r>
    </w:p>
    <w:p w14:paraId="174D8A99" w14:textId="77777777" w:rsidR="00DF3BAB" w:rsidRPr="0025125F" w:rsidRDefault="00DF3BAB" w:rsidP="00DF3BAB">
      <w:pPr>
        <w:spacing w:line="360" w:lineRule="auto"/>
        <w:jc w:val="right"/>
        <w:rPr>
          <w:rFonts w:ascii="Times New Roman" w:hAnsi="Times New Roman" w:cs="Times New Roman"/>
          <w:sz w:val="24"/>
          <w:szCs w:val="24"/>
        </w:rPr>
      </w:pPr>
      <w:r w:rsidRPr="0025125F">
        <w:rPr>
          <w:rFonts w:ascii="Times New Roman" w:hAnsi="Times New Roman" w:cs="Times New Roman"/>
          <w:sz w:val="24"/>
          <w:szCs w:val="24"/>
        </w:rPr>
        <w:t>Öğrencinin Adı SOYADI</w:t>
      </w:r>
    </w:p>
    <w:p w14:paraId="126DBA02" w14:textId="77777777" w:rsidR="008A07DF" w:rsidRDefault="008A07DF" w:rsidP="008A07DF">
      <w:pPr>
        <w:spacing w:after="240"/>
        <w:jc w:val="center"/>
        <w:rPr>
          <w:rFonts w:ascii="Times New Roman" w:hAnsi="Times New Roman" w:cs="Times New Roman"/>
          <w:b/>
          <w:bCs/>
          <w:sz w:val="24"/>
          <w:szCs w:val="24"/>
        </w:rPr>
      </w:pPr>
    </w:p>
    <w:p w14:paraId="79C0153A" w14:textId="4351DC60" w:rsidR="008A07DF" w:rsidRPr="0025125F" w:rsidRDefault="008A07DF" w:rsidP="008A07DF">
      <w:pPr>
        <w:spacing w:after="240"/>
        <w:jc w:val="center"/>
        <w:rPr>
          <w:b/>
          <w:bCs/>
        </w:rPr>
      </w:pPr>
      <w:r w:rsidRPr="008A07DF">
        <w:rPr>
          <w:rFonts w:ascii="Times New Roman" w:hAnsi="Times New Roman" w:cs="Times New Roman"/>
          <w:b/>
          <w:bCs/>
          <w:sz w:val="24"/>
          <w:szCs w:val="24"/>
        </w:rPr>
        <w:t xml:space="preserve">SEMİNER/DÖNEM PROJESİ </w:t>
      </w:r>
      <w:commentRangeStart w:id="10"/>
      <w:r w:rsidRPr="0025125F">
        <w:rPr>
          <w:rFonts w:ascii="Times New Roman" w:hAnsi="Times New Roman" w:cs="Times New Roman"/>
          <w:b/>
          <w:bCs/>
          <w:sz w:val="24"/>
          <w:szCs w:val="24"/>
        </w:rPr>
        <w:t>ÇALIŞMASI ÖZGÜNLÜK RAPORU BEYANI</w:t>
      </w:r>
      <w:commentRangeEnd w:id="10"/>
      <w:r w:rsidRPr="0025125F">
        <w:rPr>
          <w:rStyle w:val="AklamaBavurusu"/>
          <w:b/>
          <w:bCs/>
          <w:sz w:val="22"/>
          <w:szCs w:val="22"/>
        </w:rPr>
        <w:commentReference w:id="10"/>
      </w:r>
    </w:p>
    <w:p w14:paraId="58FB40E3" w14:textId="44D5811B" w:rsidR="008A07DF" w:rsidRPr="0025125F" w:rsidRDefault="008A07DF" w:rsidP="008A07DF">
      <w:pPr>
        <w:spacing w:line="360" w:lineRule="auto"/>
        <w:jc w:val="both"/>
        <w:rPr>
          <w:rFonts w:ascii="Times New Roman" w:hAnsi="Times New Roman" w:cs="Times New Roman"/>
          <w:sz w:val="24"/>
          <w:szCs w:val="24"/>
        </w:rPr>
      </w:pPr>
      <w:r>
        <w:rPr>
          <w:rFonts w:ascii="Times New Roman" w:hAnsi="Times New Roman" w:cs="Times New Roman"/>
          <w:b/>
          <w:bCs/>
          <w:sz w:val="24"/>
          <w:szCs w:val="24"/>
        </w:rPr>
        <w:t>Seminer/Dönem Projesi</w:t>
      </w:r>
      <w:r w:rsidRPr="0025125F">
        <w:rPr>
          <w:rFonts w:ascii="Times New Roman" w:hAnsi="Times New Roman" w:cs="Times New Roman"/>
          <w:b/>
          <w:bCs/>
          <w:sz w:val="24"/>
          <w:szCs w:val="24"/>
        </w:rPr>
        <w:t xml:space="preserve"> Başlığı:</w:t>
      </w:r>
      <w:r w:rsidRPr="0025125F">
        <w:rPr>
          <w:rFonts w:ascii="Times New Roman" w:hAnsi="Times New Roman" w:cs="Times New Roman"/>
          <w:sz w:val="24"/>
          <w:szCs w:val="24"/>
        </w:rPr>
        <w:t xml:space="preserve"> …….</w:t>
      </w:r>
    </w:p>
    <w:p w14:paraId="39F5372E" w14:textId="23077A69" w:rsidR="008A07DF" w:rsidRPr="0025125F" w:rsidRDefault="008A07DF" w:rsidP="008A07DF">
      <w:pPr>
        <w:spacing w:line="360" w:lineRule="auto"/>
        <w:jc w:val="both"/>
        <w:rPr>
          <w:rFonts w:ascii="Times New Roman" w:hAnsi="Times New Roman" w:cs="Times New Roman"/>
          <w:sz w:val="24"/>
          <w:szCs w:val="24"/>
        </w:rPr>
      </w:pPr>
      <w:r w:rsidRPr="0025125F">
        <w:rPr>
          <w:rFonts w:ascii="Times New Roman" w:hAnsi="Times New Roman" w:cs="Times New Roman"/>
          <w:sz w:val="24"/>
          <w:szCs w:val="24"/>
        </w:rPr>
        <w:t xml:space="preserve">Yukarıda başlığı belirtilen </w:t>
      </w:r>
      <w:r w:rsidRPr="008A07DF">
        <w:rPr>
          <w:rFonts w:ascii="Times New Roman" w:hAnsi="Times New Roman" w:cs="Times New Roman"/>
          <w:sz w:val="24"/>
          <w:szCs w:val="24"/>
        </w:rPr>
        <w:t xml:space="preserve">seminer/dönem projesi </w:t>
      </w:r>
      <w:r w:rsidRPr="0025125F">
        <w:rPr>
          <w:rFonts w:ascii="Times New Roman" w:hAnsi="Times New Roman" w:cs="Times New Roman"/>
          <w:sz w:val="24"/>
          <w:szCs w:val="24"/>
        </w:rPr>
        <w:t>çalışmasının son hali esas alınarak, şahsım tarafından …/…/202. tarihinde intihal tespit programından (Turnitin, Ithenticate) alınmış olan özgünlük raporu sonucunda;</w:t>
      </w:r>
    </w:p>
    <w:p w14:paraId="0F52BD13" w14:textId="77777777" w:rsidR="008A07DF" w:rsidRPr="0025125F" w:rsidRDefault="008A07DF" w:rsidP="008A07DF">
      <w:pPr>
        <w:spacing w:line="360" w:lineRule="auto"/>
        <w:jc w:val="both"/>
        <w:rPr>
          <w:rFonts w:ascii="Times New Roman" w:hAnsi="Times New Roman" w:cs="Times New Roman"/>
          <w:sz w:val="24"/>
          <w:szCs w:val="24"/>
        </w:rPr>
      </w:pPr>
      <w:r w:rsidRPr="0025125F">
        <w:rPr>
          <w:rFonts w:ascii="Times New Roman" w:hAnsi="Times New Roman" w:cs="Times New Roman"/>
          <w:sz w:val="24"/>
          <w:szCs w:val="24"/>
        </w:rPr>
        <w:t>Benzerlik oranı</w:t>
      </w:r>
      <w:r w:rsidRPr="0025125F">
        <w:rPr>
          <w:rFonts w:ascii="Times New Roman" w:hAnsi="Times New Roman" w:cs="Times New Roman"/>
          <w:sz w:val="24"/>
          <w:szCs w:val="24"/>
        </w:rPr>
        <w:tab/>
        <w:t>:</w:t>
      </w:r>
      <w:r>
        <w:rPr>
          <w:rFonts w:ascii="Times New Roman" w:hAnsi="Times New Roman" w:cs="Times New Roman"/>
          <w:sz w:val="24"/>
          <w:szCs w:val="24"/>
        </w:rPr>
        <w:t xml:space="preserve"> </w:t>
      </w:r>
      <w:r w:rsidRPr="0025125F">
        <w:rPr>
          <w:rFonts w:ascii="Times New Roman" w:hAnsi="Times New Roman" w:cs="Times New Roman"/>
          <w:sz w:val="24"/>
          <w:szCs w:val="24"/>
        </w:rPr>
        <w:t>…</w:t>
      </w:r>
      <w:r>
        <w:rPr>
          <w:rFonts w:ascii="Times New Roman" w:hAnsi="Times New Roman" w:cs="Times New Roman"/>
          <w:sz w:val="24"/>
          <w:szCs w:val="24"/>
        </w:rPr>
        <w:t>.</w:t>
      </w:r>
      <w:r w:rsidRPr="0025125F">
        <w:rPr>
          <w:rFonts w:ascii="Times New Roman" w:hAnsi="Times New Roman" w:cs="Times New Roman"/>
          <w:sz w:val="24"/>
          <w:szCs w:val="24"/>
        </w:rPr>
        <w:t>.</w:t>
      </w:r>
      <w:r>
        <w:rPr>
          <w:rFonts w:ascii="Times New Roman" w:hAnsi="Times New Roman" w:cs="Times New Roman"/>
          <w:sz w:val="24"/>
          <w:szCs w:val="24"/>
        </w:rPr>
        <w:t xml:space="preserve"> </w:t>
      </w:r>
      <w:r w:rsidRPr="0025125F">
        <w:rPr>
          <w:rFonts w:ascii="Times New Roman" w:hAnsi="Times New Roman" w:cs="Times New Roman"/>
          <w:sz w:val="24"/>
          <w:szCs w:val="24"/>
        </w:rPr>
        <w:t>olarak belirlenmiştir.</w:t>
      </w:r>
    </w:p>
    <w:p w14:paraId="60E5C671" w14:textId="77777777" w:rsidR="008A07DF" w:rsidRPr="0025125F" w:rsidRDefault="008A07DF" w:rsidP="008A07DF">
      <w:pPr>
        <w:pStyle w:val="GvdeMetni"/>
        <w:spacing w:before="0" w:line="360" w:lineRule="auto"/>
        <w:ind w:right="141"/>
        <w:jc w:val="right"/>
      </w:pPr>
      <w:r w:rsidRPr="0025125F">
        <w:t xml:space="preserve">                                                                                                              …/…./202.</w:t>
      </w:r>
    </w:p>
    <w:p w14:paraId="69FABCE2" w14:textId="77777777" w:rsidR="008A07DF" w:rsidRPr="00547C37" w:rsidRDefault="008A07DF" w:rsidP="008A07DF">
      <w:pPr>
        <w:pStyle w:val="GvdeMetni"/>
        <w:spacing w:before="0" w:line="360" w:lineRule="auto"/>
        <w:ind w:right="141" w:firstLine="566"/>
        <w:jc w:val="right"/>
      </w:pPr>
      <w:r w:rsidRPr="0025125F">
        <w:t xml:space="preserve">       Ünvanı Adı SOYADI</w:t>
      </w:r>
    </w:p>
    <w:p w14:paraId="532D1027" w14:textId="77777777" w:rsidR="008A07DF" w:rsidRPr="00547C37" w:rsidRDefault="008A07DF" w:rsidP="008A07DF">
      <w:pPr>
        <w:pStyle w:val="GvdeMetni"/>
        <w:spacing w:before="0" w:line="360" w:lineRule="auto"/>
        <w:ind w:right="141" w:firstLine="566"/>
        <w:jc w:val="right"/>
      </w:pPr>
      <w:r w:rsidRPr="00547C37">
        <w:t>Tez Danışmanı</w:t>
      </w:r>
    </w:p>
    <w:p w14:paraId="1E1237FD" w14:textId="627DEF05" w:rsidR="00354C31" w:rsidRPr="00E64E09" w:rsidRDefault="00354C31" w:rsidP="00D56CE3">
      <w:pPr>
        <w:ind w:left="6096" w:firstLine="141"/>
        <w:rPr>
          <w:rFonts w:ascii="Times New Roman" w:hAnsi="Times New Roman" w:cs="Times New Roman"/>
          <w:sz w:val="24"/>
          <w:szCs w:val="24"/>
        </w:rPr>
      </w:pPr>
    </w:p>
    <w:p w14:paraId="08BE402C" w14:textId="77777777" w:rsidR="00C00AFE" w:rsidRDefault="00C00AFE" w:rsidP="00C00AFE">
      <w:pPr>
        <w:rPr>
          <w:rFonts w:ascii="Times New Roman" w:hAnsi="Times New Roman" w:cs="Times New Roman"/>
          <w:sz w:val="24"/>
          <w:szCs w:val="24"/>
        </w:rPr>
        <w:sectPr w:rsidR="00C00AFE" w:rsidSect="006A33C5">
          <w:footerReference w:type="default" r:id="rId13"/>
          <w:pgSz w:w="11906" w:h="16838" w:code="9"/>
          <w:pgMar w:top="1418" w:right="1418" w:bottom="1418" w:left="2268" w:header="709" w:footer="709" w:gutter="0"/>
          <w:pgNumType w:fmt="lowerRoman" w:start="1"/>
          <w:cols w:space="708"/>
          <w:docGrid w:linePitch="360"/>
        </w:sectPr>
      </w:pPr>
    </w:p>
    <w:p w14:paraId="0C383016" w14:textId="04FDB4A1" w:rsidR="00176DCC" w:rsidRPr="00E64E09" w:rsidRDefault="00176DCC" w:rsidP="005575BF">
      <w:pPr>
        <w:pStyle w:val="Balk1"/>
        <w:jc w:val="center"/>
      </w:pPr>
      <w:bookmarkStart w:id="11" w:name="_Toc131506158"/>
      <w:bookmarkStart w:id="12" w:name="_Toc133936860"/>
      <w:bookmarkStart w:id="13" w:name="_Toc134199383"/>
      <w:bookmarkStart w:id="14" w:name="_Toc134199575"/>
      <w:bookmarkStart w:id="15" w:name="_Toc134199860"/>
      <w:bookmarkStart w:id="16" w:name="_Toc134440666"/>
      <w:bookmarkStart w:id="17" w:name="_Toc134457434"/>
      <w:bookmarkStart w:id="18" w:name="_Toc134533911"/>
      <w:bookmarkStart w:id="19" w:name="_Toc223606126"/>
      <w:commentRangeStart w:id="20"/>
      <w:r w:rsidRPr="0020730C">
        <w:lastRenderedPageBreak/>
        <w:t>İÇİNDEKİLER</w:t>
      </w:r>
      <w:bookmarkEnd w:id="11"/>
      <w:bookmarkEnd w:id="12"/>
      <w:bookmarkEnd w:id="13"/>
      <w:bookmarkEnd w:id="14"/>
      <w:bookmarkEnd w:id="15"/>
      <w:bookmarkEnd w:id="16"/>
      <w:bookmarkEnd w:id="17"/>
      <w:bookmarkEnd w:id="18"/>
      <w:bookmarkEnd w:id="19"/>
      <w:commentRangeEnd w:id="20"/>
      <w:r w:rsidR="00692B39" w:rsidRPr="00E64E09">
        <w:rPr>
          <w:rStyle w:val="AklamaBavurusu"/>
          <w:sz w:val="24"/>
          <w:szCs w:val="32"/>
        </w:rPr>
        <w:commentReference w:id="20"/>
      </w:r>
    </w:p>
    <w:p w14:paraId="629980C6" w14:textId="77777777" w:rsidR="00354C31" w:rsidRPr="00E64E09" w:rsidRDefault="00176DCC" w:rsidP="00176DCC">
      <w:pPr>
        <w:jc w:val="right"/>
        <w:rPr>
          <w:rFonts w:ascii="Times New Roman" w:hAnsi="Times New Roman" w:cs="Times New Roman"/>
          <w:b/>
          <w:sz w:val="24"/>
          <w:szCs w:val="24"/>
        </w:rPr>
      </w:pPr>
      <w:r>
        <w:rPr>
          <w:rFonts w:ascii="Times New Roman" w:hAnsi="Times New Roman" w:cs="Times New Roman"/>
          <w:b/>
          <w:sz w:val="24"/>
          <w:szCs w:val="24"/>
        </w:rPr>
        <w:t>Sayfa</w:t>
      </w:r>
    </w:p>
    <w:p w14:paraId="4943E749" w14:textId="271B18E9" w:rsidR="009D5989" w:rsidRDefault="00845546" w:rsidP="009D5989">
      <w:pPr>
        <w:pStyle w:val="T1"/>
        <w:tabs>
          <w:tab w:val="right" w:leader="dot" w:pos="8222"/>
        </w:tabs>
        <w:rPr>
          <w:rFonts w:asciiTheme="minorHAnsi" w:eastAsiaTheme="minorEastAsia" w:hAnsiTheme="minorHAnsi" w:cstheme="minorBidi"/>
          <w:sz w:val="22"/>
          <w:szCs w:val="22"/>
          <w:lang w:val="en-US" w:eastAsia="en-US"/>
        </w:rPr>
      </w:pPr>
      <w:r>
        <w:fldChar w:fldCharType="begin"/>
      </w:r>
      <w:r w:rsidR="0015735E">
        <w:instrText xml:space="preserve"> TOC \o "1-3" \h \z \u </w:instrText>
      </w:r>
      <w:r>
        <w:fldChar w:fldCharType="separate"/>
      </w:r>
      <w:hyperlink w:anchor="_Toc223606125" w:history="1">
        <w:r w:rsidR="009D5989" w:rsidRPr="0024334C">
          <w:rPr>
            <w:rStyle w:val="Kpr"/>
          </w:rPr>
          <w:t>SEMİNER/DÖNEM PROJESİ BİLDİRİMİ</w:t>
        </w:r>
        <w:r w:rsidR="009D5989">
          <w:rPr>
            <w:webHidden/>
          </w:rPr>
          <w:tab/>
        </w:r>
        <w:r w:rsidR="009D5989">
          <w:rPr>
            <w:webHidden/>
          </w:rPr>
          <w:fldChar w:fldCharType="begin"/>
        </w:r>
        <w:r w:rsidR="009D5989">
          <w:rPr>
            <w:webHidden/>
          </w:rPr>
          <w:instrText xml:space="preserve"> PAGEREF _Toc223606125 \h </w:instrText>
        </w:r>
        <w:r w:rsidR="009D5989">
          <w:rPr>
            <w:webHidden/>
          </w:rPr>
        </w:r>
        <w:r w:rsidR="009D5989">
          <w:rPr>
            <w:webHidden/>
          </w:rPr>
          <w:fldChar w:fldCharType="separate"/>
        </w:r>
        <w:r w:rsidR="009D5989">
          <w:rPr>
            <w:webHidden/>
          </w:rPr>
          <w:t>i</w:t>
        </w:r>
        <w:r w:rsidR="009D5989">
          <w:rPr>
            <w:webHidden/>
          </w:rPr>
          <w:fldChar w:fldCharType="end"/>
        </w:r>
      </w:hyperlink>
    </w:p>
    <w:p w14:paraId="7D79465D" w14:textId="6920E5CE" w:rsidR="009D5989" w:rsidRDefault="009D5989" w:rsidP="009D5989">
      <w:pPr>
        <w:pStyle w:val="T1"/>
        <w:tabs>
          <w:tab w:val="right" w:leader="dot" w:pos="8222"/>
        </w:tabs>
        <w:rPr>
          <w:rFonts w:asciiTheme="minorHAnsi" w:eastAsiaTheme="minorEastAsia" w:hAnsiTheme="minorHAnsi" w:cstheme="minorBidi"/>
          <w:sz w:val="22"/>
          <w:szCs w:val="22"/>
          <w:lang w:val="en-US" w:eastAsia="en-US"/>
        </w:rPr>
      </w:pPr>
      <w:hyperlink w:anchor="_Toc223606127" w:history="1">
        <w:r w:rsidRPr="0024334C">
          <w:rPr>
            <w:rStyle w:val="Kpr"/>
          </w:rPr>
          <w:t>SİMGELER VE KISALTMALAR</w:t>
        </w:r>
        <w:r>
          <w:rPr>
            <w:webHidden/>
          </w:rPr>
          <w:tab/>
        </w:r>
        <w:r>
          <w:rPr>
            <w:webHidden/>
          </w:rPr>
          <w:fldChar w:fldCharType="begin"/>
        </w:r>
        <w:r>
          <w:rPr>
            <w:webHidden/>
          </w:rPr>
          <w:instrText xml:space="preserve"> PAGEREF _Toc223606127 \h </w:instrText>
        </w:r>
        <w:r>
          <w:rPr>
            <w:webHidden/>
          </w:rPr>
        </w:r>
        <w:r>
          <w:rPr>
            <w:webHidden/>
          </w:rPr>
          <w:fldChar w:fldCharType="separate"/>
        </w:r>
        <w:r>
          <w:rPr>
            <w:webHidden/>
          </w:rPr>
          <w:t>iii</w:t>
        </w:r>
        <w:r>
          <w:rPr>
            <w:webHidden/>
          </w:rPr>
          <w:fldChar w:fldCharType="end"/>
        </w:r>
      </w:hyperlink>
    </w:p>
    <w:p w14:paraId="308D5BBE" w14:textId="18551F00" w:rsidR="009D5989" w:rsidRDefault="009D5989" w:rsidP="009D5989">
      <w:pPr>
        <w:pStyle w:val="T1"/>
        <w:tabs>
          <w:tab w:val="right" w:leader="dot" w:pos="8222"/>
        </w:tabs>
        <w:rPr>
          <w:rFonts w:asciiTheme="minorHAnsi" w:eastAsiaTheme="minorEastAsia" w:hAnsiTheme="minorHAnsi" w:cstheme="minorBidi"/>
          <w:sz w:val="22"/>
          <w:szCs w:val="22"/>
          <w:lang w:val="en-US" w:eastAsia="en-US"/>
        </w:rPr>
      </w:pPr>
      <w:hyperlink w:anchor="_Toc223606128" w:history="1">
        <w:r w:rsidRPr="0024334C">
          <w:rPr>
            <w:rStyle w:val="Kpr"/>
          </w:rPr>
          <w:t>1. GİRİŞ</w:t>
        </w:r>
        <w:r>
          <w:rPr>
            <w:webHidden/>
          </w:rPr>
          <w:tab/>
        </w:r>
        <w:r>
          <w:rPr>
            <w:webHidden/>
          </w:rPr>
          <w:fldChar w:fldCharType="begin"/>
        </w:r>
        <w:r>
          <w:rPr>
            <w:webHidden/>
          </w:rPr>
          <w:instrText xml:space="preserve"> PAGEREF _Toc223606128 \h </w:instrText>
        </w:r>
        <w:r>
          <w:rPr>
            <w:webHidden/>
          </w:rPr>
        </w:r>
        <w:r>
          <w:rPr>
            <w:webHidden/>
          </w:rPr>
          <w:fldChar w:fldCharType="separate"/>
        </w:r>
        <w:r>
          <w:rPr>
            <w:webHidden/>
          </w:rPr>
          <w:t>1</w:t>
        </w:r>
        <w:r>
          <w:rPr>
            <w:webHidden/>
          </w:rPr>
          <w:fldChar w:fldCharType="end"/>
        </w:r>
      </w:hyperlink>
    </w:p>
    <w:p w14:paraId="3A05488A" w14:textId="2251ECCF" w:rsidR="009D5989" w:rsidRDefault="009D5989"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29" w:history="1">
        <w:r w:rsidRPr="0024334C">
          <w:rPr>
            <w:rStyle w:val="Kpr"/>
          </w:rPr>
          <w:t>1.1. İkinci bölümün birinci alt başlığı</w:t>
        </w:r>
        <w:r>
          <w:rPr>
            <w:webHidden/>
          </w:rPr>
          <w:tab/>
        </w:r>
        <w:r>
          <w:rPr>
            <w:webHidden/>
          </w:rPr>
          <w:fldChar w:fldCharType="begin"/>
        </w:r>
        <w:r>
          <w:rPr>
            <w:webHidden/>
          </w:rPr>
          <w:instrText xml:space="preserve"> PAGEREF _Toc223606129 \h </w:instrText>
        </w:r>
        <w:r>
          <w:rPr>
            <w:webHidden/>
          </w:rPr>
        </w:r>
        <w:r>
          <w:rPr>
            <w:webHidden/>
          </w:rPr>
          <w:fldChar w:fldCharType="separate"/>
        </w:r>
        <w:r>
          <w:rPr>
            <w:webHidden/>
          </w:rPr>
          <w:t>1</w:t>
        </w:r>
        <w:r>
          <w:rPr>
            <w:webHidden/>
          </w:rPr>
          <w:fldChar w:fldCharType="end"/>
        </w:r>
      </w:hyperlink>
    </w:p>
    <w:p w14:paraId="77BC98AB" w14:textId="1A044C16" w:rsidR="009D5989" w:rsidRDefault="009D5989"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0" w:history="1">
        <w:r w:rsidRPr="0024334C">
          <w:rPr>
            <w:rStyle w:val="Kpr"/>
          </w:rPr>
          <w:t>1.2. İkinci bölümün ikinci alt başlığı</w:t>
        </w:r>
        <w:r>
          <w:rPr>
            <w:webHidden/>
          </w:rPr>
          <w:tab/>
        </w:r>
        <w:r>
          <w:rPr>
            <w:webHidden/>
          </w:rPr>
          <w:fldChar w:fldCharType="begin"/>
        </w:r>
        <w:r>
          <w:rPr>
            <w:webHidden/>
          </w:rPr>
          <w:instrText xml:space="preserve"> PAGEREF _Toc223606130 \h </w:instrText>
        </w:r>
        <w:r>
          <w:rPr>
            <w:webHidden/>
          </w:rPr>
        </w:r>
        <w:r>
          <w:rPr>
            <w:webHidden/>
          </w:rPr>
          <w:fldChar w:fldCharType="separate"/>
        </w:r>
        <w:r>
          <w:rPr>
            <w:webHidden/>
          </w:rPr>
          <w:t>1</w:t>
        </w:r>
        <w:r>
          <w:rPr>
            <w:webHidden/>
          </w:rPr>
          <w:fldChar w:fldCharType="end"/>
        </w:r>
      </w:hyperlink>
    </w:p>
    <w:p w14:paraId="1939BD5A" w14:textId="371FE561" w:rsidR="009D5989" w:rsidRDefault="009D5989"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1" w:history="1">
        <w:r w:rsidRPr="0024334C">
          <w:rPr>
            <w:rStyle w:val="Kpr"/>
          </w:rPr>
          <w:t>1.2.1. İkinci bölümün ikinci alt başlığının birinci alt başlığı</w:t>
        </w:r>
        <w:r>
          <w:rPr>
            <w:webHidden/>
          </w:rPr>
          <w:tab/>
        </w:r>
        <w:r>
          <w:rPr>
            <w:webHidden/>
          </w:rPr>
          <w:fldChar w:fldCharType="begin"/>
        </w:r>
        <w:r>
          <w:rPr>
            <w:webHidden/>
          </w:rPr>
          <w:instrText xml:space="preserve"> PAGEREF _Toc223606131 \h </w:instrText>
        </w:r>
        <w:r>
          <w:rPr>
            <w:webHidden/>
          </w:rPr>
        </w:r>
        <w:r>
          <w:rPr>
            <w:webHidden/>
          </w:rPr>
          <w:fldChar w:fldCharType="separate"/>
        </w:r>
        <w:r>
          <w:rPr>
            <w:webHidden/>
          </w:rPr>
          <w:t>1</w:t>
        </w:r>
        <w:r>
          <w:rPr>
            <w:webHidden/>
          </w:rPr>
          <w:fldChar w:fldCharType="end"/>
        </w:r>
      </w:hyperlink>
    </w:p>
    <w:p w14:paraId="5721E875" w14:textId="49E2D52A" w:rsidR="009D5989" w:rsidRDefault="009D5989" w:rsidP="009D5989">
      <w:pPr>
        <w:pStyle w:val="T1"/>
        <w:tabs>
          <w:tab w:val="right" w:leader="dot" w:pos="8222"/>
        </w:tabs>
        <w:rPr>
          <w:rFonts w:asciiTheme="minorHAnsi" w:eastAsiaTheme="minorEastAsia" w:hAnsiTheme="minorHAnsi" w:cstheme="minorBidi"/>
          <w:sz w:val="22"/>
          <w:szCs w:val="22"/>
          <w:lang w:val="en-US" w:eastAsia="en-US"/>
        </w:rPr>
      </w:pPr>
      <w:hyperlink w:anchor="_Toc223606132" w:history="1">
        <w:r w:rsidRPr="0024334C">
          <w:rPr>
            <w:rStyle w:val="Kpr"/>
          </w:rPr>
          <w:t>2. SONUÇ VE ÖNERİLER</w:t>
        </w:r>
        <w:r>
          <w:rPr>
            <w:webHidden/>
          </w:rPr>
          <w:tab/>
        </w:r>
        <w:r>
          <w:rPr>
            <w:webHidden/>
          </w:rPr>
          <w:fldChar w:fldCharType="begin"/>
        </w:r>
        <w:r>
          <w:rPr>
            <w:webHidden/>
          </w:rPr>
          <w:instrText xml:space="preserve"> PAGEREF _Toc223606132 \h </w:instrText>
        </w:r>
        <w:r>
          <w:rPr>
            <w:webHidden/>
          </w:rPr>
        </w:r>
        <w:r>
          <w:rPr>
            <w:webHidden/>
          </w:rPr>
          <w:fldChar w:fldCharType="separate"/>
        </w:r>
        <w:r>
          <w:rPr>
            <w:webHidden/>
          </w:rPr>
          <w:t>3</w:t>
        </w:r>
        <w:r>
          <w:rPr>
            <w:webHidden/>
          </w:rPr>
          <w:fldChar w:fldCharType="end"/>
        </w:r>
      </w:hyperlink>
    </w:p>
    <w:p w14:paraId="4ADFA446" w14:textId="1B5A76A5" w:rsidR="009D5989" w:rsidRDefault="009D5989"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3" w:history="1">
        <w:r w:rsidRPr="0024334C">
          <w:rPr>
            <w:rStyle w:val="Kpr"/>
          </w:rPr>
          <w:t>2.1. Sonuç</w:t>
        </w:r>
        <w:r>
          <w:rPr>
            <w:webHidden/>
          </w:rPr>
          <w:tab/>
        </w:r>
        <w:r>
          <w:rPr>
            <w:webHidden/>
          </w:rPr>
          <w:fldChar w:fldCharType="begin"/>
        </w:r>
        <w:r>
          <w:rPr>
            <w:webHidden/>
          </w:rPr>
          <w:instrText xml:space="preserve"> PAGEREF _Toc223606133 \h </w:instrText>
        </w:r>
        <w:r>
          <w:rPr>
            <w:webHidden/>
          </w:rPr>
        </w:r>
        <w:r>
          <w:rPr>
            <w:webHidden/>
          </w:rPr>
          <w:fldChar w:fldCharType="separate"/>
        </w:r>
        <w:r>
          <w:rPr>
            <w:webHidden/>
          </w:rPr>
          <w:t>3</w:t>
        </w:r>
        <w:r>
          <w:rPr>
            <w:webHidden/>
          </w:rPr>
          <w:fldChar w:fldCharType="end"/>
        </w:r>
      </w:hyperlink>
    </w:p>
    <w:p w14:paraId="00ADEE1F" w14:textId="5A392488" w:rsidR="009D5989" w:rsidRDefault="009D5989"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4" w:history="1">
        <w:r w:rsidRPr="0024334C">
          <w:rPr>
            <w:rStyle w:val="Kpr"/>
          </w:rPr>
          <w:t>2.2. Öneriler</w:t>
        </w:r>
        <w:r>
          <w:rPr>
            <w:webHidden/>
          </w:rPr>
          <w:tab/>
        </w:r>
        <w:r>
          <w:rPr>
            <w:webHidden/>
          </w:rPr>
          <w:fldChar w:fldCharType="begin"/>
        </w:r>
        <w:r>
          <w:rPr>
            <w:webHidden/>
          </w:rPr>
          <w:instrText xml:space="preserve"> PAGEREF _Toc223606134 \h </w:instrText>
        </w:r>
        <w:r>
          <w:rPr>
            <w:webHidden/>
          </w:rPr>
        </w:r>
        <w:r>
          <w:rPr>
            <w:webHidden/>
          </w:rPr>
          <w:fldChar w:fldCharType="separate"/>
        </w:r>
        <w:r>
          <w:rPr>
            <w:webHidden/>
          </w:rPr>
          <w:t>3</w:t>
        </w:r>
        <w:r>
          <w:rPr>
            <w:webHidden/>
          </w:rPr>
          <w:fldChar w:fldCharType="end"/>
        </w:r>
      </w:hyperlink>
    </w:p>
    <w:p w14:paraId="2B94C2D3" w14:textId="0104A865" w:rsidR="009D5989" w:rsidRDefault="009D5989" w:rsidP="009D5989">
      <w:pPr>
        <w:pStyle w:val="T1"/>
        <w:tabs>
          <w:tab w:val="right" w:leader="dot" w:pos="8222"/>
        </w:tabs>
        <w:rPr>
          <w:rFonts w:asciiTheme="minorHAnsi" w:eastAsiaTheme="minorEastAsia" w:hAnsiTheme="minorHAnsi" w:cstheme="minorBidi"/>
          <w:sz w:val="22"/>
          <w:szCs w:val="22"/>
          <w:lang w:val="en-US" w:eastAsia="en-US"/>
        </w:rPr>
      </w:pPr>
      <w:hyperlink w:anchor="_Toc223606135" w:history="1">
        <w:r w:rsidRPr="0024334C">
          <w:rPr>
            <w:rStyle w:val="Kpr"/>
          </w:rPr>
          <w:t>3. KAYNAKLAR</w:t>
        </w:r>
        <w:r>
          <w:rPr>
            <w:webHidden/>
          </w:rPr>
          <w:tab/>
        </w:r>
        <w:r>
          <w:rPr>
            <w:webHidden/>
          </w:rPr>
          <w:fldChar w:fldCharType="begin"/>
        </w:r>
        <w:r>
          <w:rPr>
            <w:webHidden/>
          </w:rPr>
          <w:instrText xml:space="preserve"> PAGEREF _Toc223606135 \h </w:instrText>
        </w:r>
        <w:r>
          <w:rPr>
            <w:webHidden/>
          </w:rPr>
        </w:r>
        <w:r>
          <w:rPr>
            <w:webHidden/>
          </w:rPr>
          <w:fldChar w:fldCharType="separate"/>
        </w:r>
        <w:r>
          <w:rPr>
            <w:webHidden/>
          </w:rPr>
          <w:t>4</w:t>
        </w:r>
        <w:r>
          <w:rPr>
            <w:webHidden/>
          </w:rPr>
          <w:fldChar w:fldCharType="end"/>
        </w:r>
      </w:hyperlink>
    </w:p>
    <w:p w14:paraId="0502EEE6" w14:textId="1644C881" w:rsidR="009D5989" w:rsidRDefault="009D5989" w:rsidP="009D5989">
      <w:pPr>
        <w:pStyle w:val="T1"/>
        <w:tabs>
          <w:tab w:val="right" w:leader="dot" w:pos="8222"/>
        </w:tabs>
        <w:rPr>
          <w:rFonts w:asciiTheme="minorHAnsi" w:eastAsiaTheme="minorEastAsia" w:hAnsiTheme="minorHAnsi" w:cstheme="minorBidi"/>
          <w:sz w:val="22"/>
          <w:szCs w:val="22"/>
          <w:lang w:val="en-US" w:eastAsia="en-US"/>
        </w:rPr>
      </w:pPr>
      <w:hyperlink w:anchor="_Toc223606136" w:history="1">
        <w:r w:rsidRPr="0024334C">
          <w:rPr>
            <w:rStyle w:val="Kpr"/>
          </w:rPr>
          <w:t>4. EKLER</w:t>
        </w:r>
        <w:r>
          <w:rPr>
            <w:webHidden/>
          </w:rPr>
          <w:tab/>
        </w:r>
        <w:r>
          <w:rPr>
            <w:webHidden/>
          </w:rPr>
          <w:fldChar w:fldCharType="begin"/>
        </w:r>
        <w:r>
          <w:rPr>
            <w:webHidden/>
          </w:rPr>
          <w:instrText xml:space="preserve"> PAGEREF _Toc223606136 \h </w:instrText>
        </w:r>
        <w:r>
          <w:rPr>
            <w:webHidden/>
          </w:rPr>
        </w:r>
        <w:r>
          <w:rPr>
            <w:webHidden/>
          </w:rPr>
          <w:fldChar w:fldCharType="separate"/>
        </w:r>
        <w:r>
          <w:rPr>
            <w:webHidden/>
          </w:rPr>
          <w:t>5</w:t>
        </w:r>
        <w:r>
          <w:rPr>
            <w:webHidden/>
          </w:rPr>
          <w:fldChar w:fldCharType="end"/>
        </w:r>
      </w:hyperlink>
    </w:p>
    <w:p w14:paraId="5C93AF27" w14:textId="41BC4BF3" w:rsidR="009D5989" w:rsidRDefault="009D5989" w:rsidP="009D5989">
      <w:pPr>
        <w:pStyle w:val="T2"/>
        <w:tabs>
          <w:tab w:val="right" w:leader="dot" w:pos="8222"/>
        </w:tabs>
        <w:rPr>
          <w:rFonts w:asciiTheme="minorHAnsi" w:eastAsiaTheme="minorEastAsia" w:hAnsiTheme="minorHAnsi" w:cstheme="minorBidi"/>
          <w:color w:val="auto"/>
          <w:sz w:val="22"/>
          <w:szCs w:val="22"/>
          <w:lang w:val="en-US" w:eastAsia="en-US"/>
        </w:rPr>
      </w:pPr>
      <w:hyperlink w:anchor="_Toc223606137" w:history="1">
        <w:r w:rsidRPr="0024334C">
          <w:rPr>
            <w:rStyle w:val="Kpr"/>
          </w:rPr>
          <w:t>EK-1: Benzerlik Raporu</w:t>
        </w:r>
        <w:r>
          <w:rPr>
            <w:webHidden/>
          </w:rPr>
          <w:tab/>
        </w:r>
        <w:r>
          <w:rPr>
            <w:webHidden/>
          </w:rPr>
          <w:fldChar w:fldCharType="begin"/>
        </w:r>
        <w:r>
          <w:rPr>
            <w:webHidden/>
          </w:rPr>
          <w:instrText xml:space="preserve"> PAGEREF _Toc223606137 \h </w:instrText>
        </w:r>
        <w:r>
          <w:rPr>
            <w:webHidden/>
          </w:rPr>
        </w:r>
        <w:r>
          <w:rPr>
            <w:webHidden/>
          </w:rPr>
          <w:fldChar w:fldCharType="separate"/>
        </w:r>
        <w:r>
          <w:rPr>
            <w:webHidden/>
          </w:rPr>
          <w:t>5</w:t>
        </w:r>
        <w:r>
          <w:rPr>
            <w:webHidden/>
          </w:rPr>
          <w:fldChar w:fldCharType="end"/>
        </w:r>
      </w:hyperlink>
    </w:p>
    <w:p w14:paraId="193D6260" w14:textId="14DEFAB0" w:rsidR="004B5094" w:rsidRDefault="00845546" w:rsidP="009D5989">
      <w:pPr>
        <w:pStyle w:val="T1"/>
        <w:rPr>
          <w:rFonts w:asciiTheme="minorHAnsi" w:eastAsiaTheme="minorEastAsia" w:hAnsiTheme="minorHAnsi" w:cstheme="minorBidi"/>
          <w:kern w:val="2"/>
          <w:sz w:val="22"/>
          <w:szCs w:val="22"/>
          <w14:ligatures w14:val="standardContextual"/>
        </w:rPr>
      </w:pPr>
      <w:r>
        <w:fldChar w:fldCharType="end"/>
      </w:r>
      <w:hyperlink w:anchor="_Toc134533973" w:history="1"/>
    </w:p>
    <w:p w14:paraId="6669F983" w14:textId="46CF69EB" w:rsidR="00354C31" w:rsidRPr="00E64E09" w:rsidRDefault="00354C31" w:rsidP="00354C31">
      <w:pPr>
        <w:jc w:val="both"/>
        <w:rPr>
          <w:rFonts w:ascii="Times New Roman" w:hAnsi="Times New Roman" w:cs="Times New Roman"/>
          <w:b/>
          <w:sz w:val="24"/>
          <w:szCs w:val="24"/>
        </w:rPr>
      </w:pPr>
    </w:p>
    <w:p w14:paraId="0A961632" w14:textId="77777777" w:rsidR="00354C31" w:rsidRPr="00E64E09" w:rsidRDefault="00354C31" w:rsidP="00354C31">
      <w:pPr>
        <w:jc w:val="both"/>
        <w:rPr>
          <w:rFonts w:ascii="Times New Roman" w:hAnsi="Times New Roman" w:cs="Times New Roman"/>
          <w:b/>
          <w:sz w:val="24"/>
          <w:szCs w:val="24"/>
        </w:rPr>
      </w:pPr>
    </w:p>
    <w:p w14:paraId="5EC592DD" w14:textId="77777777" w:rsidR="00E34972" w:rsidRDefault="00E34972" w:rsidP="00354C31">
      <w:pPr>
        <w:jc w:val="both"/>
        <w:rPr>
          <w:rFonts w:ascii="Times New Roman" w:hAnsi="Times New Roman" w:cs="Times New Roman"/>
          <w:b/>
          <w:sz w:val="24"/>
          <w:szCs w:val="24"/>
        </w:rPr>
        <w:sectPr w:rsidR="00E34972" w:rsidSect="004825F7">
          <w:footerReference w:type="default" r:id="rId14"/>
          <w:pgSz w:w="11906" w:h="16838" w:code="9"/>
          <w:pgMar w:top="1418" w:right="1418" w:bottom="1418" w:left="2268" w:header="709" w:footer="709" w:gutter="0"/>
          <w:pgNumType w:fmt="lowerRoman"/>
          <w:cols w:space="708"/>
          <w:docGrid w:linePitch="360"/>
        </w:sectPr>
      </w:pPr>
    </w:p>
    <w:p w14:paraId="28D40BC3" w14:textId="608071F4" w:rsidR="0045518B" w:rsidRPr="00E64E09" w:rsidRDefault="0045518B" w:rsidP="00601DDD">
      <w:pPr>
        <w:pStyle w:val="Balk1"/>
        <w:jc w:val="center"/>
      </w:pPr>
      <w:bookmarkStart w:id="21" w:name="_Toc223606127"/>
      <w:commentRangeStart w:id="22"/>
      <w:r w:rsidRPr="00E64E09">
        <w:lastRenderedPageBreak/>
        <w:t>SİMGELER VE KISALTMALAR</w:t>
      </w:r>
      <w:bookmarkEnd w:id="21"/>
      <w:commentRangeEnd w:id="22"/>
      <w:r w:rsidR="00692B39" w:rsidRPr="00E64E09">
        <w:rPr>
          <w:rStyle w:val="AklamaBavurusu"/>
          <w:sz w:val="24"/>
          <w:szCs w:val="32"/>
        </w:rPr>
        <w:commentReference w:id="22"/>
      </w:r>
    </w:p>
    <w:tbl>
      <w:tblPr>
        <w:tblStyle w:val="TabloKlavuzu"/>
        <w:tblpPr w:leftFromText="180" w:rightFromText="180" w:vertAnchor="text" w:horzAnchor="margin" w:tblpY="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4529"/>
      </w:tblGrid>
      <w:tr w:rsidR="003E3E69" w14:paraId="3D4D8FE9" w14:textId="77777777" w:rsidTr="003E3E69">
        <w:tc>
          <w:tcPr>
            <w:tcW w:w="3681" w:type="dxa"/>
          </w:tcPr>
          <w:p w14:paraId="2CDA6331" w14:textId="77777777" w:rsidR="003E3E69" w:rsidRDefault="003E3E69" w:rsidP="003E3E6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imge/Kısaltma</w:t>
            </w:r>
          </w:p>
        </w:tc>
        <w:tc>
          <w:tcPr>
            <w:tcW w:w="4529" w:type="dxa"/>
          </w:tcPr>
          <w:p w14:paraId="511C148F" w14:textId="77777777" w:rsidR="003E3E69" w:rsidRDefault="003E3E69" w:rsidP="00362365">
            <w:pPr>
              <w:spacing w:line="360" w:lineRule="auto"/>
              <w:rPr>
                <w:rFonts w:ascii="Times New Roman" w:hAnsi="Times New Roman" w:cs="Times New Roman"/>
                <w:b/>
                <w:sz w:val="24"/>
                <w:szCs w:val="24"/>
              </w:rPr>
            </w:pPr>
            <w:r>
              <w:rPr>
                <w:rFonts w:ascii="Times New Roman" w:hAnsi="Times New Roman" w:cs="Times New Roman"/>
                <w:b/>
                <w:sz w:val="24"/>
                <w:szCs w:val="24"/>
              </w:rPr>
              <w:t>Açıklama</w:t>
            </w:r>
          </w:p>
        </w:tc>
      </w:tr>
      <w:tr w:rsidR="003E3E69" w14:paraId="02CA01B4" w14:textId="77777777" w:rsidTr="003E3E69">
        <w:tc>
          <w:tcPr>
            <w:tcW w:w="3681" w:type="dxa"/>
          </w:tcPr>
          <w:p w14:paraId="6396AEF1" w14:textId="77777777" w:rsidR="003E3E69" w:rsidRPr="006A1733" w:rsidRDefault="003E3E69" w:rsidP="003E3E69">
            <w:pPr>
              <w:spacing w:line="360" w:lineRule="auto"/>
              <w:jc w:val="center"/>
              <w:rPr>
                <w:rFonts w:ascii="Times New Roman" w:hAnsi="Times New Roman" w:cs="Times New Roman"/>
                <w:sz w:val="24"/>
                <w:szCs w:val="24"/>
              </w:rPr>
            </w:pPr>
            <w:r w:rsidRPr="0011600D">
              <w:rPr>
                <w:rFonts w:ascii="Times New Roman" w:hAnsi="Times New Roman" w:cs="Times New Roman"/>
                <w:sz w:val="24"/>
                <w:szCs w:val="24"/>
              </w:rPr>
              <w:t>%</w:t>
            </w:r>
          </w:p>
        </w:tc>
        <w:tc>
          <w:tcPr>
            <w:tcW w:w="4529" w:type="dxa"/>
          </w:tcPr>
          <w:p w14:paraId="26C23077" w14:textId="77777777" w:rsidR="003E3E69" w:rsidRPr="006A1733" w:rsidRDefault="003E3E69" w:rsidP="00362365">
            <w:pPr>
              <w:spacing w:line="360" w:lineRule="auto"/>
              <w:jc w:val="both"/>
              <w:rPr>
                <w:rFonts w:ascii="Times New Roman" w:hAnsi="Times New Roman" w:cs="Times New Roman"/>
                <w:sz w:val="24"/>
                <w:szCs w:val="24"/>
              </w:rPr>
            </w:pPr>
            <w:r w:rsidRPr="006A1733">
              <w:rPr>
                <w:rFonts w:ascii="Times New Roman" w:hAnsi="Times New Roman" w:cs="Times New Roman"/>
                <w:sz w:val="24"/>
                <w:szCs w:val="24"/>
              </w:rPr>
              <w:t>Yüzde</w:t>
            </w:r>
          </w:p>
        </w:tc>
      </w:tr>
      <w:tr w:rsidR="003E3E69" w14:paraId="33612E79" w14:textId="77777777" w:rsidTr="003E3E69">
        <w:tc>
          <w:tcPr>
            <w:tcW w:w="3681" w:type="dxa"/>
          </w:tcPr>
          <w:p w14:paraId="1AAFF9E9" w14:textId="77777777" w:rsidR="003E3E69" w:rsidRPr="006A1733" w:rsidRDefault="003E3E69" w:rsidP="003E3E69">
            <w:pPr>
              <w:spacing w:line="360" w:lineRule="auto"/>
              <w:jc w:val="center"/>
              <w:rPr>
                <w:rFonts w:ascii="Times New Roman" w:hAnsi="Times New Roman" w:cs="Times New Roman"/>
                <w:sz w:val="24"/>
                <w:szCs w:val="24"/>
              </w:rPr>
            </w:pPr>
            <w:r w:rsidRPr="0011600D">
              <w:rPr>
                <w:rFonts w:ascii="Times New Roman" w:hAnsi="Times New Roman" w:cs="Times New Roman"/>
                <w:sz w:val="24"/>
                <w:szCs w:val="24"/>
              </w:rPr>
              <w:t>°</w:t>
            </w:r>
          </w:p>
        </w:tc>
        <w:tc>
          <w:tcPr>
            <w:tcW w:w="4529" w:type="dxa"/>
          </w:tcPr>
          <w:p w14:paraId="6C1316DE" w14:textId="77777777" w:rsidR="003E3E69" w:rsidRPr="006A1733" w:rsidRDefault="003E3E69" w:rsidP="00362365">
            <w:pPr>
              <w:spacing w:line="360" w:lineRule="auto"/>
              <w:jc w:val="both"/>
              <w:rPr>
                <w:rFonts w:ascii="Times New Roman" w:hAnsi="Times New Roman" w:cs="Times New Roman"/>
                <w:sz w:val="24"/>
                <w:szCs w:val="24"/>
              </w:rPr>
            </w:pPr>
            <w:r w:rsidRPr="006A1733">
              <w:rPr>
                <w:rFonts w:ascii="Times New Roman" w:hAnsi="Times New Roman" w:cs="Times New Roman"/>
                <w:sz w:val="24"/>
                <w:szCs w:val="24"/>
              </w:rPr>
              <w:t>Derece</w:t>
            </w:r>
          </w:p>
        </w:tc>
      </w:tr>
      <w:tr w:rsidR="003E3E69" w14:paraId="122D0C99" w14:textId="77777777" w:rsidTr="003E3E69">
        <w:tc>
          <w:tcPr>
            <w:tcW w:w="3681" w:type="dxa"/>
          </w:tcPr>
          <w:p w14:paraId="32409A1F" w14:textId="77777777" w:rsidR="003E3E69" w:rsidRPr="006A1733" w:rsidRDefault="003E3E69" w:rsidP="003E3E69">
            <w:pPr>
              <w:spacing w:line="360" w:lineRule="auto"/>
              <w:jc w:val="center"/>
              <w:rPr>
                <w:rFonts w:ascii="Times New Roman" w:hAnsi="Times New Roman" w:cs="Times New Roman"/>
                <w:sz w:val="24"/>
                <w:szCs w:val="24"/>
              </w:rPr>
            </w:pPr>
            <w:r w:rsidRPr="007D508D">
              <w:rPr>
                <w:rFonts w:ascii="Times New Roman" w:hAnsi="Times New Roman" w:cs="Times New Roman"/>
                <w:sz w:val="24"/>
                <w:szCs w:val="24"/>
              </w:rPr>
              <w:t>µg</w:t>
            </w:r>
          </w:p>
        </w:tc>
        <w:tc>
          <w:tcPr>
            <w:tcW w:w="4529" w:type="dxa"/>
          </w:tcPr>
          <w:p w14:paraId="736559A5" w14:textId="77777777" w:rsidR="003E3E69" w:rsidRDefault="003E3E69" w:rsidP="00362365">
            <w:pPr>
              <w:spacing w:line="360" w:lineRule="auto"/>
              <w:jc w:val="both"/>
              <w:rPr>
                <w:rFonts w:ascii="Times New Roman" w:hAnsi="Times New Roman" w:cs="Times New Roman"/>
                <w:b/>
                <w:sz w:val="24"/>
                <w:szCs w:val="24"/>
              </w:rPr>
            </w:pPr>
            <w:r>
              <w:rPr>
                <w:rFonts w:ascii="Times New Roman" w:hAnsi="Times New Roman" w:cs="Times New Roman"/>
                <w:sz w:val="24"/>
                <w:szCs w:val="24"/>
              </w:rPr>
              <w:t>Mikrogram</w:t>
            </w:r>
          </w:p>
        </w:tc>
      </w:tr>
      <w:tr w:rsidR="003E3E69" w14:paraId="1A863252" w14:textId="77777777" w:rsidTr="003E3E69">
        <w:tc>
          <w:tcPr>
            <w:tcW w:w="3681" w:type="dxa"/>
          </w:tcPr>
          <w:p w14:paraId="65491495" w14:textId="77777777" w:rsidR="003E3E69" w:rsidRDefault="003E3E69" w:rsidP="003E3E69">
            <w:pPr>
              <w:spacing w:line="360" w:lineRule="auto"/>
              <w:jc w:val="center"/>
              <w:rPr>
                <w:rFonts w:ascii="Times New Roman" w:hAnsi="Times New Roman" w:cs="Times New Roman"/>
                <w:sz w:val="24"/>
                <w:szCs w:val="24"/>
              </w:rPr>
            </w:pPr>
            <w:r>
              <w:rPr>
                <w:rFonts w:ascii="Times New Roman" w:hAnsi="Times New Roman" w:cs="Times New Roman"/>
                <w:sz w:val="24"/>
                <w:szCs w:val="24"/>
              </w:rPr>
              <w:t>DSÖ</w:t>
            </w:r>
          </w:p>
        </w:tc>
        <w:tc>
          <w:tcPr>
            <w:tcW w:w="4529" w:type="dxa"/>
          </w:tcPr>
          <w:p w14:paraId="3FA79183" w14:textId="77777777" w:rsidR="003E3E69" w:rsidRDefault="003E3E69" w:rsidP="00362365">
            <w:pPr>
              <w:spacing w:line="360" w:lineRule="auto"/>
              <w:jc w:val="both"/>
              <w:rPr>
                <w:rFonts w:ascii="Times New Roman" w:hAnsi="Times New Roman" w:cs="Times New Roman"/>
                <w:b/>
                <w:sz w:val="24"/>
                <w:szCs w:val="24"/>
              </w:rPr>
            </w:pPr>
            <w:r>
              <w:rPr>
                <w:rFonts w:ascii="Times New Roman" w:hAnsi="Times New Roman" w:cs="Times New Roman"/>
                <w:sz w:val="24"/>
                <w:szCs w:val="24"/>
              </w:rPr>
              <w:t>Dünya Sağlık Örgütü</w:t>
            </w:r>
          </w:p>
        </w:tc>
      </w:tr>
      <w:tr w:rsidR="003E3E69" w14:paraId="58655083" w14:textId="77777777" w:rsidTr="003E3E69">
        <w:tc>
          <w:tcPr>
            <w:tcW w:w="3681" w:type="dxa"/>
          </w:tcPr>
          <w:p w14:paraId="29454490" w14:textId="77777777" w:rsidR="003E3E69" w:rsidRDefault="003E3E69" w:rsidP="003E3E69">
            <w:pPr>
              <w:spacing w:line="360" w:lineRule="auto"/>
              <w:jc w:val="center"/>
              <w:rPr>
                <w:rFonts w:ascii="Times New Roman" w:hAnsi="Times New Roman" w:cs="Times New Roman"/>
                <w:b/>
                <w:sz w:val="24"/>
                <w:szCs w:val="24"/>
              </w:rPr>
            </w:pPr>
            <w:r>
              <w:rPr>
                <w:rFonts w:ascii="Times New Roman" w:hAnsi="Times New Roman" w:cs="Times New Roman"/>
                <w:sz w:val="24"/>
                <w:szCs w:val="24"/>
              </w:rPr>
              <w:t>G.A.</w:t>
            </w:r>
          </w:p>
        </w:tc>
        <w:tc>
          <w:tcPr>
            <w:tcW w:w="4529" w:type="dxa"/>
          </w:tcPr>
          <w:p w14:paraId="61641ACF" w14:textId="77777777" w:rsidR="003E3E69" w:rsidRDefault="003E3E69" w:rsidP="00362365">
            <w:pPr>
              <w:spacing w:line="360" w:lineRule="auto"/>
              <w:jc w:val="both"/>
              <w:rPr>
                <w:rFonts w:ascii="Times New Roman" w:hAnsi="Times New Roman" w:cs="Times New Roman"/>
                <w:b/>
                <w:sz w:val="24"/>
                <w:szCs w:val="24"/>
              </w:rPr>
            </w:pPr>
            <w:r>
              <w:rPr>
                <w:rFonts w:ascii="Times New Roman" w:hAnsi="Times New Roman" w:cs="Times New Roman"/>
                <w:sz w:val="24"/>
                <w:szCs w:val="24"/>
              </w:rPr>
              <w:t>Güven Aralığı</w:t>
            </w:r>
          </w:p>
        </w:tc>
      </w:tr>
      <w:tr w:rsidR="003E3E69" w14:paraId="639F6F60" w14:textId="77777777" w:rsidTr="003E3E69">
        <w:tc>
          <w:tcPr>
            <w:tcW w:w="3681" w:type="dxa"/>
          </w:tcPr>
          <w:p w14:paraId="41CE9F36" w14:textId="77777777" w:rsidR="003E3E69" w:rsidRDefault="003E3E69" w:rsidP="003E3E69">
            <w:pPr>
              <w:spacing w:line="360" w:lineRule="auto"/>
              <w:jc w:val="center"/>
              <w:rPr>
                <w:rFonts w:ascii="Times New Roman" w:hAnsi="Times New Roman" w:cs="Times New Roman"/>
                <w:b/>
                <w:sz w:val="24"/>
                <w:szCs w:val="24"/>
              </w:rPr>
            </w:pPr>
            <w:r w:rsidRPr="007D508D">
              <w:rPr>
                <w:rFonts w:ascii="Times New Roman" w:hAnsi="Times New Roman" w:cs="Times New Roman"/>
                <w:i/>
                <w:sz w:val="24"/>
                <w:szCs w:val="24"/>
              </w:rPr>
              <w:t>p</w:t>
            </w:r>
          </w:p>
        </w:tc>
        <w:tc>
          <w:tcPr>
            <w:tcW w:w="4529" w:type="dxa"/>
          </w:tcPr>
          <w:p w14:paraId="2EBEAA7E" w14:textId="77777777" w:rsidR="003E3E69" w:rsidRDefault="003E3E69" w:rsidP="00362365">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İstatistiki Anlamlık Değeri</w:t>
            </w:r>
          </w:p>
        </w:tc>
      </w:tr>
      <w:tr w:rsidR="003E3E69" w14:paraId="5430D137" w14:textId="77777777" w:rsidTr="003E3E69">
        <w:tc>
          <w:tcPr>
            <w:tcW w:w="3681" w:type="dxa"/>
          </w:tcPr>
          <w:p w14:paraId="76809A47" w14:textId="77777777" w:rsidR="003E3E69" w:rsidRPr="007D508D" w:rsidRDefault="003E3E69" w:rsidP="003E3E69">
            <w:pPr>
              <w:spacing w:line="360" w:lineRule="auto"/>
              <w:jc w:val="center"/>
              <w:rPr>
                <w:rFonts w:ascii="Times New Roman" w:hAnsi="Times New Roman" w:cs="Times New Roman"/>
                <w:i/>
                <w:sz w:val="24"/>
                <w:szCs w:val="24"/>
              </w:rPr>
            </w:pPr>
            <w:r w:rsidRPr="0011600D">
              <w:rPr>
                <w:rFonts w:ascii="Times New Roman" w:hAnsi="Times New Roman" w:cs="Times New Roman"/>
                <w:sz w:val="24"/>
                <w:szCs w:val="24"/>
              </w:rPr>
              <w:t>SPSS</w:t>
            </w:r>
          </w:p>
        </w:tc>
        <w:tc>
          <w:tcPr>
            <w:tcW w:w="4529" w:type="dxa"/>
          </w:tcPr>
          <w:p w14:paraId="3EAB7EEB" w14:textId="77777777" w:rsidR="003E3E69" w:rsidRDefault="003E3E69" w:rsidP="00362365">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Statistical Package For The Social Sciences</w:t>
            </w:r>
          </w:p>
        </w:tc>
      </w:tr>
      <w:tr w:rsidR="003E3E69" w14:paraId="04EC8F83" w14:textId="77777777" w:rsidTr="003E3E69">
        <w:tc>
          <w:tcPr>
            <w:tcW w:w="3681" w:type="dxa"/>
          </w:tcPr>
          <w:p w14:paraId="6FD70EA2" w14:textId="77777777" w:rsidR="003E3E69" w:rsidRPr="0011600D" w:rsidRDefault="003E3E69" w:rsidP="003E3E69">
            <w:pPr>
              <w:spacing w:line="360" w:lineRule="auto"/>
              <w:jc w:val="center"/>
              <w:rPr>
                <w:rFonts w:ascii="Times New Roman" w:hAnsi="Times New Roman" w:cs="Times New Roman"/>
                <w:sz w:val="24"/>
                <w:szCs w:val="24"/>
              </w:rPr>
            </w:pPr>
            <w:r>
              <w:rPr>
                <w:rFonts w:ascii="Times New Roman" w:hAnsi="Times New Roman" w:cs="Times New Roman"/>
                <w:sz w:val="24"/>
                <w:szCs w:val="24"/>
              </w:rPr>
              <w:t>S.S.</w:t>
            </w:r>
          </w:p>
        </w:tc>
        <w:tc>
          <w:tcPr>
            <w:tcW w:w="4529" w:type="dxa"/>
          </w:tcPr>
          <w:p w14:paraId="28594D05" w14:textId="77777777" w:rsidR="003E3E69" w:rsidRDefault="003E3E69" w:rsidP="00362365">
            <w:pPr>
              <w:spacing w:line="360" w:lineRule="auto"/>
              <w:jc w:val="both"/>
              <w:rPr>
                <w:rFonts w:ascii="Times New Roman" w:hAnsi="Times New Roman" w:cs="Times New Roman"/>
                <w:b/>
                <w:sz w:val="24"/>
                <w:szCs w:val="24"/>
              </w:rPr>
            </w:pPr>
            <w:r w:rsidRPr="0011600D">
              <w:rPr>
                <w:rFonts w:ascii="Times New Roman" w:hAnsi="Times New Roman" w:cs="Times New Roman"/>
                <w:sz w:val="24"/>
                <w:szCs w:val="24"/>
              </w:rPr>
              <w:t>Standart Sapma</w:t>
            </w:r>
          </w:p>
        </w:tc>
      </w:tr>
      <w:tr w:rsidR="003E3E69" w14:paraId="7752305D" w14:textId="77777777" w:rsidTr="003E3E69">
        <w:tc>
          <w:tcPr>
            <w:tcW w:w="3681" w:type="dxa"/>
          </w:tcPr>
          <w:p w14:paraId="024A4E24" w14:textId="77777777" w:rsidR="003E3E69" w:rsidRPr="0011600D" w:rsidRDefault="003E3E69" w:rsidP="003E3E69">
            <w:pPr>
              <w:spacing w:line="360" w:lineRule="auto"/>
              <w:jc w:val="center"/>
              <w:rPr>
                <w:rFonts w:ascii="Times New Roman" w:hAnsi="Times New Roman" w:cs="Times New Roman"/>
                <w:sz w:val="24"/>
                <w:szCs w:val="24"/>
              </w:rPr>
            </w:pPr>
            <w:r w:rsidRPr="00A16064">
              <w:rPr>
                <w:rFonts w:ascii="Times New Roman" w:hAnsi="Times New Roman" w:cs="Times New Roman"/>
                <w:sz w:val="24"/>
                <w:szCs w:val="24"/>
              </w:rPr>
              <w:t>X̄</w:t>
            </w:r>
          </w:p>
        </w:tc>
        <w:tc>
          <w:tcPr>
            <w:tcW w:w="4529" w:type="dxa"/>
          </w:tcPr>
          <w:p w14:paraId="77A45B5F" w14:textId="77777777" w:rsidR="003E3E69" w:rsidRDefault="003E3E69" w:rsidP="00362365">
            <w:pPr>
              <w:spacing w:line="360" w:lineRule="auto"/>
              <w:jc w:val="both"/>
              <w:rPr>
                <w:rFonts w:ascii="Times New Roman" w:hAnsi="Times New Roman" w:cs="Times New Roman"/>
                <w:b/>
                <w:sz w:val="24"/>
                <w:szCs w:val="24"/>
              </w:rPr>
            </w:pPr>
            <w:r w:rsidRPr="00A16064">
              <w:rPr>
                <w:rFonts w:ascii="Times New Roman" w:hAnsi="Times New Roman" w:cs="Times New Roman"/>
                <w:sz w:val="24"/>
                <w:szCs w:val="24"/>
              </w:rPr>
              <w:t>Aritmetik Ortalama</w:t>
            </w:r>
          </w:p>
        </w:tc>
      </w:tr>
    </w:tbl>
    <w:p w14:paraId="10A6D05A" w14:textId="6001C997" w:rsidR="004B5094" w:rsidRDefault="00845546" w:rsidP="003E3E69">
      <w:pPr>
        <w:tabs>
          <w:tab w:val="left" w:pos="1934"/>
        </w:tabs>
        <w:rPr>
          <w:rFonts w:cs="Times New Roman"/>
          <w:szCs w:val="24"/>
        </w:rPr>
        <w:sectPr w:rsidR="004B5094" w:rsidSect="004825F7">
          <w:footerReference w:type="default" r:id="rId15"/>
          <w:pgSz w:w="11906" w:h="16838" w:code="9"/>
          <w:pgMar w:top="1418" w:right="1418" w:bottom="1418" w:left="2268" w:header="709" w:footer="709" w:gutter="0"/>
          <w:pgNumType w:fmt="lowerRoman" w:start="3"/>
          <w:cols w:space="708"/>
          <w:docGrid w:linePitch="360"/>
        </w:sectPr>
      </w:pPr>
      <w:r w:rsidRPr="0064754D">
        <w:rPr>
          <w:rFonts w:cs="Times New Roman"/>
          <w:szCs w:val="24"/>
        </w:rPr>
        <w:fldChar w:fldCharType="begin"/>
      </w:r>
      <w:r w:rsidR="00841423" w:rsidRPr="0064754D">
        <w:rPr>
          <w:rFonts w:cs="Times New Roman"/>
          <w:szCs w:val="24"/>
        </w:rPr>
        <w:instrText xml:space="preserve"> TOC \h \z \c "Çizelge 3" </w:instrText>
      </w:r>
      <w:r w:rsidRPr="0064754D">
        <w:rPr>
          <w:rFonts w:cs="Times New Roman"/>
          <w:szCs w:val="24"/>
        </w:rPr>
        <w:fldChar w:fldCharType="separate"/>
      </w:r>
    </w:p>
    <w:p w14:paraId="097C2DF9" w14:textId="77578133" w:rsidR="00206AC0" w:rsidRPr="008B2E8B" w:rsidRDefault="00845546" w:rsidP="002C716E">
      <w:pPr>
        <w:pStyle w:val="Balk1"/>
        <w:jc w:val="center"/>
      </w:pPr>
      <w:r w:rsidRPr="0064754D">
        <w:rPr>
          <w:szCs w:val="24"/>
        </w:rPr>
        <w:lastRenderedPageBreak/>
        <w:fldChar w:fldCharType="end"/>
      </w:r>
      <w:bookmarkStart w:id="23" w:name="_Toc129679219"/>
      <w:bookmarkStart w:id="24" w:name="_Toc131120679"/>
      <w:bookmarkStart w:id="25" w:name="_Toc223606128"/>
      <w:commentRangeStart w:id="26"/>
      <w:r w:rsidR="008B2E8B">
        <w:t xml:space="preserve">1. </w:t>
      </w:r>
      <w:r w:rsidR="00206AC0" w:rsidRPr="008B2E8B">
        <w:t>GİRİŞ</w:t>
      </w:r>
      <w:bookmarkEnd w:id="23"/>
      <w:bookmarkEnd w:id="24"/>
      <w:bookmarkEnd w:id="25"/>
      <w:commentRangeEnd w:id="26"/>
      <w:r w:rsidR="00241469" w:rsidRPr="008B2E8B">
        <w:rPr>
          <w:rStyle w:val="AklamaBavurusu"/>
          <w:sz w:val="24"/>
          <w:szCs w:val="32"/>
        </w:rPr>
        <w:commentReference w:id="26"/>
      </w:r>
    </w:p>
    <w:p w14:paraId="1A8B9976"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43B78328" w14:textId="48F0A85B" w:rsidR="0095217B"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3FE30B4" w14:textId="127852D3" w:rsidR="00DE060D" w:rsidRDefault="00DE060D" w:rsidP="00DE060D">
      <w:pPr>
        <w:pStyle w:val="Balk2"/>
      </w:pPr>
      <w:bookmarkStart w:id="27" w:name="_Toc222863086"/>
      <w:bookmarkStart w:id="28" w:name="_Toc223606129"/>
      <w:r>
        <w:t>1</w:t>
      </w:r>
      <w:r w:rsidRPr="008B2E8B">
        <w:t xml:space="preserve">.1. </w:t>
      </w:r>
      <w:r w:rsidRPr="00277620">
        <w:t>İkinci bölümün birinci alt başlığı</w:t>
      </w:r>
      <w:bookmarkEnd w:id="27"/>
      <w:bookmarkEnd w:id="28"/>
    </w:p>
    <w:p w14:paraId="5D1192B5"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99F507E" w14:textId="7CD418A2" w:rsidR="00DE060D" w:rsidRPr="00FE6FE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4FDFC937" w14:textId="5563A74D" w:rsidR="00DE060D" w:rsidRDefault="00DE060D" w:rsidP="00DE060D">
      <w:pPr>
        <w:pStyle w:val="Balk2"/>
      </w:pPr>
      <w:bookmarkStart w:id="29" w:name="_Toc222863087"/>
      <w:bookmarkStart w:id="30" w:name="_Toc223606130"/>
      <w:r>
        <w:t>1.2</w:t>
      </w:r>
      <w:r w:rsidRPr="008B2E8B">
        <w:t xml:space="preserve">. </w:t>
      </w:r>
      <w:r w:rsidRPr="00277620">
        <w:t xml:space="preserve">İkinci bölümün </w:t>
      </w:r>
      <w:r>
        <w:t>ikinci</w:t>
      </w:r>
      <w:r w:rsidRPr="00277620">
        <w:t xml:space="preserve"> alt başlığı</w:t>
      </w:r>
      <w:bookmarkEnd w:id="29"/>
      <w:bookmarkEnd w:id="30"/>
    </w:p>
    <w:p w14:paraId="101B7D08"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7371BD8" w14:textId="60E5E11D" w:rsidR="00DE060D" w:rsidRP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83417A4" w14:textId="27756B9C" w:rsidR="00DE060D" w:rsidRDefault="00DE060D" w:rsidP="00DE060D">
      <w:pPr>
        <w:pStyle w:val="Balk2"/>
      </w:pPr>
      <w:bookmarkStart w:id="31" w:name="_Toc222863088"/>
      <w:bookmarkStart w:id="32" w:name="_Toc223606131"/>
      <w:r>
        <w:t>1.2</w:t>
      </w:r>
      <w:r w:rsidRPr="008B2E8B">
        <w:t>.</w:t>
      </w:r>
      <w:r>
        <w:t>1.</w:t>
      </w:r>
      <w:r w:rsidRPr="008B2E8B">
        <w:t xml:space="preserve"> </w:t>
      </w:r>
      <w:r w:rsidRPr="00277620">
        <w:t xml:space="preserve">İkinci bölümün </w:t>
      </w:r>
      <w:r>
        <w:t>ikinci</w:t>
      </w:r>
      <w:r w:rsidRPr="00277620">
        <w:t xml:space="preserve"> alt başlığı</w:t>
      </w:r>
      <w:r>
        <w:t>nın birinci alt başlığı</w:t>
      </w:r>
      <w:bookmarkEnd w:id="31"/>
      <w:bookmarkEnd w:id="32"/>
    </w:p>
    <w:p w14:paraId="0687F4A0"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28C041CC"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06FAC912" w14:textId="0C689E9B" w:rsidR="00DE060D" w:rsidRPr="00692B39" w:rsidRDefault="00DE060D" w:rsidP="002C716E">
      <w:pPr>
        <w:spacing w:before="240" w:after="240"/>
        <w:jc w:val="both"/>
        <w:rPr>
          <w:rFonts w:ascii="Times New Roman" w:hAnsi="Times New Roman" w:cs="Times New Roman"/>
          <w:b/>
          <w:bCs/>
          <w:sz w:val="24"/>
          <w:szCs w:val="24"/>
        </w:rPr>
      </w:pPr>
      <w:r>
        <w:rPr>
          <w:rFonts w:ascii="Times New Roman" w:hAnsi="Times New Roman" w:cs="Times New Roman"/>
          <w:b/>
          <w:bCs/>
          <w:sz w:val="24"/>
          <w:szCs w:val="24"/>
        </w:rPr>
        <w:lastRenderedPageBreak/>
        <w:t>1</w:t>
      </w:r>
      <w:r w:rsidRPr="00692B39">
        <w:rPr>
          <w:rFonts w:ascii="Times New Roman" w:hAnsi="Times New Roman" w:cs="Times New Roman"/>
          <w:b/>
          <w:bCs/>
          <w:sz w:val="24"/>
          <w:szCs w:val="24"/>
        </w:rPr>
        <w:t xml:space="preserve">.2.1.1. İkinci bölümün ikinci alt başlığının birinci alt başlığının birinci alt başlığı </w:t>
      </w:r>
    </w:p>
    <w:p w14:paraId="07A85CE8" w14:textId="77777777" w:rsid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E006459" w14:textId="79FE6AD9" w:rsidR="00DE060D" w:rsidRP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3B8AC1C5" w14:textId="1050699D" w:rsidR="00DE060D" w:rsidRDefault="00DE060D" w:rsidP="002C716E">
      <w:pPr>
        <w:spacing w:before="240" w:after="240" w:line="360" w:lineRule="auto"/>
        <w:rPr>
          <w:rFonts w:ascii="Times New Roman" w:hAnsi="Times New Roman" w:cs="Times New Roman"/>
          <w:b/>
          <w:i/>
          <w:sz w:val="24"/>
        </w:rPr>
      </w:pPr>
      <w:r w:rsidRPr="00E34972">
        <w:rPr>
          <w:rFonts w:ascii="Times New Roman" w:hAnsi="Times New Roman" w:cs="Times New Roman"/>
          <w:b/>
          <w:i/>
          <w:sz w:val="24"/>
        </w:rPr>
        <w:t>Dördüncü düzeyden sonraki başlıklar</w:t>
      </w:r>
    </w:p>
    <w:p w14:paraId="5ADB268B"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246293CA" w14:textId="77777777" w:rsid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7F05C83" w14:textId="77777777" w:rsidR="002C716E" w:rsidRDefault="002C716E" w:rsidP="00DE060D">
      <w:pPr>
        <w:rPr>
          <w:rFonts w:ascii="Times New Roman" w:hAnsi="Times New Roman" w:cs="Times New Roman"/>
          <w:sz w:val="24"/>
          <w:szCs w:val="24"/>
        </w:rPr>
        <w:sectPr w:rsidR="002C716E" w:rsidSect="002E55AA">
          <w:footerReference w:type="default" r:id="rId16"/>
          <w:pgSz w:w="11906" w:h="16838" w:code="9"/>
          <w:pgMar w:top="1418" w:right="1418" w:bottom="1418" w:left="2268" w:header="709" w:footer="709" w:gutter="0"/>
          <w:pgNumType w:start="1"/>
          <w:cols w:space="708"/>
          <w:docGrid w:linePitch="360"/>
        </w:sectPr>
      </w:pPr>
    </w:p>
    <w:p w14:paraId="16BFA251" w14:textId="00082B39" w:rsidR="00FF0AFA" w:rsidRDefault="006A33C5" w:rsidP="002C716E">
      <w:pPr>
        <w:pStyle w:val="Balk1"/>
        <w:jc w:val="center"/>
        <w:rPr>
          <w:rFonts w:cs="Times New Roman"/>
        </w:rPr>
      </w:pPr>
      <w:bookmarkStart w:id="33" w:name="_Toc131120725"/>
      <w:bookmarkStart w:id="34" w:name="_Toc223606132"/>
      <w:bookmarkStart w:id="35" w:name="_Toc129679274"/>
      <w:r>
        <w:rPr>
          <w:rFonts w:cs="Times New Roman"/>
        </w:rPr>
        <w:lastRenderedPageBreak/>
        <w:t>2</w:t>
      </w:r>
      <w:commentRangeStart w:id="36"/>
      <w:r w:rsidR="00FF0AFA" w:rsidRPr="00E64E09">
        <w:rPr>
          <w:rFonts w:cs="Times New Roman"/>
        </w:rPr>
        <w:t>. SONUÇ VE ÖNERİLER</w:t>
      </w:r>
      <w:bookmarkEnd w:id="33"/>
      <w:bookmarkEnd w:id="34"/>
      <w:commentRangeEnd w:id="36"/>
      <w:r w:rsidR="00603037">
        <w:rPr>
          <w:rStyle w:val="AklamaBavurusu"/>
          <w:rFonts w:cs="Times New Roman"/>
          <w:sz w:val="24"/>
          <w:szCs w:val="32"/>
        </w:rPr>
        <w:commentReference w:id="36"/>
      </w:r>
    </w:p>
    <w:p w14:paraId="50C2ABF5" w14:textId="3BB264BF" w:rsidR="001D3148" w:rsidRPr="00E64E09" w:rsidRDefault="006A33C5" w:rsidP="002C716E">
      <w:pPr>
        <w:pStyle w:val="Balk2"/>
        <w:rPr>
          <w:rFonts w:cs="Times New Roman"/>
        </w:rPr>
      </w:pPr>
      <w:bookmarkStart w:id="37" w:name="_Toc131120726"/>
      <w:bookmarkStart w:id="38" w:name="_Toc134533967"/>
      <w:bookmarkStart w:id="39" w:name="_Toc223606133"/>
      <w:r>
        <w:rPr>
          <w:rFonts w:cs="Times New Roman"/>
        </w:rPr>
        <w:t>2</w:t>
      </w:r>
      <w:r w:rsidR="001D3148" w:rsidRPr="00E64E09">
        <w:rPr>
          <w:rFonts w:cs="Times New Roman"/>
        </w:rPr>
        <w:t>.1. S</w:t>
      </w:r>
      <w:bookmarkEnd w:id="35"/>
      <w:r w:rsidR="0091322A" w:rsidRPr="00E64E09">
        <w:rPr>
          <w:rFonts w:cs="Times New Roman"/>
        </w:rPr>
        <w:t>onuç</w:t>
      </w:r>
      <w:bookmarkEnd w:id="37"/>
      <w:bookmarkEnd w:id="38"/>
      <w:bookmarkEnd w:id="39"/>
    </w:p>
    <w:p w14:paraId="7AFDB519" w14:textId="77777777" w:rsidR="002C716E" w:rsidRDefault="002C716E" w:rsidP="002016E5">
      <w:pPr>
        <w:spacing w:after="120" w:line="360" w:lineRule="auto"/>
        <w:ind w:firstLine="709"/>
        <w:jc w:val="both"/>
        <w:rPr>
          <w:rFonts w:ascii="Times New Roman" w:hAnsi="Times New Roman" w:cs="Times New Roman"/>
          <w:sz w:val="24"/>
          <w:szCs w:val="24"/>
        </w:rPr>
      </w:pPr>
      <w:bookmarkStart w:id="40" w:name="_Toc129679275"/>
      <w:bookmarkStart w:id="41" w:name="_Toc131120727"/>
      <w:bookmarkStart w:id="42" w:name="_Toc134533968"/>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2197498" w14:textId="77777777" w:rsid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675C25EF" w14:textId="4454F64E" w:rsidR="001D3148" w:rsidRPr="00E64E09" w:rsidRDefault="006A33C5" w:rsidP="00993DC3">
      <w:pPr>
        <w:pStyle w:val="Balk2"/>
        <w:rPr>
          <w:rFonts w:cs="Times New Roman"/>
        </w:rPr>
      </w:pPr>
      <w:bookmarkStart w:id="43" w:name="_Toc223606134"/>
      <w:r>
        <w:rPr>
          <w:rFonts w:cs="Times New Roman"/>
        </w:rPr>
        <w:t>2</w:t>
      </w:r>
      <w:r w:rsidR="001D3148" w:rsidRPr="00E64E09">
        <w:rPr>
          <w:rFonts w:cs="Times New Roman"/>
        </w:rPr>
        <w:t xml:space="preserve">.2. </w:t>
      </w:r>
      <w:r w:rsidR="0091322A" w:rsidRPr="00E64E09">
        <w:rPr>
          <w:rFonts w:cs="Times New Roman"/>
        </w:rPr>
        <w:t>Öneriler</w:t>
      </w:r>
      <w:bookmarkEnd w:id="40"/>
      <w:bookmarkEnd w:id="41"/>
      <w:bookmarkEnd w:id="42"/>
      <w:bookmarkEnd w:id="43"/>
    </w:p>
    <w:p w14:paraId="4AAA012F" w14:textId="77777777" w:rsidR="002C716E" w:rsidRDefault="002C716E" w:rsidP="002016E5">
      <w:pPr>
        <w:spacing w:after="12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76FC4F19" w14:textId="77777777" w:rsidR="002C716E" w:rsidRDefault="002C716E" w:rsidP="002C716E">
      <w:pPr>
        <w:spacing w:after="240" w:line="360" w:lineRule="auto"/>
        <w:ind w:firstLine="709"/>
        <w:jc w:val="both"/>
        <w:rPr>
          <w:rFonts w:ascii="Times New Roman" w:hAnsi="Times New Roman" w:cs="Times New Roman"/>
          <w:sz w:val="24"/>
          <w:szCs w:val="24"/>
        </w:rPr>
      </w:pPr>
      <w:r>
        <w:rPr>
          <w:rFonts w:ascii="Times New Roman" w:hAnsi="Times New Roman" w:cs="Times New Roman"/>
          <w:sz w:val="24"/>
          <w:szCs w:val="24"/>
        </w:rPr>
        <w:t>Metin metin metin metin 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r w:rsidRPr="00B33AE4">
        <w:rPr>
          <w:rFonts w:ascii="Times New Roman" w:hAnsi="Times New Roman" w:cs="Times New Roman"/>
          <w:sz w:val="24"/>
          <w:szCs w:val="24"/>
        </w:rPr>
        <w:t xml:space="preserve"> </w:t>
      </w:r>
      <w:r>
        <w:rPr>
          <w:rFonts w:ascii="Times New Roman" w:hAnsi="Times New Roman" w:cs="Times New Roman"/>
          <w:sz w:val="24"/>
          <w:szCs w:val="24"/>
        </w:rPr>
        <w:t>metin.</w:t>
      </w:r>
    </w:p>
    <w:p w14:paraId="538831C8" w14:textId="77777777" w:rsidR="00601DDD" w:rsidRDefault="00601DDD" w:rsidP="00601DDD">
      <w:pPr>
        <w:spacing w:after="240" w:line="360" w:lineRule="auto"/>
        <w:ind w:firstLine="709"/>
        <w:jc w:val="both"/>
        <w:rPr>
          <w:rFonts w:ascii="Times New Roman" w:hAnsi="Times New Roman" w:cs="Times New Roman"/>
          <w:sz w:val="24"/>
          <w:szCs w:val="28"/>
        </w:rPr>
      </w:pPr>
    </w:p>
    <w:p w14:paraId="23BCA7A3" w14:textId="65DFBDFB" w:rsidR="00601DDD" w:rsidRPr="00601DDD" w:rsidRDefault="00601DDD" w:rsidP="00601DDD">
      <w:pPr>
        <w:spacing w:after="240" w:line="360" w:lineRule="auto"/>
        <w:ind w:firstLine="709"/>
        <w:jc w:val="both"/>
        <w:rPr>
          <w:rFonts w:ascii="Times New Roman" w:hAnsi="Times New Roman" w:cs="Times New Roman"/>
          <w:sz w:val="24"/>
          <w:szCs w:val="28"/>
        </w:rPr>
        <w:sectPr w:rsidR="00601DDD" w:rsidRPr="00601DDD" w:rsidSect="002E55AA">
          <w:footerReference w:type="default" r:id="rId17"/>
          <w:pgSz w:w="11906" w:h="16838" w:code="9"/>
          <w:pgMar w:top="1418" w:right="1418" w:bottom="1418" w:left="2268" w:header="709" w:footer="709" w:gutter="0"/>
          <w:cols w:space="708"/>
          <w:docGrid w:linePitch="360"/>
        </w:sectPr>
      </w:pPr>
    </w:p>
    <w:p w14:paraId="2DBFE5D6" w14:textId="188E1D99" w:rsidR="001D3148" w:rsidRPr="0015735E" w:rsidRDefault="006A33C5" w:rsidP="002C716E">
      <w:pPr>
        <w:pStyle w:val="Balk1"/>
        <w:jc w:val="center"/>
      </w:pPr>
      <w:bookmarkStart w:id="44" w:name="_Toc129679276"/>
      <w:bookmarkStart w:id="45" w:name="_Toc131120728"/>
      <w:bookmarkStart w:id="46" w:name="_Toc223606135"/>
      <w:r>
        <w:lastRenderedPageBreak/>
        <w:t>3</w:t>
      </w:r>
      <w:commentRangeStart w:id="47"/>
      <w:r w:rsidR="001D3148" w:rsidRPr="0015735E">
        <w:t>. KAYNAKLAR</w:t>
      </w:r>
      <w:bookmarkEnd w:id="44"/>
      <w:bookmarkEnd w:id="45"/>
      <w:bookmarkEnd w:id="46"/>
      <w:commentRangeEnd w:id="47"/>
      <w:r w:rsidR="00603037" w:rsidRPr="0015735E">
        <w:rPr>
          <w:rStyle w:val="AklamaBavurusu"/>
          <w:sz w:val="24"/>
          <w:szCs w:val="32"/>
        </w:rPr>
        <w:commentReference w:id="47"/>
      </w:r>
    </w:p>
    <w:p w14:paraId="4408E01E" w14:textId="65D00DE7" w:rsidR="00E34972" w:rsidRDefault="00E34972" w:rsidP="00E34972">
      <w:pPr>
        <w:spacing w:after="120" w:line="240" w:lineRule="auto"/>
        <w:ind w:left="709" w:hanging="709"/>
        <w:jc w:val="both"/>
        <w:rPr>
          <w:rFonts w:ascii="Times New Roman" w:hAnsi="Times New Roman" w:cs="Times New Roman"/>
          <w:sz w:val="20"/>
          <w:szCs w:val="20"/>
          <w:shd w:val="clear" w:color="auto" w:fill="FFFFFF"/>
        </w:rPr>
      </w:pPr>
      <w:r w:rsidRPr="00E34972">
        <w:rPr>
          <w:rFonts w:ascii="Times New Roman" w:hAnsi="Times New Roman" w:cs="Times New Roman"/>
          <w:sz w:val="20"/>
          <w:szCs w:val="20"/>
          <w:shd w:val="clear" w:color="auto" w:fill="FFFFFF"/>
        </w:rPr>
        <w:t xml:space="preserve">Altungül, O. (2006). </w:t>
      </w:r>
      <w:r w:rsidRPr="000A1A46">
        <w:rPr>
          <w:rFonts w:ascii="Times New Roman" w:hAnsi="Times New Roman" w:cs="Times New Roman"/>
          <w:i/>
          <w:sz w:val="20"/>
          <w:szCs w:val="20"/>
          <w:shd w:val="clear" w:color="auto" w:fill="FFFFFF"/>
        </w:rPr>
        <w:t>Futbol aktivitelerine katılanların kişilik özellikleri ışığında stres düzeylerinin belirlenmesi</w:t>
      </w:r>
      <w:r w:rsidRPr="00E34972">
        <w:rPr>
          <w:rFonts w:ascii="Times New Roman" w:hAnsi="Times New Roman" w:cs="Times New Roman"/>
          <w:sz w:val="20"/>
          <w:szCs w:val="20"/>
          <w:shd w:val="clear" w:color="auto" w:fill="FFFFFF"/>
        </w:rPr>
        <w:t xml:space="preserve"> (Yüksek lisans tezi). Fırat Üniversitesi, Sağlık Bilimleri Enstitüsü.</w:t>
      </w:r>
    </w:p>
    <w:p w14:paraId="53CDFB78" w14:textId="00BC49BE" w:rsidR="00E34972" w:rsidRDefault="00E34972" w:rsidP="00E34972">
      <w:pPr>
        <w:spacing w:after="120" w:line="240" w:lineRule="auto"/>
        <w:ind w:left="709" w:hanging="709"/>
        <w:jc w:val="both"/>
        <w:rPr>
          <w:rFonts w:ascii="Times New Roman" w:hAnsi="Times New Roman" w:cs="Times New Roman"/>
          <w:sz w:val="20"/>
          <w:szCs w:val="20"/>
          <w:shd w:val="clear" w:color="auto" w:fill="FFFFFF"/>
        </w:rPr>
      </w:pPr>
      <w:r w:rsidRPr="00E34972">
        <w:rPr>
          <w:rFonts w:ascii="Times New Roman" w:hAnsi="Times New Roman" w:cs="Times New Roman"/>
          <w:sz w:val="20"/>
          <w:szCs w:val="20"/>
          <w:shd w:val="clear" w:color="auto" w:fill="FFFFFF"/>
        </w:rPr>
        <w:t xml:space="preserve">Bollini, A. M., Walker, E. F., Hamann, S., &amp; Kestler, L. (2004). The influence of perceived control and locus of control on the cortisol and subjective responses to stress. </w:t>
      </w:r>
      <w:r w:rsidRPr="00E34972">
        <w:rPr>
          <w:rFonts w:ascii="Times New Roman" w:hAnsi="Times New Roman" w:cs="Times New Roman"/>
          <w:i/>
          <w:sz w:val="20"/>
          <w:szCs w:val="20"/>
          <w:shd w:val="clear" w:color="auto" w:fill="FFFFFF"/>
        </w:rPr>
        <w:t>Biological Psychology</w:t>
      </w:r>
      <w:r w:rsidRPr="00E34972">
        <w:rPr>
          <w:rFonts w:ascii="Times New Roman" w:hAnsi="Times New Roman" w:cs="Times New Roman"/>
          <w:sz w:val="20"/>
          <w:szCs w:val="20"/>
          <w:shd w:val="clear" w:color="auto" w:fill="FFFFFF"/>
        </w:rPr>
        <w:t>, 67(3), 245–260</w:t>
      </w:r>
      <w:r>
        <w:rPr>
          <w:rFonts w:ascii="Times New Roman" w:hAnsi="Times New Roman" w:cs="Times New Roman"/>
          <w:sz w:val="20"/>
          <w:szCs w:val="20"/>
          <w:shd w:val="clear" w:color="auto" w:fill="FFFFFF"/>
        </w:rPr>
        <w:t xml:space="preserve">. </w:t>
      </w:r>
      <w:hyperlink r:id="rId18" w:history="1">
        <w:r w:rsidR="000A1A46" w:rsidRPr="00497123">
          <w:rPr>
            <w:rStyle w:val="Kpr"/>
            <w:rFonts w:ascii="Times New Roman" w:hAnsi="Times New Roman" w:cs="Times New Roman"/>
            <w:sz w:val="20"/>
            <w:szCs w:val="20"/>
            <w:shd w:val="clear" w:color="auto" w:fill="FFFFFF"/>
          </w:rPr>
          <w:t>https://doi.org/10.1016/j.biopsycho.2003.11.002</w:t>
        </w:r>
      </w:hyperlink>
      <w:r w:rsidR="000A1A46">
        <w:rPr>
          <w:rFonts w:ascii="Times New Roman" w:hAnsi="Times New Roman" w:cs="Times New Roman"/>
          <w:sz w:val="20"/>
          <w:szCs w:val="20"/>
          <w:shd w:val="clear" w:color="auto" w:fill="FFFFFF"/>
        </w:rPr>
        <w:t xml:space="preserve"> </w:t>
      </w:r>
    </w:p>
    <w:p w14:paraId="0ACEBEDB" w14:textId="68BCA6C4" w:rsidR="00E34972" w:rsidRDefault="00E34972" w:rsidP="0015735E">
      <w:pPr>
        <w:spacing w:after="120" w:line="240" w:lineRule="auto"/>
        <w:ind w:left="709" w:hanging="709"/>
        <w:jc w:val="both"/>
        <w:rPr>
          <w:rStyle w:val="Kpr"/>
          <w:rFonts w:ascii="Times New Roman" w:hAnsi="Times New Roman" w:cs="Times New Roman"/>
          <w:sz w:val="20"/>
          <w:szCs w:val="20"/>
          <w:shd w:val="clear" w:color="auto" w:fill="FFFFFF"/>
        </w:rPr>
      </w:pPr>
      <w:r w:rsidRPr="00E34972">
        <w:rPr>
          <w:rFonts w:ascii="Times New Roman" w:hAnsi="Times New Roman" w:cs="Times New Roman"/>
          <w:sz w:val="20"/>
          <w:szCs w:val="20"/>
          <w:shd w:val="clear" w:color="auto" w:fill="FFFFFF"/>
        </w:rPr>
        <w:t xml:space="preserve">Capranica, L., Condello, G., Tornello, F., Iona, T., Chiodo, S., Valenzano, A., De Rosas, M., Messina, G., Tessitore, A., &amp; Cibelli, G. (2017). Salivary alpha-amylase, salivary cortisol, and anxiety during a youth taekwondo championship: An observational study. </w:t>
      </w:r>
      <w:r w:rsidRPr="000A1A46">
        <w:rPr>
          <w:rFonts w:ascii="Times New Roman" w:hAnsi="Times New Roman" w:cs="Times New Roman"/>
          <w:i/>
          <w:sz w:val="20"/>
          <w:szCs w:val="20"/>
          <w:shd w:val="clear" w:color="auto" w:fill="FFFFFF"/>
        </w:rPr>
        <w:t>Medicine</w:t>
      </w:r>
      <w:r w:rsidRPr="00E34972">
        <w:rPr>
          <w:rFonts w:ascii="Times New Roman" w:hAnsi="Times New Roman" w:cs="Times New Roman"/>
          <w:sz w:val="20"/>
          <w:szCs w:val="20"/>
          <w:shd w:val="clear" w:color="auto" w:fill="FFFFFF"/>
        </w:rPr>
        <w:t xml:space="preserve">, 96(28), e7272. </w:t>
      </w:r>
      <w:hyperlink r:id="rId19" w:history="1">
        <w:r w:rsidRPr="00A8598F">
          <w:rPr>
            <w:rStyle w:val="Kpr"/>
            <w:rFonts w:ascii="Times New Roman" w:hAnsi="Times New Roman" w:cs="Times New Roman"/>
            <w:sz w:val="20"/>
            <w:szCs w:val="20"/>
            <w:shd w:val="clear" w:color="auto" w:fill="FFFFFF"/>
          </w:rPr>
          <w:t>https://doi.org/10.1097/MD.0000000000007272</w:t>
        </w:r>
      </w:hyperlink>
    </w:p>
    <w:p w14:paraId="28569EF2" w14:textId="7775C2D4" w:rsidR="000A1A46" w:rsidRDefault="000A1A46" w:rsidP="0015735E">
      <w:pPr>
        <w:spacing w:after="120" w:line="240" w:lineRule="auto"/>
        <w:ind w:left="709" w:hanging="709"/>
        <w:jc w:val="both"/>
        <w:rPr>
          <w:rFonts w:ascii="Times New Roman" w:hAnsi="Times New Roman" w:cs="Times New Roman"/>
          <w:sz w:val="20"/>
          <w:szCs w:val="20"/>
          <w:shd w:val="clear" w:color="auto" w:fill="FFFFFF"/>
        </w:rPr>
      </w:pPr>
      <w:r w:rsidRPr="000A1A46">
        <w:rPr>
          <w:rFonts w:ascii="Times New Roman" w:hAnsi="Times New Roman" w:cs="Times New Roman"/>
          <w:sz w:val="20"/>
          <w:szCs w:val="20"/>
          <w:shd w:val="clear" w:color="auto" w:fill="FFFFFF"/>
        </w:rPr>
        <w:t>Süzen, L. B. (2021</w:t>
      </w:r>
      <w:r w:rsidRPr="000A1A46">
        <w:rPr>
          <w:rFonts w:ascii="Times New Roman" w:hAnsi="Times New Roman" w:cs="Times New Roman"/>
          <w:i/>
          <w:sz w:val="20"/>
          <w:szCs w:val="20"/>
          <w:shd w:val="clear" w:color="auto" w:fill="FFFFFF"/>
        </w:rPr>
        <w:t>). Hareket sistemi anatomisi ve kinesiyoloji</w:t>
      </w:r>
      <w:r w:rsidRPr="000A1A46">
        <w:rPr>
          <w:rFonts w:ascii="Times New Roman" w:hAnsi="Times New Roman" w:cs="Times New Roman"/>
          <w:sz w:val="20"/>
          <w:szCs w:val="20"/>
          <w:shd w:val="clear" w:color="auto" w:fill="FFFFFF"/>
        </w:rPr>
        <w:t xml:space="preserve"> (3. baskı). Nobel Tıp Kitabevleri.</w:t>
      </w:r>
    </w:p>
    <w:p w14:paraId="6EBF2267" w14:textId="77777777" w:rsidR="009D5989" w:rsidRDefault="000A1A46" w:rsidP="0015735E">
      <w:pPr>
        <w:spacing w:after="120" w:line="240" w:lineRule="auto"/>
        <w:ind w:left="709" w:hanging="709"/>
        <w:jc w:val="both"/>
        <w:rPr>
          <w:rFonts w:ascii="Times New Roman" w:hAnsi="Times New Roman" w:cs="Times New Roman"/>
          <w:sz w:val="20"/>
          <w:szCs w:val="20"/>
          <w:shd w:val="clear" w:color="auto" w:fill="FFFFFF"/>
        </w:rPr>
        <w:sectPr w:rsidR="009D5989" w:rsidSect="002E35F0">
          <w:pgSz w:w="11906" w:h="16838" w:code="9"/>
          <w:pgMar w:top="1418" w:right="1418" w:bottom="1418" w:left="2268" w:header="709" w:footer="709" w:gutter="0"/>
          <w:cols w:space="708"/>
          <w:docGrid w:linePitch="360"/>
        </w:sectPr>
      </w:pPr>
      <w:r w:rsidRPr="000A1A46">
        <w:rPr>
          <w:rFonts w:ascii="Times New Roman" w:hAnsi="Times New Roman" w:cs="Times New Roman"/>
          <w:sz w:val="20"/>
          <w:szCs w:val="20"/>
          <w:shd w:val="clear" w:color="auto" w:fill="FFFFFF"/>
        </w:rPr>
        <w:t xml:space="preserve">Netter, F. H. (2020). </w:t>
      </w:r>
      <w:r w:rsidRPr="000A1A46">
        <w:rPr>
          <w:rFonts w:ascii="Times New Roman" w:hAnsi="Times New Roman" w:cs="Times New Roman"/>
          <w:i/>
          <w:sz w:val="20"/>
          <w:szCs w:val="20"/>
          <w:shd w:val="clear" w:color="auto" w:fill="FFFFFF"/>
        </w:rPr>
        <w:t>Netter insan anatomisi atlası</w:t>
      </w:r>
      <w:r w:rsidRPr="000A1A46">
        <w:rPr>
          <w:rFonts w:ascii="Times New Roman" w:hAnsi="Times New Roman" w:cs="Times New Roman"/>
          <w:sz w:val="20"/>
          <w:szCs w:val="20"/>
          <w:shd w:val="clear" w:color="auto" w:fill="FFFFFF"/>
        </w:rPr>
        <w:t xml:space="preserve"> (M. Cumhur, Çev. ed.). Güneş Tıp Kitabevleri.</w:t>
      </w:r>
    </w:p>
    <w:p w14:paraId="075BF3ED" w14:textId="1DFDF5E6" w:rsidR="009D5989" w:rsidRDefault="009D5989" w:rsidP="009D5989">
      <w:pPr>
        <w:pStyle w:val="Balk1"/>
        <w:jc w:val="center"/>
      </w:pPr>
      <w:bookmarkStart w:id="48" w:name="_Toc223429586"/>
      <w:bookmarkStart w:id="49" w:name="_Toc223606136"/>
      <w:r>
        <w:lastRenderedPageBreak/>
        <w:t>4</w:t>
      </w:r>
      <w:commentRangeStart w:id="50"/>
      <w:r w:rsidRPr="0015735E">
        <w:t xml:space="preserve">. </w:t>
      </w:r>
      <w:r>
        <w:t>EKLER</w:t>
      </w:r>
      <w:bookmarkEnd w:id="48"/>
      <w:bookmarkEnd w:id="49"/>
      <w:commentRangeEnd w:id="50"/>
      <w:r>
        <w:rPr>
          <w:rStyle w:val="AklamaBavurusu"/>
          <w:sz w:val="24"/>
          <w:szCs w:val="32"/>
        </w:rPr>
        <w:commentReference w:id="50"/>
      </w:r>
    </w:p>
    <w:p w14:paraId="6DA98790" w14:textId="117CDB9B" w:rsidR="009D5989" w:rsidRDefault="009D5989" w:rsidP="009D5989">
      <w:pPr>
        <w:pStyle w:val="Balk2"/>
        <w:rPr>
          <w:b w:val="0"/>
        </w:rPr>
      </w:pPr>
      <w:bookmarkStart w:id="51" w:name="_Toc223429587"/>
      <w:bookmarkStart w:id="52" w:name="_Toc223606137"/>
      <w:r w:rsidRPr="00E34972">
        <w:t xml:space="preserve">EK-1: </w:t>
      </w:r>
      <w:bookmarkEnd w:id="51"/>
      <w:r>
        <w:rPr>
          <w:b w:val="0"/>
        </w:rPr>
        <w:t>Benzerlik Raporu</w:t>
      </w:r>
      <w:bookmarkEnd w:id="52"/>
      <w:r>
        <w:rPr>
          <w:b w:val="0"/>
        </w:rPr>
        <w:t xml:space="preserve"> </w:t>
      </w:r>
    </w:p>
    <w:p w14:paraId="7E018120" w14:textId="7D9257B2" w:rsidR="009D5989" w:rsidRDefault="009D5989" w:rsidP="009D5989"/>
    <w:sectPr w:rsidR="009D5989" w:rsidSect="002E35F0">
      <w:pgSz w:w="11906" w:h="16838" w:code="9"/>
      <w:pgMar w:top="1418" w:right="1418"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Yazar" w:initials="A">
    <w:p w14:paraId="4BB6B22F" w14:textId="4D92F44A" w:rsidR="00DF3BAB" w:rsidRDefault="00601DDD">
      <w:pPr>
        <w:pStyle w:val="AklamaMetni"/>
      </w:pPr>
      <w:r>
        <w:rPr>
          <w:rStyle w:val="AklamaBavurusu"/>
        </w:rPr>
        <w:annotationRef/>
      </w:r>
      <w:r w:rsidR="00396D58">
        <w:t xml:space="preserve">Başlıkta öğrenci ile ilgili olan kısım </w:t>
      </w:r>
      <w:r w:rsidR="00DF3BAB">
        <w:t xml:space="preserve">sabit </w:t>
      </w:r>
      <w:r w:rsidR="00396D58">
        <w:t>tutularak, diğeri silinmelidir.</w:t>
      </w:r>
    </w:p>
    <w:p w14:paraId="3C5158BC" w14:textId="77777777" w:rsidR="00396D58" w:rsidRPr="00DF3BAB" w:rsidRDefault="00396D58">
      <w:pPr>
        <w:pStyle w:val="AklamaMetni"/>
        <w:rPr>
          <w:b/>
          <w:bCs/>
        </w:rPr>
      </w:pPr>
      <w:r w:rsidRPr="00DF3BAB">
        <w:rPr>
          <w:b/>
          <w:bCs/>
        </w:rPr>
        <w:t xml:space="preserve">SEMİNER BİLDİRİMİ </w:t>
      </w:r>
    </w:p>
    <w:p w14:paraId="3031CD15" w14:textId="01955FAC" w:rsidR="00396D58" w:rsidRDefault="00396D58">
      <w:pPr>
        <w:pStyle w:val="AklamaMetni"/>
      </w:pPr>
      <w:r w:rsidRPr="00DF3BAB">
        <w:rPr>
          <w:b/>
          <w:bCs/>
        </w:rPr>
        <w:t>DÖNEM SONU PROJESİ BİLDİRİMİ</w:t>
      </w:r>
      <w:r>
        <w:t xml:space="preserve"> gibi.</w:t>
      </w:r>
    </w:p>
    <w:p w14:paraId="5A83F012" w14:textId="03F80FE4" w:rsidR="00396D58" w:rsidRDefault="00396D58">
      <w:pPr>
        <w:pStyle w:val="AklamaMetni"/>
      </w:pPr>
      <w:r>
        <w:t>İÇİNDEKİLER bölümünde de aynı durum geçerlidir.</w:t>
      </w:r>
    </w:p>
    <w:p w14:paraId="7560EF18" w14:textId="0778611A" w:rsidR="00601DDD" w:rsidRDefault="00601DDD">
      <w:pPr>
        <w:pStyle w:val="AklamaMetni"/>
      </w:pPr>
      <w:r>
        <w:t>Aşağıda boş bırakılan yerler uygun şekilde doldurularak metnin son hali oluşturulmalıdır.</w:t>
      </w:r>
      <w:r w:rsidR="002F2C13">
        <w:t xml:space="preserve"> İlgili yerler doldurulduktan sonra parantez içindeki ifadeler silinmelidir.</w:t>
      </w:r>
      <w:r>
        <w:t xml:space="preserve"> </w:t>
      </w:r>
      <w:r w:rsidR="002F2C13">
        <w:t xml:space="preserve">Bu bölümler dışında </w:t>
      </w:r>
      <w:r>
        <w:t xml:space="preserve">dışında metinde bir değişiklik yapılmamalıdır. </w:t>
      </w:r>
    </w:p>
  </w:comment>
  <w:comment w:id="9" w:author="Yazar" w:initials="A">
    <w:p w14:paraId="0C6FAA2E" w14:textId="77777777" w:rsidR="00DF3BAB" w:rsidRDefault="00DF3BAB" w:rsidP="00DF3BAB">
      <w:pPr>
        <w:pStyle w:val="AklamaMetni"/>
      </w:pPr>
      <w:r>
        <w:rPr>
          <w:rStyle w:val="AklamaBavurusu"/>
        </w:rPr>
        <w:annotationRef/>
      </w:r>
      <w:r>
        <w:t>Ü</w:t>
      </w:r>
      <w:r w:rsidRPr="002A4836">
        <w:t>retken yapay zekâ programlarından</w:t>
      </w:r>
      <w:r>
        <w:t xml:space="preserve"> destek </w:t>
      </w:r>
      <w:r w:rsidRPr="003760A5">
        <w:rPr>
          <w:u w:val="single"/>
        </w:rPr>
        <w:t>alınmadığı</w:t>
      </w:r>
      <w:r>
        <w:t xml:space="preserve"> durumlarda bu paragraf aşağıdaki gibi devam etmelidir.</w:t>
      </w:r>
    </w:p>
    <w:p w14:paraId="32E06966" w14:textId="4952A612" w:rsidR="00DF3BAB" w:rsidRDefault="00DF3BAB" w:rsidP="00DF3BAB">
      <w:pPr>
        <w:pStyle w:val="AklamaMetni"/>
        <w:rPr>
          <w:rFonts w:ascii="Times New Roman" w:hAnsi="Times New Roman" w:cs="Times New Roman"/>
          <w:color w:val="FF0000"/>
          <w:sz w:val="24"/>
          <w:szCs w:val="24"/>
        </w:rPr>
      </w:pPr>
      <w:r>
        <w:t>“</w:t>
      </w:r>
      <w:r w:rsidRPr="002A4836">
        <w:rPr>
          <w:rFonts w:ascii="Times New Roman" w:hAnsi="Times New Roman" w:cs="Times New Roman"/>
          <w:color w:val="FF0000"/>
          <w:sz w:val="24"/>
          <w:szCs w:val="24"/>
        </w:rPr>
        <w:t xml:space="preserve">Ayrıca, bu </w:t>
      </w:r>
      <w:r w:rsidRPr="00DF3BAB">
        <w:rPr>
          <w:rFonts w:ascii="Times New Roman" w:hAnsi="Times New Roman" w:cs="Times New Roman"/>
          <w:color w:val="FF0000"/>
          <w:sz w:val="24"/>
          <w:szCs w:val="24"/>
          <w:highlight w:val="yellow"/>
        </w:rPr>
        <w:t>seminer/dönem projesi</w:t>
      </w:r>
      <w:r>
        <w:rPr>
          <w:rFonts w:ascii="Times New Roman" w:hAnsi="Times New Roman" w:cs="Times New Roman"/>
          <w:color w:val="FF0000"/>
          <w:sz w:val="24"/>
          <w:szCs w:val="24"/>
        </w:rPr>
        <w:t xml:space="preserve"> çalışmasının</w:t>
      </w:r>
      <w:r w:rsidRPr="002A4836">
        <w:rPr>
          <w:rFonts w:ascii="Times New Roman" w:hAnsi="Times New Roman" w:cs="Times New Roman"/>
          <w:color w:val="FF0000"/>
          <w:sz w:val="24"/>
          <w:szCs w:val="24"/>
        </w:rPr>
        <w:t xml:space="preserve"> hazırlanması sürecinde</w:t>
      </w:r>
      <w:r>
        <w:rPr>
          <w:rFonts w:ascii="Times New Roman" w:hAnsi="Times New Roman" w:cs="Times New Roman"/>
          <w:color w:val="FF0000"/>
          <w:sz w:val="24"/>
          <w:szCs w:val="24"/>
        </w:rPr>
        <w:t xml:space="preserve"> </w:t>
      </w:r>
      <w:r w:rsidRPr="002A4836">
        <w:rPr>
          <w:rFonts w:ascii="Times New Roman" w:hAnsi="Times New Roman" w:cs="Times New Roman"/>
          <w:color w:val="FF0000"/>
          <w:sz w:val="24"/>
          <w:szCs w:val="24"/>
        </w:rPr>
        <w:t>üretken yapay zekâ programlarından destek alın</w:t>
      </w:r>
      <w:r>
        <w:rPr>
          <w:rFonts w:ascii="Times New Roman" w:hAnsi="Times New Roman" w:cs="Times New Roman"/>
          <w:color w:val="FF0000"/>
          <w:sz w:val="24"/>
          <w:szCs w:val="24"/>
        </w:rPr>
        <w:t xml:space="preserve">madığını </w:t>
      </w:r>
      <w:r w:rsidRPr="002A4836">
        <w:rPr>
          <w:rFonts w:ascii="Times New Roman" w:hAnsi="Times New Roman" w:cs="Times New Roman"/>
          <w:color w:val="FF0000"/>
          <w:sz w:val="24"/>
          <w:szCs w:val="24"/>
        </w:rPr>
        <w:t>taahhüt ve beyan ederim</w:t>
      </w:r>
      <w:r>
        <w:rPr>
          <w:rFonts w:ascii="Times New Roman" w:hAnsi="Times New Roman" w:cs="Times New Roman"/>
          <w:color w:val="FF0000"/>
          <w:sz w:val="24"/>
          <w:szCs w:val="24"/>
        </w:rPr>
        <w:t>.</w:t>
      </w:r>
    </w:p>
    <w:p w14:paraId="66383ADB" w14:textId="77777777" w:rsidR="00DF3BAB" w:rsidRDefault="00DF3BAB" w:rsidP="00DF3BAB">
      <w:pPr>
        <w:pStyle w:val="AklamaMetni"/>
      </w:pPr>
      <w:r w:rsidRPr="0063427F">
        <w:rPr>
          <w:rFonts w:ascii="Times New Roman" w:hAnsi="Times New Roman" w:cs="Times New Roman"/>
          <w:color w:val="FF0000"/>
          <w:sz w:val="24"/>
          <w:szCs w:val="24"/>
        </w:rPr>
        <w:t>Herhangi bir zamanda bu beyanıma aykırı bir durumun tespit edilmesi halinde doğabilecek tüm etik ve hukuki sorumlulukları kabul ettiğimi beyan ederim</w:t>
      </w:r>
      <w:r>
        <w:rPr>
          <w:rFonts w:ascii="Times New Roman" w:hAnsi="Times New Roman" w:cs="Times New Roman"/>
          <w:color w:val="FF0000"/>
          <w:sz w:val="24"/>
          <w:szCs w:val="24"/>
        </w:rPr>
        <w:t>.</w:t>
      </w:r>
    </w:p>
    <w:p w14:paraId="7809C6DF" w14:textId="2A1F4390" w:rsidR="00DF3BAB" w:rsidRDefault="00DF3BAB">
      <w:pPr>
        <w:pStyle w:val="AklamaMetni"/>
      </w:pPr>
    </w:p>
  </w:comment>
  <w:comment w:id="10" w:author="Yazar" w:initials="A">
    <w:p w14:paraId="02D19126" w14:textId="77777777" w:rsidR="008A07DF" w:rsidRDefault="008A07DF" w:rsidP="008A07DF">
      <w:pPr>
        <w:pStyle w:val="AklamaMetni"/>
      </w:pPr>
      <w:r>
        <w:rPr>
          <w:rStyle w:val="AklamaBavurusu"/>
        </w:rPr>
        <w:annotationRef/>
      </w:r>
      <w:r>
        <w:t>Bu bölümün tez danışmanı kontrolünde tamamlanması gerekir.</w:t>
      </w:r>
    </w:p>
  </w:comment>
  <w:comment w:id="20" w:author="Yazar" w:initials="A">
    <w:p w14:paraId="0A615CC7" w14:textId="73B90A09" w:rsidR="00692B39" w:rsidRDefault="00692B39">
      <w:pPr>
        <w:pStyle w:val="AklamaMetni"/>
      </w:pPr>
      <w:r>
        <w:rPr>
          <w:rStyle w:val="AklamaBavurusu"/>
        </w:rPr>
        <w:annotationRef/>
      </w:r>
      <w:r w:rsidR="00ED4CE4">
        <w:t>İçindekiler bölümünde</w:t>
      </w:r>
      <w:r>
        <w:t xml:space="preserve"> 3. Dereceye kadar olan başlıklar</w:t>
      </w:r>
      <w:r w:rsidR="00ED4CE4">
        <w:t xml:space="preserve"> yer almalıdır. 2.,3. Derece başlıklar “Başlık 2” seçilerek listeye eklenmeldiir.</w:t>
      </w:r>
      <w:r>
        <w:t xml:space="preserve"> </w:t>
      </w:r>
      <w:r w:rsidR="00F85531">
        <w:t>Bu bölümün, çalışma</w:t>
      </w:r>
      <w:r>
        <w:t xml:space="preserve"> tamamlandıktan sonra </w:t>
      </w:r>
      <w:r w:rsidR="001D22E9">
        <w:t xml:space="preserve">“alanı güncelleştir” komutu ile </w:t>
      </w:r>
      <w:r w:rsidR="00ED4CE4">
        <w:t>tamamlanması</w:t>
      </w:r>
      <w:r>
        <w:t xml:space="preserve"> önerilir.</w:t>
      </w:r>
    </w:p>
    <w:p w14:paraId="74E92973" w14:textId="77777777" w:rsidR="009D5989" w:rsidRDefault="009D5989">
      <w:pPr>
        <w:pStyle w:val="AklamaMetni"/>
      </w:pPr>
    </w:p>
    <w:p w14:paraId="1CC2E0E0" w14:textId="2745B117" w:rsidR="009D5989" w:rsidRDefault="009D5989">
      <w:pPr>
        <w:pStyle w:val="AklamaMetni"/>
      </w:pPr>
      <w:r>
        <w:t>İlgili başlı</w:t>
      </w:r>
      <w:r w:rsidR="00107D87">
        <w:t>k</w:t>
      </w:r>
      <w:r>
        <w:t xml:space="preserve"> ve sayfa numarası arasında “nokta” ile gösterim yapılmalıdır. Bu işlem “paragraf” menüsü kullanılarak yapılabilir.</w:t>
      </w:r>
    </w:p>
    <w:p w14:paraId="621F1E6E" w14:textId="77777777" w:rsidR="009D5989" w:rsidRDefault="009D5989">
      <w:pPr>
        <w:pStyle w:val="AklamaMetni"/>
      </w:pPr>
    </w:p>
  </w:comment>
  <w:comment w:id="22" w:author="Yazar" w:initials="A">
    <w:p w14:paraId="47ACE7A6" w14:textId="0F7B67FD" w:rsidR="00692B39" w:rsidRDefault="00BA3A66">
      <w:pPr>
        <w:pStyle w:val="AklamaMetni"/>
      </w:pPr>
      <w:r>
        <w:rPr>
          <w:rStyle w:val="AklamaBavurusu"/>
        </w:rPr>
        <w:annotationRef/>
      </w:r>
      <w:r>
        <w:t>Başlık altında bazı örnekler belirtilmiştir. Tezde kullanılan tüm simge ve kısaltmalar alfabetik olarak listelenmelidir.</w:t>
      </w:r>
    </w:p>
  </w:comment>
  <w:comment w:id="26" w:author="Yazar" w:initials="A">
    <w:p w14:paraId="4B76B749" w14:textId="5F1C8CC1" w:rsidR="00241469" w:rsidRDefault="00241469">
      <w:pPr>
        <w:pStyle w:val="AklamaMetni"/>
      </w:pPr>
      <w:r>
        <w:rPr>
          <w:rStyle w:val="AklamaBavurusu"/>
        </w:rPr>
        <w:annotationRef/>
      </w:r>
      <w:r w:rsidRPr="00241469">
        <w:t>Bu bölümde, okuyucuy</w:t>
      </w:r>
      <w:r w:rsidR="001D22E9">
        <w:t xml:space="preserve">a seminer/bitirme projesi ile ilgili genel bilgiler sunulur. Konununun merkezinin çok dışında kalan veya fazla detay bilgilerin paylaşılmamasına özen gösterilmelidir. </w:t>
      </w:r>
      <w:r w:rsidRPr="00241469">
        <w:t>Tüm bilgiler kaynak gösterilerek desteklenmeli</w:t>
      </w:r>
      <w:r w:rsidR="001D22E9">
        <w:t xml:space="preserve">dir. </w:t>
      </w:r>
    </w:p>
    <w:p w14:paraId="7588A3E0" w14:textId="77777777" w:rsidR="00241469" w:rsidRDefault="00241469">
      <w:pPr>
        <w:pStyle w:val="AklamaMetni"/>
      </w:pPr>
      <w:r>
        <w:t xml:space="preserve">Bu bölümde </w:t>
      </w:r>
      <w:r w:rsidR="001D22E9">
        <w:t xml:space="preserve">4. Dereceye kadar </w:t>
      </w:r>
      <w:r>
        <w:t xml:space="preserve">alt başlık kullanımı </w:t>
      </w:r>
      <w:r w:rsidR="001D22E9">
        <w:t>yapılabilir</w:t>
      </w:r>
      <w:r>
        <w:t>.</w:t>
      </w:r>
    </w:p>
    <w:p w14:paraId="2BCBE7A3" w14:textId="77777777" w:rsidR="001D22E9" w:rsidRDefault="001D22E9">
      <w:pPr>
        <w:pStyle w:val="AklamaMetni"/>
      </w:pPr>
      <w:r>
        <w:t>1.1.</w:t>
      </w:r>
    </w:p>
    <w:p w14:paraId="5F97E63D" w14:textId="77777777" w:rsidR="001D22E9" w:rsidRDefault="001D22E9">
      <w:pPr>
        <w:pStyle w:val="AklamaMetni"/>
      </w:pPr>
      <w:r>
        <w:t>1.1.1.</w:t>
      </w:r>
    </w:p>
    <w:p w14:paraId="713E509B" w14:textId="77777777" w:rsidR="001D22E9" w:rsidRDefault="001D22E9">
      <w:pPr>
        <w:pStyle w:val="AklamaMetni"/>
      </w:pPr>
      <w:r>
        <w:t>1.1.2.1 gibi</w:t>
      </w:r>
    </w:p>
    <w:p w14:paraId="473D6394" w14:textId="08489243" w:rsidR="005D4E3A" w:rsidRDefault="005D4E3A">
      <w:pPr>
        <w:pStyle w:val="AklamaMetni"/>
      </w:pPr>
      <w:r>
        <w:t>Giriş bölümünün 20 sayfayı aşmaması önerilir.</w:t>
      </w:r>
    </w:p>
  </w:comment>
  <w:comment w:id="36" w:author="Yazar" w:initials="A">
    <w:p w14:paraId="40B4A7CB" w14:textId="312F5167" w:rsidR="00603037" w:rsidRDefault="00603037">
      <w:pPr>
        <w:pStyle w:val="AklamaMetni"/>
      </w:pPr>
      <w:r>
        <w:rPr>
          <w:rStyle w:val="AklamaBavurusu"/>
        </w:rPr>
        <w:annotationRef/>
      </w:r>
      <w:r w:rsidR="00396D58">
        <w:t>2</w:t>
      </w:r>
      <w:r>
        <w:t>.1. Sonuç bölümünde</w:t>
      </w:r>
      <w:r w:rsidRPr="00603037">
        <w:t xml:space="preserve">, çalışmadan elde edilen sonuçlar </w:t>
      </w:r>
      <w:r>
        <w:t>net olarak ve yorumsuz şekilde paylaşılmalıdır.</w:t>
      </w:r>
      <w:r w:rsidRPr="00603037">
        <w:t xml:space="preserve">, </w:t>
      </w:r>
    </w:p>
    <w:p w14:paraId="2EC71B1B" w14:textId="243EDA43" w:rsidR="00603037" w:rsidRDefault="00396D58">
      <w:pPr>
        <w:pStyle w:val="AklamaMetni"/>
      </w:pPr>
      <w:r>
        <w:t>2.</w:t>
      </w:r>
      <w:r w:rsidR="00603037">
        <w:t xml:space="preserve">2. Öneriler bölümünde ise </w:t>
      </w:r>
      <w:r w:rsidR="00603037" w:rsidRPr="00603037">
        <w:t xml:space="preserve">ileriki çalışmalar ve uygulayıcılar için </w:t>
      </w:r>
      <w:r w:rsidR="00603037">
        <w:t xml:space="preserve">çalışma bulguları çerçevesinde ortaya çıkan </w:t>
      </w:r>
      <w:r w:rsidR="00603037" w:rsidRPr="00603037">
        <w:t>öneriler sunulmalıdır</w:t>
      </w:r>
      <w:r w:rsidR="00603037">
        <w:t>.</w:t>
      </w:r>
    </w:p>
  </w:comment>
  <w:comment w:id="47" w:author="Yazar" w:initials="A">
    <w:p w14:paraId="5CAF42C6" w14:textId="5997BBF5" w:rsidR="00603037" w:rsidRDefault="00603037">
      <w:pPr>
        <w:pStyle w:val="AklamaMetni"/>
      </w:pPr>
      <w:r>
        <w:rPr>
          <w:rStyle w:val="AklamaBavurusu"/>
        </w:rPr>
        <w:annotationRef/>
      </w:r>
      <w:r w:rsidR="00ED4CE4">
        <w:t>Seminer-Dönem Projesi</w:t>
      </w:r>
      <w:r w:rsidRPr="00603037">
        <w:t xml:space="preserve"> yazımında yararlanılan </w:t>
      </w:r>
      <w:r>
        <w:t xml:space="preserve">ve metin içinde geçen tüm </w:t>
      </w:r>
      <w:r w:rsidRPr="00603037">
        <w:t xml:space="preserve">kaynaklar </w:t>
      </w:r>
      <w:r>
        <w:t>bu başlık altında</w:t>
      </w:r>
      <w:r w:rsidRPr="00603037">
        <w:t xml:space="preserve"> APA 7th Sürüm kullanılarak </w:t>
      </w:r>
      <w:r>
        <w:t>listelenmelidir</w:t>
      </w:r>
      <w:r w:rsidRPr="00603037">
        <w:t xml:space="preserve">. </w:t>
      </w:r>
      <w:r w:rsidR="00ED4CE4">
        <w:t>Y</w:t>
      </w:r>
      <w:r>
        <w:t>azım</w:t>
      </w:r>
      <w:r w:rsidR="00ED4CE4">
        <w:t xml:space="preserve"> aşaması</w:t>
      </w:r>
      <w:r>
        <w:t xml:space="preserve"> sonlandığında, metin içi ve Kaynaklar bölümü çapraz kontrol sistemi kullanılarak eksik ve fazla kaynaklar tespit edilmelidir. </w:t>
      </w:r>
    </w:p>
    <w:p w14:paraId="35DD9A0D" w14:textId="13C986A1" w:rsidR="000A1A46" w:rsidRDefault="000A1A46">
      <w:pPr>
        <w:pStyle w:val="AklamaMetni"/>
      </w:pPr>
      <w:r>
        <w:t>Makalelerdeki DOI numaralarına aşağıdaki link kullanılarak ulaşılabilir.</w:t>
      </w:r>
    </w:p>
    <w:p w14:paraId="78777218" w14:textId="247F2F82" w:rsidR="000A1A46" w:rsidRDefault="000A1A46">
      <w:pPr>
        <w:pStyle w:val="AklamaMetni"/>
      </w:pPr>
      <w:hyperlink r:id="rId1" w:history="1">
        <w:r w:rsidRPr="00497123">
          <w:rPr>
            <w:rStyle w:val="Kpr"/>
          </w:rPr>
          <w:t>https://apps.crossref.org/SimpleTextQuery</w:t>
        </w:r>
      </w:hyperlink>
    </w:p>
  </w:comment>
  <w:comment w:id="50" w:author="Yazar" w:initials="A">
    <w:p w14:paraId="1BC28F8F" w14:textId="38B20600" w:rsidR="009D5989" w:rsidRDefault="009D5989" w:rsidP="009D5989">
      <w:pPr>
        <w:pStyle w:val="AklamaMetni"/>
      </w:pPr>
      <w:r>
        <w:rPr>
          <w:rStyle w:val="AklamaBavurusu"/>
        </w:rPr>
        <w:annotationRef/>
      </w:r>
      <w:r>
        <w:t>Benzerlik raporundaki yüzdelik oranı gösteren sayfa eklenmelidir.</w:t>
      </w:r>
    </w:p>
    <w:p w14:paraId="120A1853" w14:textId="77777777" w:rsidR="009D5989" w:rsidRDefault="009D5989" w:rsidP="009D5989">
      <w:pPr>
        <w:pStyle w:val="AklamaMetni"/>
      </w:pPr>
      <w:r>
        <w:t xml:space="preserve">EK sayısı gerektiği kadar artırılabili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60EF18" w15:done="0"/>
  <w15:commentEx w15:paraId="7809C6DF" w15:done="0"/>
  <w15:commentEx w15:paraId="02D19126" w15:done="0"/>
  <w15:commentEx w15:paraId="621F1E6E" w15:done="0"/>
  <w15:commentEx w15:paraId="47ACE7A6" w15:done="0"/>
  <w15:commentEx w15:paraId="473D6394" w15:done="0"/>
  <w15:commentEx w15:paraId="2EC71B1B" w15:done="0"/>
  <w15:commentEx w15:paraId="78777218" w15:done="0"/>
  <w15:commentEx w15:paraId="120A18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60EF18" w16cid:durableId="2D4899F3"/>
  <w16cid:commentId w16cid:paraId="7809C6DF" w16cid:durableId="2D535D21"/>
  <w16cid:commentId w16cid:paraId="02D19126" w16cid:durableId="02D19126"/>
  <w16cid:commentId w16cid:paraId="621F1E6E" w16cid:durableId="621F1E6E"/>
  <w16cid:commentId w16cid:paraId="47ACE7A6" w16cid:durableId="2D48982D"/>
  <w16cid:commentId w16cid:paraId="473D6394" w16cid:durableId="2D489BD6"/>
  <w16cid:commentId w16cid:paraId="2EC71B1B" w16cid:durableId="2D489F28"/>
  <w16cid:commentId w16cid:paraId="78777218" w16cid:durableId="78777218"/>
  <w16cid:commentId w16cid:paraId="120A1853" w16cid:durableId="120A18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88DFAD" w14:textId="77777777" w:rsidR="001D3619" w:rsidRDefault="001D3619" w:rsidP="000769E0">
      <w:pPr>
        <w:spacing w:after="0" w:line="240" w:lineRule="auto"/>
      </w:pPr>
      <w:r>
        <w:separator/>
      </w:r>
    </w:p>
  </w:endnote>
  <w:endnote w:type="continuationSeparator" w:id="0">
    <w:p w14:paraId="28DDB50F" w14:textId="77777777" w:rsidR="001D3619" w:rsidRDefault="001D3619" w:rsidP="00076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2373785"/>
      <w:docPartObj>
        <w:docPartGallery w:val="Page Numbers (Bottom of Page)"/>
        <w:docPartUnique/>
      </w:docPartObj>
    </w:sdtPr>
    <w:sdtContent>
      <w:p w14:paraId="183204E9" w14:textId="1D56F89A" w:rsidR="00BA3A66" w:rsidRDefault="00BA3A66" w:rsidP="00A11326">
        <w:pPr>
          <w:pStyle w:val="AltBilgi"/>
          <w:tabs>
            <w:tab w:val="clear" w:pos="4536"/>
            <w:tab w:val="clear" w:pos="9072"/>
          </w:tabs>
          <w:jc w:val="center"/>
        </w:pPr>
        <w:r>
          <w:fldChar w:fldCharType="begin"/>
        </w:r>
        <w:r>
          <w:instrText>PAGE   \* MERGEFORMAT</w:instrText>
        </w:r>
        <w:r>
          <w:fldChar w:fldCharType="separate"/>
        </w:r>
        <w:r>
          <w:rPr>
            <w:noProof/>
          </w:rPr>
          <w:t>ii</w:t>
        </w:r>
        <w:r>
          <w:fldChar w:fldCharType="end"/>
        </w:r>
      </w:p>
    </w:sdtContent>
  </w:sdt>
  <w:p w14:paraId="51F3199D" w14:textId="77777777" w:rsidR="00BA3A66" w:rsidRDefault="00BA3A6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4736579"/>
      <w:docPartObj>
        <w:docPartGallery w:val="Page Numbers (Bottom of Page)"/>
        <w:docPartUnique/>
      </w:docPartObj>
    </w:sdtPr>
    <w:sdtEndPr>
      <w:rPr>
        <w:sz w:val="24"/>
        <w:szCs w:val="24"/>
      </w:rPr>
    </w:sdtEndPr>
    <w:sdtContent>
      <w:p w14:paraId="23AA528F" w14:textId="0CE3FA30" w:rsidR="00692B39" w:rsidRPr="008A0E42" w:rsidRDefault="006A33C5">
        <w:pPr>
          <w:pStyle w:val="AltBilgi"/>
          <w:jc w:val="right"/>
          <w:rPr>
            <w:sz w:val="24"/>
            <w:szCs w:val="24"/>
          </w:rPr>
        </w:pPr>
        <w:r>
          <w:rPr>
            <w:sz w:val="24"/>
            <w:szCs w:val="24"/>
          </w:rPr>
          <w:t>i</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8057988"/>
      <w:docPartObj>
        <w:docPartGallery w:val="Page Numbers (Bottom of Page)"/>
        <w:docPartUnique/>
      </w:docPartObj>
    </w:sdtPr>
    <w:sdtContent>
      <w:p w14:paraId="3A204AF5" w14:textId="0F0330AC" w:rsidR="005F30EE" w:rsidRDefault="005F30EE">
        <w:pPr>
          <w:pStyle w:val="AltBilgi"/>
          <w:jc w:val="right"/>
        </w:pPr>
        <w:r>
          <w:fldChar w:fldCharType="begin"/>
        </w:r>
        <w:r>
          <w:instrText>PAGE   \* MERGEFORMAT</w:instrText>
        </w:r>
        <w:r>
          <w:fldChar w:fldCharType="separate"/>
        </w:r>
        <w:r w:rsidR="008A07DF">
          <w:rPr>
            <w:noProof/>
          </w:rPr>
          <w:t>ii</w:t>
        </w:r>
        <w:r>
          <w:fldChar w:fldCharType="end"/>
        </w:r>
      </w:p>
    </w:sdtContent>
  </w:sdt>
  <w:p w14:paraId="79AFC867" w14:textId="0B2C3600" w:rsidR="00692B39" w:rsidRPr="008A0E42" w:rsidRDefault="00692B39">
    <w:pPr>
      <w:pStyle w:val="AltBilgi"/>
      <w:jc w:val="right"/>
      <w:rPr>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1981809"/>
      <w:docPartObj>
        <w:docPartGallery w:val="Page Numbers (Bottom of Page)"/>
        <w:docPartUnique/>
      </w:docPartObj>
    </w:sdtPr>
    <w:sdtContent>
      <w:p w14:paraId="275F3F76" w14:textId="1059FC69" w:rsidR="005F30EE" w:rsidRDefault="005F30EE">
        <w:pPr>
          <w:pStyle w:val="AltBilgi"/>
          <w:jc w:val="right"/>
        </w:pPr>
        <w:r>
          <w:fldChar w:fldCharType="begin"/>
        </w:r>
        <w:r>
          <w:instrText>PAGE   \* MERGEFORMAT</w:instrText>
        </w:r>
        <w:r>
          <w:fldChar w:fldCharType="separate"/>
        </w:r>
        <w:r w:rsidR="008A07DF">
          <w:rPr>
            <w:noProof/>
          </w:rPr>
          <w:t>iii</w:t>
        </w:r>
        <w:r>
          <w:fldChar w:fldCharType="end"/>
        </w:r>
      </w:p>
    </w:sdtContent>
  </w:sdt>
  <w:p w14:paraId="3CB46138" w14:textId="3D7AA928" w:rsidR="004825F7" w:rsidRPr="008A0E42" w:rsidRDefault="004825F7">
    <w:pPr>
      <w:pStyle w:val="AltBilgi"/>
      <w:jc w:val="right"/>
      <w:rPr>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3260606"/>
      <w:docPartObj>
        <w:docPartGallery w:val="Page Numbers (Bottom of Page)"/>
        <w:docPartUnique/>
      </w:docPartObj>
    </w:sdtPr>
    <w:sdtContent>
      <w:p w14:paraId="1D578521" w14:textId="4208D5B2" w:rsidR="005F30EE" w:rsidRDefault="005F30EE">
        <w:pPr>
          <w:pStyle w:val="AltBilgi"/>
          <w:jc w:val="right"/>
        </w:pPr>
        <w:r>
          <w:fldChar w:fldCharType="begin"/>
        </w:r>
        <w:r>
          <w:instrText>PAGE   \* MERGEFORMAT</w:instrText>
        </w:r>
        <w:r>
          <w:fldChar w:fldCharType="separate"/>
        </w:r>
        <w:r w:rsidR="008A07DF">
          <w:rPr>
            <w:noProof/>
          </w:rPr>
          <w:t>2</w:t>
        </w:r>
        <w:r>
          <w:fldChar w:fldCharType="end"/>
        </w:r>
      </w:p>
    </w:sdtContent>
  </w:sdt>
  <w:p w14:paraId="7A1CC7AC" w14:textId="25B83894" w:rsidR="00692B39" w:rsidRPr="00DC2DD7" w:rsidRDefault="00692B39">
    <w:pPr>
      <w:pStyle w:val="AltBilgi"/>
      <w:jc w:val="right"/>
      <w:rPr>
        <w:rFonts w:cs="Times New Roman"/>
        <w:sz w:val="24"/>
        <w:szCs w:val="2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ayfaNumaras"/>
      </w:rPr>
      <w:id w:val="758186288"/>
      <w:docPartObj>
        <w:docPartGallery w:val="Page Numbers (Bottom of Page)"/>
        <w:docPartUnique/>
      </w:docPartObj>
    </w:sdtPr>
    <w:sdtContent>
      <w:p w14:paraId="4D488896" w14:textId="76A9129A" w:rsidR="0095217B" w:rsidRDefault="0095217B" w:rsidP="003B59CD">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8A07DF">
          <w:rPr>
            <w:rStyle w:val="SayfaNumaras"/>
            <w:noProof/>
          </w:rPr>
          <w:t>5</w:t>
        </w:r>
        <w:r>
          <w:rPr>
            <w:rStyle w:val="SayfaNumaras"/>
          </w:rPr>
          <w:fldChar w:fldCharType="end"/>
        </w:r>
      </w:p>
    </w:sdtContent>
  </w:sdt>
  <w:p w14:paraId="5EA76B01" w14:textId="5028C601" w:rsidR="00692B39" w:rsidRPr="00DC2DD7" w:rsidRDefault="0095217B" w:rsidP="0095217B">
    <w:pPr>
      <w:pStyle w:val="AltBilgi"/>
      <w:tabs>
        <w:tab w:val="left" w:pos="7377"/>
      </w:tabs>
      <w:ind w:right="360"/>
      <w:rPr>
        <w:rFonts w:cs="Times New Roman"/>
        <w:sz w:val="24"/>
        <w:szCs w:val="24"/>
      </w:rPr>
    </w:pPr>
    <w:r>
      <w:rPr>
        <w:rFonts w:cs="Times New Roman"/>
        <w:sz w:val="24"/>
        <w:szCs w:val="24"/>
      </w:rPr>
      <w:tab/>
    </w:r>
    <w:r>
      <w:rPr>
        <w:rFonts w:cs="Times New Roman"/>
        <w:sz w:val="24"/>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D1321" w14:textId="77777777" w:rsidR="001D3619" w:rsidRDefault="001D3619" w:rsidP="000769E0">
      <w:pPr>
        <w:spacing w:after="0" w:line="240" w:lineRule="auto"/>
      </w:pPr>
      <w:r>
        <w:separator/>
      </w:r>
    </w:p>
  </w:footnote>
  <w:footnote w:type="continuationSeparator" w:id="0">
    <w:p w14:paraId="4E536706" w14:textId="77777777" w:rsidR="001D3619" w:rsidRDefault="001D3619" w:rsidP="00076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D2DBA"/>
    <w:multiLevelType w:val="hybridMultilevel"/>
    <w:tmpl w:val="F7CAA8B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3724D3E"/>
    <w:multiLevelType w:val="hybridMultilevel"/>
    <w:tmpl w:val="EEB2B8B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 w15:restartNumberingAfterBreak="0">
    <w:nsid w:val="038A7D93"/>
    <w:multiLevelType w:val="multilevel"/>
    <w:tmpl w:val="820221B0"/>
    <w:lvl w:ilvl="0">
      <w:start w:val="1"/>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17612784"/>
    <w:multiLevelType w:val="hybridMultilevel"/>
    <w:tmpl w:val="47CCE5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33F62DD"/>
    <w:multiLevelType w:val="hybridMultilevel"/>
    <w:tmpl w:val="15B2AE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51E26C7"/>
    <w:multiLevelType w:val="hybridMultilevel"/>
    <w:tmpl w:val="9E1C19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0D469D0"/>
    <w:multiLevelType w:val="hybridMultilevel"/>
    <w:tmpl w:val="21E25F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22B6654"/>
    <w:multiLevelType w:val="multilevel"/>
    <w:tmpl w:val="766A3B22"/>
    <w:lvl w:ilvl="0">
      <w:start w:val="1"/>
      <w:numFmt w:val="decimal"/>
      <w:lvlText w:val="%1."/>
      <w:lvlJc w:val="left"/>
      <w:pPr>
        <w:ind w:left="720" w:hanging="360"/>
      </w:pPr>
      <w:rPr>
        <w:rFonts w:hint="default"/>
        <w:b/>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334C2914"/>
    <w:multiLevelType w:val="hybridMultilevel"/>
    <w:tmpl w:val="3BD83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077561E"/>
    <w:multiLevelType w:val="hybridMultilevel"/>
    <w:tmpl w:val="F88EE1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80F2B8F"/>
    <w:multiLevelType w:val="hybridMultilevel"/>
    <w:tmpl w:val="EFBC9C70"/>
    <w:lvl w:ilvl="0" w:tplc="3266E446">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9A57BBB"/>
    <w:multiLevelType w:val="hybridMultilevel"/>
    <w:tmpl w:val="1EF296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B804205"/>
    <w:multiLevelType w:val="hybridMultilevel"/>
    <w:tmpl w:val="17545224"/>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3" w15:restartNumberingAfterBreak="0">
    <w:nsid w:val="4FA47B83"/>
    <w:multiLevelType w:val="hybridMultilevel"/>
    <w:tmpl w:val="5DA640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12D6C94"/>
    <w:multiLevelType w:val="hybridMultilevel"/>
    <w:tmpl w:val="56AA0B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A553A31"/>
    <w:multiLevelType w:val="hybridMultilevel"/>
    <w:tmpl w:val="7160D41C"/>
    <w:lvl w:ilvl="0" w:tplc="947CE82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F825362"/>
    <w:multiLevelType w:val="hybridMultilevel"/>
    <w:tmpl w:val="3272CD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64B134C"/>
    <w:multiLevelType w:val="hybridMultilevel"/>
    <w:tmpl w:val="F64EC54C"/>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8" w15:restartNumberingAfterBreak="0">
    <w:nsid w:val="731130F2"/>
    <w:multiLevelType w:val="multilevel"/>
    <w:tmpl w:val="2722AE5C"/>
    <w:lvl w:ilvl="0">
      <w:start w:val="1"/>
      <w:numFmt w:val="decimal"/>
      <w:lvlText w:val="%1."/>
      <w:lvlJc w:val="left"/>
      <w:pPr>
        <w:ind w:left="720" w:hanging="360"/>
      </w:pPr>
      <w:rPr>
        <w:rFonts w:hint="default"/>
      </w:rPr>
    </w:lvl>
    <w:lvl w:ilvl="1">
      <w:start w:val="3"/>
      <w:numFmt w:val="decimal"/>
      <w:isLgl/>
      <w:lvlText w:val="%1.%2."/>
      <w:lvlJc w:val="left"/>
      <w:pPr>
        <w:ind w:left="960" w:hanging="60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4D73930"/>
    <w:multiLevelType w:val="multilevel"/>
    <w:tmpl w:val="531273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14085379">
    <w:abstractNumId w:val="18"/>
  </w:num>
  <w:num w:numId="2" w16cid:durableId="2096051156">
    <w:abstractNumId w:val="19"/>
  </w:num>
  <w:num w:numId="3" w16cid:durableId="1743284706">
    <w:abstractNumId w:val="7"/>
  </w:num>
  <w:num w:numId="4" w16cid:durableId="946886555">
    <w:abstractNumId w:val="2"/>
  </w:num>
  <w:num w:numId="5" w16cid:durableId="1288311857">
    <w:abstractNumId w:val="4"/>
  </w:num>
  <w:num w:numId="6" w16cid:durableId="198129694">
    <w:abstractNumId w:val="14"/>
  </w:num>
  <w:num w:numId="7" w16cid:durableId="46690544">
    <w:abstractNumId w:val="8"/>
  </w:num>
  <w:num w:numId="8" w16cid:durableId="668598909">
    <w:abstractNumId w:val="10"/>
  </w:num>
  <w:num w:numId="9" w16cid:durableId="823547216">
    <w:abstractNumId w:val="11"/>
  </w:num>
  <w:num w:numId="10" w16cid:durableId="1768112611">
    <w:abstractNumId w:val="5"/>
  </w:num>
  <w:num w:numId="11" w16cid:durableId="898516516">
    <w:abstractNumId w:val="9"/>
  </w:num>
  <w:num w:numId="12" w16cid:durableId="361706825">
    <w:abstractNumId w:val="12"/>
  </w:num>
  <w:num w:numId="13" w16cid:durableId="232395234">
    <w:abstractNumId w:val="17"/>
  </w:num>
  <w:num w:numId="14" w16cid:durableId="12076131">
    <w:abstractNumId w:val="15"/>
  </w:num>
  <w:num w:numId="15" w16cid:durableId="559680006">
    <w:abstractNumId w:val="3"/>
  </w:num>
  <w:num w:numId="16" w16cid:durableId="1045712569">
    <w:abstractNumId w:val="16"/>
  </w:num>
  <w:num w:numId="17" w16cid:durableId="1427457384">
    <w:abstractNumId w:val="1"/>
  </w:num>
  <w:num w:numId="18" w16cid:durableId="1377314837">
    <w:abstractNumId w:val="0"/>
  </w:num>
  <w:num w:numId="19" w16cid:durableId="189953097">
    <w:abstractNumId w:val="6"/>
  </w:num>
  <w:num w:numId="20" w16cid:durableId="165460455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hideSpellingErrors/>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MjYxNzE1NTUzszBW0lEKTi0uzszPAykwrAUATZVLbywAAAA="/>
  </w:docVars>
  <w:rsids>
    <w:rsidRoot w:val="000C7844"/>
    <w:rsid w:val="00001180"/>
    <w:rsid w:val="0000508A"/>
    <w:rsid w:val="0000733E"/>
    <w:rsid w:val="0001045A"/>
    <w:rsid w:val="0001481D"/>
    <w:rsid w:val="0001770E"/>
    <w:rsid w:val="00022866"/>
    <w:rsid w:val="00022A01"/>
    <w:rsid w:val="000246F1"/>
    <w:rsid w:val="00024E81"/>
    <w:rsid w:val="00026480"/>
    <w:rsid w:val="000339BD"/>
    <w:rsid w:val="00033F81"/>
    <w:rsid w:val="000359A6"/>
    <w:rsid w:val="00037996"/>
    <w:rsid w:val="00040136"/>
    <w:rsid w:val="00041962"/>
    <w:rsid w:val="00042278"/>
    <w:rsid w:val="00042DF3"/>
    <w:rsid w:val="00043F6F"/>
    <w:rsid w:val="000458AD"/>
    <w:rsid w:val="00045B81"/>
    <w:rsid w:val="000502EF"/>
    <w:rsid w:val="0005204C"/>
    <w:rsid w:val="00052780"/>
    <w:rsid w:val="0005431B"/>
    <w:rsid w:val="00054477"/>
    <w:rsid w:val="00055DB7"/>
    <w:rsid w:val="00057867"/>
    <w:rsid w:val="00066E6A"/>
    <w:rsid w:val="000720A9"/>
    <w:rsid w:val="00074733"/>
    <w:rsid w:val="00074CCE"/>
    <w:rsid w:val="000752D5"/>
    <w:rsid w:val="000769E0"/>
    <w:rsid w:val="00077253"/>
    <w:rsid w:val="000814B4"/>
    <w:rsid w:val="00082440"/>
    <w:rsid w:val="00083719"/>
    <w:rsid w:val="00087A8E"/>
    <w:rsid w:val="00093EED"/>
    <w:rsid w:val="000943C5"/>
    <w:rsid w:val="0009462A"/>
    <w:rsid w:val="000A1427"/>
    <w:rsid w:val="000A1A46"/>
    <w:rsid w:val="000A2DB6"/>
    <w:rsid w:val="000A4305"/>
    <w:rsid w:val="000A7246"/>
    <w:rsid w:val="000A73CF"/>
    <w:rsid w:val="000B0A52"/>
    <w:rsid w:val="000B28FC"/>
    <w:rsid w:val="000B3160"/>
    <w:rsid w:val="000B3AD4"/>
    <w:rsid w:val="000B4F9C"/>
    <w:rsid w:val="000B6ED3"/>
    <w:rsid w:val="000B769A"/>
    <w:rsid w:val="000C0490"/>
    <w:rsid w:val="000C0B5E"/>
    <w:rsid w:val="000C1E40"/>
    <w:rsid w:val="000C4070"/>
    <w:rsid w:val="000C45C6"/>
    <w:rsid w:val="000C48E5"/>
    <w:rsid w:val="000C4D72"/>
    <w:rsid w:val="000C5F5C"/>
    <w:rsid w:val="000C7844"/>
    <w:rsid w:val="000D1DC0"/>
    <w:rsid w:val="000D41A1"/>
    <w:rsid w:val="000D42B3"/>
    <w:rsid w:val="000D6729"/>
    <w:rsid w:val="000E1FFA"/>
    <w:rsid w:val="000E29ED"/>
    <w:rsid w:val="000E3B8F"/>
    <w:rsid w:val="000E755F"/>
    <w:rsid w:val="000E76D1"/>
    <w:rsid w:val="000E7CFF"/>
    <w:rsid w:val="000F0F2D"/>
    <w:rsid w:val="000F1D48"/>
    <w:rsid w:val="000F2E99"/>
    <w:rsid w:val="000F32F8"/>
    <w:rsid w:val="000F5623"/>
    <w:rsid w:val="000F7793"/>
    <w:rsid w:val="00102D16"/>
    <w:rsid w:val="00102D73"/>
    <w:rsid w:val="00103C1B"/>
    <w:rsid w:val="001073EB"/>
    <w:rsid w:val="00107B50"/>
    <w:rsid w:val="00107D87"/>
    <w:rsid w:val="00113289"/>
    <w:rsid w:val="00113584"/>
    <w:rsid w:val="00113CF8"/>
    <w:rsid w:val="0011600D"/>
    <w:rsid w:val="00120BE1"/>
    <w:rsid w:val="00121559"/>
    <w:rsid w:val="00121870"/>
    <w:rsid w:val="00126ABE"/>
    <w:rsid w:val="00130F64"/>
    <w:rsid w:val="00131294"/>
    <w:rsid w:val="001326D9"/>
    <w:rsid w:val="00133E2B"/>
    <w:rsid w:val="00133F77"/>
    <w:rsid w:val="00135047"/>
    <w:rsid w:val="00135148"/>
    <w:rsid w:val="00135BB9"/>
    <w:rsid w:val="00135E80"/>
    <w:rsid w:val="0013796E"/>
    <w:rsid w:val="00137EF2"/>
    <w:rsid w:val="00140A07"/>
    <w:rsid w:val="00142632"/>
    <w:rsid w:val="00142C0E"/>
    <w:rsid w:val="00145AE9"/>
    <w:rsid w:val="00146613"/>
    <w:rsid w:val="001469C5"/>
    <w:rsid w:val="00146A59"/>
    <w:rsid w:val="001472BB"/>
    <w:rsid w:val="00147879"/>
    <w:rsid w:val="00147892"/>
    <w:rsid w:val="00151D08"/>
    <w:rsid w:val="0015631D"/>
    <w:rsid w:val="0015735E"/>
    <w:rsid w:val="0016088C"/>
    <w:rsid w:val="001611A0"/>
    <w:rsid w:val="00161251"/>
    <w:rsid w:val="001627F5"/>
    <w:rsid w:val="00164C2D"/>
    <w:rsid w:val="00172030"/>
    <w:rsid w:val="00173065"/>
    <w:rsid w:val="00174523"/>
    <w:rsid w:val="00175EDA"/>
    <w:rsid w:val="00176DCC"/>
    <w:rsid w:val="00181A95"/>
    <w:rsid w:val="00181B03"/>
    <w:rsid w:val="0018356C"/>
    <w:rsid w:val="00183A4B"/>
    <w:rsid w:val="00183AEB"/>
    <w:rsid w:val="001860B7"/>
    <w:rsid w:val="00186765"/>
    <w:rsid w:val="00187652"/>
    <w:rsid w:val="00190057"/>
    <w:rsid w:val="0019230B"/>
    <w:rsid w:val="00192C08"/>
    <w:rsid w:val="001938B7"/>
    <w:rsid w:val="0019557E"/>
    <w:rsid w:val="00195B11"/>
    <w:rsid w:val="00196AB6"/>
    <w:rsid w:val="00196BD4"/>
    <w:rsid w:val="00197EF1"/>
    <w:rsid w:val="001A0097"/>
    <w:rsid w:val="001A1DF5"/>
    <w:rsid w:val="001A206C"/>
    <w:rsid w:val="001A30F7"/>
    <w:rsid w:val="001A4C3E"/>
    <w:rsid w:val="001B0C8D"/>
    <w:rsid w:val="001B0E24"/>
    <w:rsid w:val="001B2D18"/>
    <w:rsid w:val="001B5619"/>
    <w:rsid w:val="001B5A7C"/>
    <w:rsid w:val="001B5FC4"/>
    <w:rsid w:val="001B6458"/>
    <w:rsid w:val="001B6EDE"/>
    <w:rsid w:val="001C4380"/>
    <w:rsid w:val="001C53B1"/>
    <w:rsid w:val="001C5747"/>
    <w:rsid w:val="001C61A4"/>
    <w:rsid w:val="001C6955"/>
    <w:rsid w:val="001C6D6A"/>
    <w:rsid w:val="001C73A8"/>
    <w:rsid w:val="001D2268"/>
    <w:rsid w:val="001D22E9"/>
    <w:rsid w:val="001D3148"/>
    <w:rsid w:val="001D347E"/>
    <w:rsid w:val="001D3619"/>
    <w:rsid w:val="001D4344"/>
    <w:rsid w:val="001E038A"/>
    <w:rsid w:val="001E2E29"/>
    <w:rsid w:val="001E5037"/>
    <w:rsid w:val="001F0CEA"/>
    <w:rsid w:val="001F1A7C"/>
    <w:rsid w:val="001F1C32"/>
    <w:rsid w:val="001F3947"/>
    <w:rsid w:val="001F42A7"/>
    <w:rsid w:val="001F547D"/>
    <w:rsid w:val="001F5EC3"/>
    <w:rsid w:val="001F65EC"/>
    <w:rsid w:val="001F7311"/>
    <w:rsid w:val="0020066E"/>
    <w:rsid w:val="002011D8"/>
    <w:rsid w:val="002016E5"/>
    <w:rsid w:val="00203E25"/>
    <w:rsid w:val="00206AC0"/>
    <w:rsid w:val="00207147"/>
    <w:rsid w:val="0020730C"/>
    <w:rsid w:val="002075EB"/>
    <w:rsid w:val="00210554"/>
    <w:rsid w:val="0021426B"/>
    <w:rsid w:val="0021645E"/>
    <w:rsid w:val="00216471"/>
    <w:rsid w:val="0021755F"/>
    <w:rsid w:val="00220360"/>
    <w:rsid w:val="002256C8"/>
    <w:rsid w:val="00227439"/>
    <w:rsid w:val="002312FA"/>
    <w:rsid w:val="00232C5E"/>
    <w:rsid w:val="00233A98"/>
    <w:rsid w:val="00234926"/>
    <w:rsid w:val="00234E23"/>
    <w:rsid w:val="002358A8"/>
    <w:rsid w:val="00235B87"/>
    <w:rsid w:val="00240A36"/>
    <w:rsid w:val="00240A79"/>
    <w:rsid w:val="00241469"/>
    <w:rsid w:val="00242B71"/>
    <w:rsid w:val="00244CC4"/>
    <w:rsid w:val="00245481"/>
    <w:rsid w:val="002458B5"/>
    <w:rsid w:val="00247029"/>
    <w:rsid w:val="002507FB"/>
    <w:rsid w:val="00250C58"/>
    <w:rsid w:val="00251863"/>
    <w:rsid w:val="00255AF0"/>
    <w:rsid w:val="002577CC"/>
    <w:rsid w:val="00262018"/>
    <w:rsid w:val="0026381E"/>
    <w:rsid w:val="0026443B"/>
    <w:rsid w:val="00264C2B"/>
    <w:rsid w:val="0027034B"/>
    <w:rsid w:val="00272339"/>
    <w:rsid w:val="00272F85"/>
    <w:rsid w:val="002735B0"/>
    <w:rsid w:val="00273EBD"/>
    <w:rsid w:val="0027411E"/>
    <w:rsid w:val="00274372"/>
    <w:rsid w:val="00274CCC"/>
    <w:rsid w:val="00276210"/>
    <w:rsid w:val="002763E6"/>
    <w:rsid w:val="00277620"/>
    <w:rsid w:val="00277911"/>
    <w:rsid w:val="002831EE"/>
    <w:rsid w:val="00283F48"/>
    <w:rsid w:val="00290687"/>
    <w:rsid w:val="00292285"/>
    <w:rsid w:val="002947DB"/>
    <w:rsid w:val="00295085"/>
    <w:rsid w:val="00296D01"/>
    <w:rsid w:val="002A1947"/>
    <w:rsid w:val="002A2CF2"/>
    <w:rsid w:val="002A3970"/>
    <w:rsid w:val="002A55CD"/>
    <w:rsid w:val="002A5F56"/>
    <w:rsid w:val="002A6D67"/>
    <w:rsid w:val="002B0D6E"/>
    <w:rsid w:val="002B21F4"/>
    <w:rsid w:val="002B3252"/>
    <w:rsid w:val="002C0C0D"/>
    <w:rsid w:val="002C56FC"/>
    <w:rsid w:val="002C716E"/>
    <w:rsid w:val="002D09BC"/>
    <w:rsid w:val="002D3199"/>
    <w:rsid w:val="002D6069"/>
    <w:rsid w:val="002E27F4"/>
    <w:rsid w:val="002E35F0"/>
    <w:rsid w:val="002E3991"/>
    <w:rsid w:val="002E4599"/>
    <w:rsid w:val="002E55AA"/>
    <w:rsid w:val="002F1B36"/>
    <w:rsid w:val="002F1C1C"/>
    <w:rsid w:val="002F2C13"/>
    <w:rsid w:val="002F3435"/>
    <w:rsid w:val="002F3BFB"/>
    <w:rsid w:val="002F4C04"/>
    <w:rsid w:val="002F4F01"/>
    <w:rsid w:val="002F668C"/>
    <w:rsid w:val="002F6950"/>
    <w:rsid w:val="00301A39"/>
    <w:rsid w:val="003024E7"/>
    <w:rsid w:val="00303BC0"/>
    <w:rsid w:val="00303F88"/>
    <w:rsid w:val="003059D9"/>
    <w:rsid w:val="003174A2"/>
    <w:rsid w:val="0031797F"/>
    <w:rsid w:val="00320F3B"/>
    <w:rsid w:val="00321107"/>
    <w:rsid w:val="00321143"/>
    <w:rsid w:val="00323146"/>
    <w:rsid w:val="00323250"/>
    <w:rsid w:val="00323963"/>
    <w:rsid w:val="00323BC0"/>
    <w:rsid w:val="00325F60"/>
    <w:rsid w:val="00327BF8"/>
    <w:rsid w:val="00332B8C"/>
    <w:rsid w:val="003338F9"/>
    <w:rsid w:val="0033422D"/>
    <w:rsid w:val="0033712D"/>
    <w:rsid w:val="003408EA"/>
    <w:rsid w:val="00341B48"/>
    <w:rsid w:val="003451CC"/>
    <w:rsid w:val="00345D15"/>
    <w:rsid w:val="0034645B"/>
    <w:rsid w:val="003516AA"/>
    <w:rsid w:val="003523F1"/>
    <w:rsid w:val="00352967"/>
    <w:rsid w:val="00352FAB"/>
    <w:rsid w:val="00354C31"/>
    <w:rsid w:val="003561D6"/>
    <w:rsid w:val="00357073"/>
    <w:rsid w:val="003605A9"/>
    <w:rsid w:val="003610E1"/>
    <w:rsid w:val="003613FA"/>
    <w:rsid w:val="003617FB"/>
    <w:rsid w:val="0036189E"/>
    <w:rsid w:val="00361CD0"/>
    <w:rsid w:val="00362365"/>
    <w:rsid w:val="00362F05"/>
    <w:rsid w:val="00364995"/>
    <w:rsid w:val="003666FA"/>
    <w:rsid w:val="003718E8"/>
    <w:rsid w:val="0037372D"/>
    <w:rsid w:val="0037513A"/>
    <w:rsid w:val="003772A4"/>
    <w:rsid w:val="00377A39"/>
    <w:rsid w:val="00381062"/>
    <w:rsid w:val="00381982"/>
    <w:rsid w:val="00384181"/>
    <w:rsid w:val="00384846"/>
    <w:rsid w:val="00386FD7"/>
    <w:rsid w:val="0039005A"/>
    <w:rsid w:val="0039054D"/>
    <w:rsid w:val="00390A0A"/>
    <w:rsid w:val="003914ED"/>
    <w:rsid w:val="0039174A"/>
    <w:rsid w:val="00392BDD"/>
    <w:rsid w:val="00394D75"/>
    <w:rsid w:val="003955FD"/>
    <w:rsid w:val="003959C6"/>
    <w:rsid w:val="00396D58"/>
    <w:rsid w:val="003A2771"/>
    <w:rsid w:val="003A4CBA"/>
    <w:rsid w:val="003A7E43"/>
    <w:rsid w:val="003B0F9F"/>
    <w:rsid w:val="003B1A4C"/>
    <w:rsid w:val="003B5FE7"/>
    <w:rsid w:val="003C101B"/>
    <w:rsid w:val="003C1843"/>
    <w:rsid w:val="003C1DC0"/>
    <w:rsid w:val="003C31D4"/>
    <w:rsid w:val="003C38C9"/>
    <w:rsid w:val="003C4E6A"/>
    <w:rsid w:val="003C5701"/>
    <w:rsid w:val="003D0FB1"/>
    <w:rsid w:val="003D113D"/>
    <w:rsid w:val="003D4F51"/>
    <w:rsid w:val="003D5A53"/>
    <w:rsid w:val="003D5A77"/>
    <w:rsid w:val="003D5C62"/>
    <w:rsid w:val="003D7E4D"/>
    <w:rsid w:val="003E0C97"/>
    <w:rsid w:val="003E2A3D"/>
    <w:rsid w:val="003E3E69"/>
    <w:rsid w:val="003E4479"/>
    <w:rsid w:val="003E50D1"/>
    <w:rsid w:val="003E5845"/>
    <w:rsid w:val="003E5D20"/>
    <w:rsid w:val="003E6C39"/>
    <w:rsid w:val="003F30E3"/>
    <w:rsid w:val="003F59CF"/>
    <w:rsid w:val="00402640"/>
    <w:rsid w:val="004069F1"/>
    <w:rsid w:val="004071B6"/>
    <w:rsid w:val="004148B3"/>
    <w:rsid w:val="00415AC2"/>
    <w:rsid w:val="004161D2"/>
    <w:rsid w:val="00416ECC"/>
    <w:rsid w:val="00421489"/>
    <w:rsid w:val="004228EC"/>
    <w:rsid w:val="00423759"/>
    <w:rsid w:val="004241DE"/>
    <w:rsid w:val="004253D1"/>
    <w:rsid w:val="00426B70"/>
    <w:rsid w:val="00427BB1"/>
    <w:rsid w:val="00427D51"/>
    <w:rsid w:val="00431222"/>
    <w:rsid w:val="00432477"/>
    <w:rsid w:val="0043514F"/>
    <w:rsid w:val="004358A5"/>
    <w:rsid w:val="004374D3"/>
    <w:rsid w:val="00437C3C"/>
    <w:rsid w:val="00442627"/>
    <w:rsid w:val="00450780"/>
    <w:rsid w:val="00451145"/>
    <w:rsid w:val="0045221C"/>
    <w:rsid w:val="004531D6"/>
    <w:rsid w:val="00453241"/>
    <w:rsid w:val="0045518B"/>
    <w:rsid w:val="00456E5B"/>
    <w:rsid w:val="0045746B"/>
    <w:rsid w:val="0047012B"/>
    <w:rsid w:val="004734B8"/>
    <w:rsid w:val="00474755"/>
    <w:rsid w:val="00476707"/>
    <w:rsid w:val="00476F89"/>
    <w:rsid w:val="004802C6"/>
    <w:rsid w:val="004804D4"/>
    <w:rsid w:val="00480C61"/>
    <w:rsid w:val="004817A2"/>
    <w:rsid w:val="004825F7"/>
    <w:rsid w:val="00482DD1"/>
    <w:rsid w:val="004838D4"/>
    <w:rsid w:val="00483938"/>
    <w:rsid w:val="0048509A"/>
    <w:rsid w:val="0048511D"/>
    <w:rsid w:val="00485B1F"/>
    <w:rsid w:val="0048785C"/>
    <w:rsid w:val="00496BA3"/>
    <w:rsid w:val="00497C22"/>
    <w:rsid w:val="004A1032"/>
    <w:rsid w:val="004A2A3C"/>
    <w:rsid w:val="004A2E2D"/>
    <w:rsid w:val="004A566B"/>
    <w:rsid w:val="004A5A67"/>
    <w:rsid w:val="004B5094"/>
    <w:rsid w:val="004B5773"/>
    <w:rsid w:val="004C03D4"/>
    <w:rsid w:val="004C14D8"/>
    <w:rsid w:val="004C2F89"/>
    <w:rsid w:val="004C39E8"/>
    <w:rsid w:val="004C3F89"/>
    <w:rsid w:val="004C3F9A"/>
    <w:rsid w:val="004C400A"/>
    <w:rsid w:val="004C4086"/>
    <w:rsid w:val="004C6657"/>
    <w:rsid w:val="004C6DD7"/>
    <w:rsid w:val="004C6FFC"/>
    <w:rsid w:val="004C73D2"/>
    <w:rsid w:val="004D1264"/>
    <w:rsid w:val="004D1C95"/>
    <w:rsid w:val="004D3CD1"/>
    <w:rsid w:val="004D5CA7"/>
    <w:rsid w:val="004D5F14"/>
    <w:rsid w:val="004D5F39"/>
    <w:rsid w:val="004D688A"/>
    <w:rsid w:val="004D6B74"/>
    <w:rsid w:val="004D6E60"/>
    <w:rsid w:val="004D7E30"/>
    <w:rsid w:val="004E1198"/>
    <w:rsid w:val="004E1A1C"/>
    <w:rsid w:val="004E1D55"/>
    <w:rsid w:val="004F257A"/>
    <w:rsid w:val="004F2ED7"/>
    <w:rsid w:val="004F66DD"/>
    <w:rsid w:val="00500E32"/>
    <w:rsid w:val="00502EEF"/>
    <w:rsid w:val="005030E1"/>
    <w:rsid w:val="005031A8"/>
    <w:rsid w:val="00504578"/>
    <w:rsid w:val="005079C5"/>
    <w:rsid w:val="005102E9"/>
    <w:rsid w:val="00510990"/>
    <w:rsid w:val="00514EC1"/>
    <w:rsid w:val="00515A18"/>
    <w:rsid w:val="00515E13"/>
    <w:rsid w:val="0051694F"/>
    <w:rsid w:val="00516EC7"/>
    <w:rsid w:val="0052282A"/>
    <w:rsid w:val="00524394"/>
    <w:rsid w:val="00525380"/>
    <w:rsid w:val="00525622"/>
    <w:rsid w:val="005301E6"/>
    <w:rsid w:val="00530FC4"/>
    <w:rsid w:val="00533F5B"/>
    <w:rsid w:val="00534EF3"/>
    <w:rsid w:val="00535DB8"/>
    <w:rsid w:val="00536865"/>
    <w:rsid w:val="00536B1D"/>
    <w:rsid w:val="00537D8E"/>
    <w:rsid w:val="005417A1"/>
    <w:rsid w:val="005424D5"/>
    <w:rsid w:val="00550DE1"/>
    <w:rsid w:val="00551119"/>
    <w:rsid w:val="00554CDB"/>
    <w:rsid w:val="005575BF"/>
    <w:rsid w:val="00557DF6"/>
    <w:rsid w:val="00561B6E"/>
    <w:rsid w:val="00561FF0"/>
    <w:rsid w:val="00563C7C"/>
    <w:rsid w:val="00564902"/>
    <w:rsid w:val="0056602A"/>
    <w:rsid w:val="0057170E"/>
    <w:rsid w:val="00571793"/>
    <w:rsid w:val="005747A7"/>
    <w:rsid w:val="00576288"/>
    <w:rsid w:val="005768FB"/>
    <w:rsid w:val="00580DFB"/>
    <w:rsid w:val="00581C03"/>
    <w:rsid w:val="0058577D"/>
    <w:rsid w:val="00586E17"/>
    <w:rsid w:val="00587ECC"/>
    <w:rsid w:val="00590E78"/>
    <w:rsid w:val="00590FBC"/>
    <w:rsid w:val="005930F9"/>
    <w:rsid w:val="00593179"/>
    <w:rsid w:val="00594497"/>
    <w:rsid w:val="00594509"/>
    <w:rsid w:val="00594FD8"/>
    <w:rsid w:val="0059587D"/>
    <w:rsid w:val="00595C0D"/>
    <w:rsid w:val="00596250"/>
    <w:rsid w:val="0059751B"/>
    <w:rsid w:val="00597610"/>
    <w:rsid w:val="005A0D21"/>
    <w:rsid w:val="005A44BF"/>
    <w:rsid w:val="005A470F"/>
    <w:rsid w:val="005A562B"/>
    <w:rsid w:val="005A5C06"/>
    <w:rsid w:val="005A5F8C"/>
    <w:rsid w:val="005A7152"/>
    <w:rsid w:val="005B19C0"/>
    <w:rsid w:val="005B1A5D"/>
    <w:rsid w:val="005B41F5"/>
    <w:rsid w:val="005B5761"/>
    <w:rsid w:val="005C13B6"/>
    <w:rsid w:val="005C4D3D"/>
    <w:rsid w:val="005C73DC"/>
    <w:rsid w:val="005C7C5C"/>
    <w:rsid w:val="005D00D8"/>
    <w:rsid w:val="005D088B"/>
    <w:rsid w:val="005D175F"/>
    <w:rsid w:val="005D3AF7"/>
    <w:rsid w:val="005D3DCA"/>
    <w:rsid w:val="005D4379"/>
    <w:rsid w:val="005D4E3A"/>
    <w:rsid w:val="005E0A8A"/>
    <w:rsid w:val="005E3A8F"/>
    <w:rsid w:val="005E686D"/>
    <w:rsid w:val="005E6FEA"/>
    <w:rsid w:val="005F0D6C"/>
    <w:rsid w:val="005F242A"/>
    <w:rsid w:val="005F2643"/>
    <w:rsid w:val="005F30EE"/>
    <w:rsid w:val="005F4517"/>
    <w:rsid w:val="005F680D"/>
    <w:rsid w:val="0060140B"/>
    <w:rsid w:val="006014B3"/>
    <w:rsid w:val="00601DDD"/>
    <w:rsid w:val="00602CD4"/>
    <w:rsid w:val="00602D76"/>
    <w:rsid w:val="00603017"/>
    <w:rsid w:val="00603037"/>
    <w:rsid w:val="00603FE4"/>
    <w:rsid w:val="00604940"/>
    <w:rsid w:val="00604A96"/>
    <w:rsid w:val="00604B72"/>
    <w:rsid w:val="006058E9"/>
    <w:rsid w:val="00605927"/>
    <w:rsid w:val="006067AF"/>
    <w:rsid w:val="00607887"/>
    <w:rsid w:val="006079A7"/>
    <w:rsid w:val="00610EF4"/>
    <w:rsid w:val="00611621"/>
    <w:rsid w:val="00612025"/>
    <w:rsid w:val="006157F5"/>
    <w:rsid w:val="00617560"/>
    <w:rsid w:val="006175F5"/>
    <w:rsid w:val="00623138"/>
    <w:rsid w:val="00626878"/>
    <w:rsid w:val="00626F1F"/>
    <w:rsid w:val="0062764C"/>
    <w:rsid w:val="00630936"/>
    <w:rsid w:val="006309E1"/>
    <w:rsid w:val="006310EC"/>
    <w:rsid w:val="00631D1C"/>
    <w:rsid w:val="00631FE4"/>
    <w:rsid w:val="006367BE"/>
    <w:rsid w:val="00640382"/>
    <w:rsid w:val="00641202"/>
    <w:rsid w:val="00641242"/>
    <w:rsid w:val="00641ADB"/>
    <w:rsid w:val="0064214C"/>
    <w:rsid w:val="00642ACC"/>
    <w:rsid w:val="00643851"/>
    <w:rsid w:val="00643FD9"/>
    <w:rsid w:val="006459D8"/>
    <w:rsid w:val="0064754D"/>
    <w:rsid w:val="00652C87"/>
    <w:rsid w:val="006537C8"/>
    <w:rsid w:val="00656481"/>
    <w:rsid w:val="006616BB"/>
    <w:rsid w:val="00661BA1"/>
    <w:rsid w:val="0066319A"/>
    <w:rsid w:val="006643DB"/>
    <w:rsid w:val="00665EA0"/>
    <w:rsid w:val="00671608"/>
    <w:rsid w:val="00672CA2"/>
    <w:rsid w:val="00673D80"/>
    <w:rsid w:val="00675C19"/>
    <w:rsid w:val="006771A3"/>
    <w:rsid w:val="00677CD2"/>
    <w:rsid w:val="00680DC0"/>
    <w:rsid w:val="00682A76"/>
    <w:rsid w:val="0068365F"/>
    <w:rsid w:val="00683C32"/>
    <w:rsid w:val="0068448F"/>
    <w:rsid w:val="00687603"/>
    <w:rsid w:val="006904A6"/>
    <w:rsid w:val="0069114B"/>
    <w:rsid w:val="00692803"/>
    <w:rsid w:val="00692B39"/>
    <w:rsid w:val="00693713"/>
    <w:rsid w:val="00696B23"/>
    <w:rsid w:val="00697BBE"/>
    <w:rsid w:val="006A17D8"/>
    <w:rsid w:val="006A20FC"/>
    <w:rsid w:val="006A2FC5"/>
    <w:rsid w:val="006A3368"/>
    <w:rsid w:val="006A33C5"/>
    <w:rsid w:val="006A74A9"/>
    <w:rsid w:val="006A7A1C"/>
    <w:rsid w:val="006B2133"/>
    <w:rsid w:val="006B233B"/>
    <w:rsid w:val="006B3FE8"/>
    <w:rsid w:val="006B54FC"/>
    <w:rsid w:val="006B5A81"/>
    <w:rsid w:val="006C0899"/>
    <w:rsid w:val="006C0E8F"/>
    <w:rsid w:val="006C54E3"/>
    <w:rsid w:val="006C7619"/>
    <w:rsid w:val="006C7AF7"/>
    <w:rsid w:val="006D088E"/>
    <w:rsid w:val="006D17BB"/>
    <w:rsid w:val="006D1DFC"/>
    <w:rsid w:val="006D2537"/>
    <w:rsid w:val="006D28E5"/>
    <w:rsid w:val="006D30F1"/>
    <w:rsid w:val="006D3BC1"/>
    <w:rsid w:val="006D7B9D"/>
    <w:rsid w:val="006D7C4C"/>
    <w:rsid w:val="006E0F87"/>
    <w:rsid w:val="006E4278"/>
    <w:rsid w:val="006E53FE"/>
    <w:rsid w:val="006E64BF"/>
    <w:rsid w:val="006F130E"/>
    <w:rsid w:val="006F1A8E"/>
    <w:rsid w:val="006F397F"/>
    <w:rsid w:val="006F485E"/>
    <w:rsid w:val="00701A38"/>
    <w:rsid w:val="00703D96"/>
    <w:rsid w:val="00705670"/>
    <w:rsid w:val="00707382"/>
    <w:rsid w:val="00711E56"/>
    <w:rsid w:val="007123A7"/>
    <w:rsid w:val="007126AA"/>
    <w:rsid w:val="0071396D"/>
    <w:rsid w:val="00716D91"/>
    <w:rsid w:val="00716EFF"/>
    <w:rsid w:val="00717097"/>
    <w:rsid w:val="007206C4"/>
    <w:rsid w:val="007207A7"/>
    <w:rsid w:val="00720A2C"/>
    <w:rsid w:val="007237F3"/>
    <w:rsid w:val="00724EE0"/>
    <w:rsid w:val="007258ED"/>
    <w:rsid w:val="00725E0A"/>
    <w:rsid w:val="00726F08"/>
    <w:rsid w:val="00727646"/>
    <w:rsid w:val="007303D3"/>
    <w:rsid w:val="00731AD9"/>
    <w:rsid w:val="0073236A"/>
    <w:rsid w:val="007335F2"/>
    <w:rsid w:val="0074079D"/>
    <w:rsid w:val="007437C3"/>
    <w:rsid w:val="00743BCB"/>
    <w:rsid w:val="00746DDC"/>
    <w:rsid w:val="00747565"/>
    <w:rsid w:val="007509B7"/>
    <w:rsid w:val="007509DD"/>
    <w:rsid w:val="007519EA"/>
    <w:rsid w:val="00751C8B"/>
    <w:rsid w:val="0075453C"/>
    <w:rsid w:val="00755622"/>
    <w:rsid w:val="00755EED"/>
    <w:rsid w:val="00756005"/>
    <w:rsid w:val="00760810"/>
    <w:rsid w:val="007626A2"/>
    <w:rsid w:val="007627CB"/>
    <w:rsid w:val="0076513F"/>
    <w:rsid w:val="007652C3"/>
    <w:rsid w:val="007674A0"/>
    <w:rsid w:val="00767BC6"/>
    <w:rsid w:val="0077046F"/>
    <w:rsid w:val="007706A0"/>
    <w:rsid w:val="00772F1C"/>
    <w:rsid w:val="007730A4"/>
    <w:rsid w:val="00774658"/>
    <w:rsid w:val="007752B9"/>
    <w:rsid w:val="007816F1"/>
    <w:rsid w:val="00783A6B"/>
    <w:rsid w:val="007854E5"/>
    <w:rsid w:val="00787E29"/>
    <w:rsid w:val="00791CF0"/>
    <w:rsid w:val="007930D8"/>
    <w:rsid w:val="00793147"/>
    <w:rsid w:val="007A004A"/>
    <w:rsid w:val="007A0C23"/>
    <w:rsid w:val="007A1782"/>
    <w:rsid w:val="007A2808"/>
    <w:rsid w:val="007A436F"/>
    <w:rsid w:val="007A4E40"/>
    <w:rsid w:val="007A55B7"/>
    <w:rsid w:val="007A7A7C"/>
    <w:rsid w:val="007B36EF"/>
    <w:rsid w:val="007B4DB5"/>
    <w:rsid w:val="007B6FA6"/>
    <w:rsid w:val="007B70A2"/>
    <w:rsid w:val="007C1014"/>
    <w:rsid w:val="007C1552"/>
    <w:rsid w:val="007C1C82"/>
    <w:rsid w:val="007C7F2E"/>
    <w:rsid w:val="007D13E8"/>
    <w:rsid w:val="007D2097"/>
    <w:rsid w:val="007D508D"/>
    <w:rsid w:val="007E1928"/>
    <w:rsid w:val="007E7A2C"/>
    <w:rsid w:val="007E7AD5"/>
    <w:rsid w:val="007F045A"/>
    <w:rsid w:val="007F0DED"/>
    <w:rsid w:val="007F272D"/>
    <w:rsid w:val="007F3154"/>
    <w:rsid w:val="007F328C"/>
    <w:rsid w:val="007F4A36"/>
    <w:rsid w:val="007F5256"/>
    <w:rsid w:val="007F677D"/>
    <w:rsid w:val="007F7392"/>
    <w:rsid w:val="007F7EEB"/>
    <w:rsid w:val="00800404"/>
    <w:rsid w:val="008019EC"/>
    <w:rsid w:val="00802A0C"/>
    <w:rsid w:val="0080383A"/>
    <w:rsid w:val="008043E7"/>
    <w:rsid w:val="00807E28"/>
    <w:rsid w:val="008123B7"/>
    <w:rsid w:val="0081294A"/>
    <w:rsid w:val="00813089"/>
    <w:rsid w:val="0081376F"/>
    <w:rsid w:val="0081470F"/>
    <w:rsid w:val="00821337"/>
    <w:rsid w:val="008235E1"/>
    <w:rsid w:val="00830055"/>
    <w:rsid w:val="008303C0"/>
    <w:rsid w:val="00834271"/>
    <w:rsid w:val="008359D6"/>
    <w:rsid w:val="00835C6F"/>
    <w:rsid w:val="00836070"/>
    <w:rsid w:val="0083752A"/>
    <w:rsid w:val="00841423"/>
    <w:rsid w:val="00842FAF"/>
    <w:rsid w:val="008435B9"/>
    <w:rsid w:val="00844FB2"/>
    <w:rsid w:val="008454F7"/>
    <w:rsid w:val="00845546"/>
    <w:rsid w:val="0084574C"/>
    <w:rsid w:val="00845A1C"/>
    <w:rsid w:val="00845A2D"/>
    <w:rsid w:val="00845AE9"/>
    <w:rsid w:val="0084729C"/>
    <w:rsid w:val="00847CDB"/>
    <w:rsid w:val="00851A55"/>
    <w:rsid w:val="00853D75"/>
    <w:rsid w:val="008568B4"/>
    <w:rsid w:val="00857023"/>
    <w:rsid w:val="00857E42"/>
    <w:rsid w:val="00862D24"/>
    <w:rsid w:val="00862D29"/>
    <w:rsid w:val="00864352"/>
    <w:rsid w:val="00864F4D"/>
    <w:rsid w:val="00866D25"/>
    <w:rsid w:val="008672A3"/>
    <w:rsid w:val="00867343"/>
    <w:rsid w:val="008703B8"/>
    <w:rsid w:val="00871943"/>
    <w:rsid w:val="008728D7"/>
    <w:rsid w:val="00873EC5"/>
    <w:rsid w:val="00875286"/>
    <w:rsid w:val="0087697B"/>
    <w:rsid w:val="00876F0B"/>
    <w:rsid w:val="008814D4"/>
    <w:rsid w:val="00883264"/>
    <w:rsid w:val="00884C87"/>
    <w:rsid w:val="00884D26"/>
    <w:rsid w:val="00887DAD"/>
    <w:rsid w:val="00890296"/>
    <w:rsid w:val="008908DC"/>
    <w:rsid w:val="00891FAE"/>
    <w:rsid w:val="008944BC"/>
    <w:rsid w:val="008A07DF"/>
    <w:rsid w:val="008A0E42"/>
    <w:rsid w:val="008A1B45"/>
    <w:rsid w:val="008A1B59"/>
    <w:rsid w:val="008A34AF"/>
    <w:rsid w:val="008A3907"/>
    <w:rsid w:val="008A45B7"/>
    <w:rsid w:val="008A73C3"/>
    <w:rsid w:val="008B03C1"/>
    <w:rsid w:val="008B079C"/>
    <w:rsid w:val="008B2E8B"/>
    <w:rsid w:val="008B3081"/>
    <w:rsid w:val="008B41B7"/>
    <w:rsid w:val="008B4542"/>
    <w:rsid w:val="008B5175"/>
    <w:rsid w:val="008B7278"/>
    <w:rsid w:val="008B779A"/>
    <w:rsid w:val="008C19B4"/>
    <w:rsid w:val="008C2E4B"/>
    <w:rsid w:val="008C582D"/>
    <w:rsid w:val="008C7EA6"/>
    <w:rsid w:val="008D106D"/>
    <w:rsid w:val="008D1C73"/>
    <w:rsid w:val="008D2561"/>
    <w:rsid w:val="008D438F"/>
    <w:rsid w:val="008D4492"/>
    <w:rsid w:val="008D4523"/>
    <w:rsid w:val="008D6210"/>
    <w:rsid w:val="008D6211"/>
    <w:rsid w:val="008D6ABA"/>
    <w:rsid w:val="008E0D4F"/>
    <w:rsid w:val="008E169A"/>
    <w:rsid w:val="008E368A"/>
    <w:rsid w:val="008E5BBC"/>
    <w:rsid w:val="008E5E05"/>
    <w:rsid w:val="008E5EF3"/>
    <w:rsid w:val="008F2EDF"/>
    <w:rsid w:val="008F39F1"/>
    <w:rsid w:val="008F3E44"/>
    <w:rsid w:val="008F72F2"/>
    <w:rsid w:val="008F7574"/>
    <w:rsid w:val="0090109A"/>
    <w:rsid w:val="00904ED2"/>
    <w:rsid w:val="009056CC"/>
    <w:rsid w:val="009063A2"/>
    <w:rsid w:val="009119E4"/>
    <w:rsid w:val="0091322A"/>
    <w:rsid w:val="00916A92"/>
    <w:rsid w:val="00916BB1"/>
    <w:rsid w:val="00916D63"/>
    <w:rsid w:val="009236DA"/>
    <w:rsid w:val="0092669C"/>
    <w:rsid w:val="00933252"/>
    <w:rsid w:val="0093384E"/>
    <w:rsid w:val="00933C75"/>
    <w:rsid w:val="00934144"/>
    <w:rsid w:val="0093504A"/>
    <w:rsid w:val="00935493"/>
    <w:rsid w:val="00935513"/>
    <w:rsid w:val="009376AA"/>
    <w:rsid w:val="0094195A"/>
    <w:rsid w:val="00942266"/>
    <w:rsid w:val="00942A93"/>
    <w:rsid w:val="00943B9E"/>
    <w:rsid w:val="00944786"/>
    <w:rsid w:val="00950312"/>
    <w:rsid w:val="0095067A"/>
    <w:rsid w:val="00951045"/>
    <w:rsid w:val="0095217B"/>
    <w:rsid w:val="00953387"/>
    <w:rsid w:val="0095391D"/>
    <w:rsid w:val="00953AEE"/>
    <w:rsid w:val="00957D2B"/>
    <w:rsid w:val="00963101"/>
    <w:rsid w:val="00964CF5"/>
    <w:rsid w:val="00972A6B"/>
    <w:rsid w:val="0098076B"/>
    <w:rsid w:val="009809B5"/>
    <w:rsid w:val="00984BD6"/>
    <w:rsid w:val="009856BE"/>
    <w:rsid w:val="0098647B"/>
    <w:rsid w:val="00987019"/>
    <w:rsid w:val="00990AFA"/>
    <w:rsid w:val="00992C9E"/>
    <w:rsid w:val="00993DC3"/>
    <w:rsid w:val="00996255"/>
    <w:rsid w:val="00996A19"/>
    <w:rsid w:val="00996A7A"/>
    <w:rsid w:val="009A55F8"/>
    <w:rsid w:val="009A5734"/>
    <w:rsid w:val="009A7CBE"/>
    <w:rsid w:val="009B0FE0"/>
    <w:rsid w:val="009B2DEA"/>
    <w:rsid w:val="009B31EF"/>
    <w:rsid w:val="009B3470"/>
    <w:rsid w:val="009B3DA5"/>
    <w:rsid w:val="009B6F0A"/>
    <w:rsid w:val="009C04BC"/>
    <w:rsid w:val="009C2600"/>
    <w:rsid w:val="009D0797"/>
    <w:rsid w:val="009D1E0E"/>
    <w:rsid w:val="009D2363"/>
    <w:rsid w:val="009D3777"/>
    <w:rsid w:val="009D38D5"/>
    <w:rsid w:val="009D3A9E"/>
    <w:rsid w:val="009D410A"/>
    <w:rsid w:val="009D5989"/>
    <w:rsid w:val="009E1CC6"/>
    <w:rsid w:val="009E4268"/>
    <w:rsid w:val="009E6F24"/>
    <w:rsid w:val="009F03BB"/>
    <w:rsid w:val="009F1561"/>
    <w:rsid w:val="009F412A"/>
    <w:rsid w:val="009F4D2B"/>
    <w:rsid w:val="009F5189"/>
    <w:rsid w:val="009F7C14"/>
    <w:rsid w:val="00A01ECB"/>
    <w:rsid w:val="00A025A7"/>
    <w:rsid w:val="00A038F9"/>
    <w:rsid w:val="00A049E9"/>
    <w:rsid w:val="00A05EE8"/>
    <w:rsid w:val="00A06135"/>
    <w:rsid w:val="00A0613E"/>
    <w:rsid w:val="00A0666D"/>
    <w:rsid w:val="00A066FB"/>
    <w:rsid w:val="00A0702C"/>
    <w:rsid w:val="00A075D8"/>
    <w:rsid w:val="00A10F08"/>
    <w:rsid w:val="00A12011"/>
    <w:rsid w:val="00A13577"/>
    <w:rsid w:val="00A13A04"/>
    <w:rsid w:val="00A158C0"/>
    <w:rsid w:val="00A16064"/>
    <w:rsid w:val="00A16E5E"/>
    <w:rsid w:val="00A22C4B"/>
    <w:rsid w:val="00A24DE3"/>
    <w:rsid w:val="00A26C76"/>
    <w:rsid w:val="00A26F78"/>
    <w:rsid w:val="00A34A1A"/>
    <w:rsid w:val="00A366D0"/>
    <w:rsid w:val="00A40DC2"/>
    <w:rsid w:val="00A41332"/>
    <w:rsid w:val="00A41A18"/>
    <w:rsid w:val="00A43BB9"/>
    <w:rsid w:val="00A441B1"/>
    <w:rsid w:val="00A44A0A"/>
    <w:rsid w:val="00A46C27"/>
    <w:rsid w:val="00A476E9"/>
    <w:rsid w:val="00A47D81"/>
    <w:rsid w:val="00A520DB"/>
    <w:rsid w:val="00A553A1"/>
    <w:rsid w:val="00A60EA7"/>
    <w:rsid w:val="00A6714A"/>
    <w:rsid w:val="00A67246"/>
    <w:rsid w:val="00A67FAA"/>
    <w:rsid w:val="00A70B7A"/>
    <w:rsid w:val="00A71855"/>
    <w:rsid w:val="00A71865"/>
    <w:rsid w:val="00A764CD"/>
    <w:rsid w:val="00A82317"/>
    <w:rsid w:val="00A82CD9"/>
    <w:rsid w:val="00A83298"/>
    <w:rsid w:val="00A859F0"/>
    <w:rsid w:val="00A878C9"/>
    <w:rsid w:val="00A903BE"/>
    <w:rsid w:val="00A9180C"/>
    <w:rsid w:val="00A91B57"/>
    <w:rsid w:val="00A91DA7"/>
    <w:rsid w:val="00A92F79"/>
    <w:rsid w:val="00A937E5"/>
    <w:rsid w:val="00A94320"/>
    <w:rsid w:val="00A9495E"/>
    <w:rsid w:val="00A95374"/>
    <w:rsid w:val="00A95ACE"/>
    <w:rsid w:val="00A96953"/>
    <w:rsid w:val="00AA070E"/>
    <w:rsid w:val="00AA111F"/>
    <w:rsid w:val="00AA2CD4"/>
    <w:rsid w:val="00AA311F"/>
    <w:rsid w:val="00AA79C0"/>
    <w:rsid w:val="00AB0E1A"/>
    <w:rsid w:val="00AB53FA"/>
    <w:rsid w:val="00AC42B7"/>
    <w:rsid w:val="00AD29C9"/>
    <w:rsid w:val="00AD2F9F"/>
    <w:rsid w:val="00AD392D"/>
    <w:rsid w:val="00AD39C3"/>
    <w:rsid w:val="00AE3212"/>
    <w:rsid w:val="00AE6AF7"/>
    <w:rsid w:val="00AE6FEC"/>
    <w:rsid w:val="00AF2F27"/>
    <w:rsid w:val="00AF3678"/>
    <w:rsid w:val="00AF36FE"/>
    <w:rsid w:val="00AF4751"/>
    <w:rsid w:val="00AF5693"/>
    <w:rsid w:val="00AF5A16"/>
    <w:rsid w:val="00AF5F3B"/>
    <w:rsid w:val="00AF713F"/>
    <w:rsid w:val="00B00CCC"/>
    <w:rsid w:val="00B01DA5"/>
    <w:rsid w:val="00B02746"/>
    <w:rsid w:val="00B03583"/>
    <w:rsid w:val="00B04083"/>
    <w:rsid w:val="00B11687"/>
    <w:rsid w:val="00B13BEE"/>
    <w:rsid w:val="00B215DF"/>
    <w:rsid w:val="00B216F0"/>
    <w:rsid w:val="00B23375"/>
    <w:rsid w:val="00B2467A"/>
    <w:rsid w:val="00B258D0"/>
    <w:rsid w:val="00B2772B"/>
    <w:rsid w:val="00B301D5"/>
    <w:rsid w:val="00B30571"/>
    <w:rsid w:val="00B317E3"/>
    <w:rsid w:val="00B31855"/>
    <w:rsid w:val="00B31BD5"/>
    <w:rsid w:val="00B40499"/>
    <w:rsid w:val="00B41122"/>
    <w:rsid w:val="00B42258"/>
    <w:rsid w:val="00B449A6"/>
    <w:rsid w:val="00B45E8D"/>
    <w:rsid w:val="00B46FEC"/>
    <w:rsid w:val="00B47F91"/>
    <w:rsid w:val="00B501DB"/>
    <w:rsid w:val="00B502BA"/>
    <w:rsid w:val="00B5568E"/>
    <w:rsid w:val="00B55BA2"/>
    <w:rsid w:val="00B56F7F"/>
    <w:rsid w:val="00B57983"/>
    <w:rsid w:val="00B609EA"/>
    <w:rsid w:val="00B64D72"/>
    <w:rsid w:val="00B6552B"/>
    <w:rsid w:val="00B65B18"/>
    <w:rsid w:val="00B709C9"/>
    <w:rsid w:val="00B71E1B"/>
    <w:rsid w:val="00B74FFC"/>
    <w:rsid w:val="00B75932"/>
    <w:rsid w:val="00B80654"/>
    <w:rsid w:val="00B80E96"/>
    <w:rsid w:val="00B8142C"/>
    <w:rsid w:val="00B82391"/>
    <w:rsid w:val="00B83354"/>
    <w:rsid w:val="00B833CA"/>
    <w:rsid w:val="00B834B0"/>
    <w:rsid w:val="00B871C3"/>
    <w:rsid w:val="00B90AC4"/>
    <w:rsid w:val="00B916A6"/>
    <w:rsid w:val="00B9406B"/>
    <w:rsid w:val="00B94728"/>
    <w:rsid w:val="00B94DB7"/>
    <w:rsid w:val="00B9521D"/>
    <w:rsid w:val="00B959CE"/>
    <w:rsid w:val="00B95E2B"/>
    <w:rsid w:val="00BA015E"/>
    <w:rsid w:val="00BA0519"/>
    <w:rsid w:val="00BA37ED"/>
    <w:rsid w:val="00BA3A66"/>
    <w:rsid w:val="00BA3C42"/>
    <w:rsid w:val="00BA452E"/>
    <w:rsid w:val="00BA5790"/>
    <w:rsid w:val="00BA75F1"/>
    <w:rsid w:val="00BB0EC7"/>
    <w:rsid w:val="00BB1DB3"/>
    <w:rsid w:val="00BB6F34"/>
    <w:rsid w:val="00BB7B5F"/>
    <w:rsid w:val="00BB7E32"/>
    <w:rsid w:val="00BD041D"/>
    <w:rsid w:val="00BD3CA4"/>
    <w:rsid w:val="00BD4296"/>
    <w:rsid w:val="00BD5EC3"/>
    <w:rsid w:val="00BD70E4"/>
    <w:rsid w:val="00BD7EFF"/>
    <w:rsid w:val="00BE3046"/>
    <w:rsid w:val="00BE40F5"/>
    <w:rsid w:val="00BE4537"/>
    <w:rsid w:val="00BE5B17"/>
    <w:rsid w:val="00BE6910"/>
    <w:rsid w:val="00BE778A"/>
    <w:rsid w:val="00BF1482"/>
    <w:rsid w:val="00BF34DE"/>
    <w:rsid w:val="00BF3F6D"/>
    <w:rsid w:val="00BF4D97"/>
    <w:rsid w:val="00BF5C86"/>
    <w:rsid w:val="00C00AFE"/>
    <w:rsid w:val="00C015D8"/>
    <w:rsid w:val="00C01F89"/>
    <w:rsid w:val="00C02361"/>
    <w:rsid w:val="00C03F21"/>
    <w:rsid w:val="00C04A24"/>
    <w:rsid w:val="00C07A22"/>
    <w:rsid w:val="00C10961"/>
    <w:rsid w:val="00C10CB2"/>
    <w:rsid w:val="00C10E83"/>
    <w:rsid w:val="00C12BF0"/>
    <w:rsid w:val="00C14F96"/>
    <w:rsid w:val="00C15282"/>
    <w:rsid w:val="00C16568"/>
    <w:rsid w:val="00C212A2"/>
    <w:rsid w:val="00C21B9E"/>
    <w:rsid w:val="00C22D53"/>
    <w:rsid w:val="00C238D6"/>
    <w:rsid w:val="00C23D8D"/>
    <w:rsid w:val="00C254EC"/>
    <w:rsid w:val="00C25AE0"/>
    <w:rsid w:val="00C25E8F"/>
    <w:rsid w:val="00C3232E"/>
    <w:rsid w:val="00C35120"/>
    <w:rsid w:val="00C3589A"/>
    <w:rsid w:val="00C361F1"/>
    <w:rsid w:val="00C36743"/>
    <w:rsid w:val="00C36AC1"/>
    <w:rsid w:val="00C37993"/>
    <w:rsid w:val="00C40540"/>
    <w:rsid w:val="00C41818"/>
    <w:rsid w:val="00C4615C"/>
    <w:rsid w:val="00C46E52"/>
    <w:rsid w:val="00C51D07"/>
    <w:rsid w:val="00C540A5"/>
    <w:rsid w:val="00C560B7"/>
    <w:rsid w:val="00C56F99"/>
    <w:rsid w:val="00C60FB7"/>
    <w:rsid w:val="00C6343B"/>
    <w:rsid w:val="00C6406D"/>
    <w:rsid w:val="00C64422"/>
    <w:rsid w:val="00C64B1B"/>
    <w:rsid w:val="00C6573A"/>
    <w:rsid w:val="00C6670A"/>
    <w:rsid w:val="00C72616"/>
    <w:rsid w:val="00C7588D"/>
    <w:rsid w:val="00C75AA2"/>
    <w:rsid w:val="00C77718"/>
    <w:rsid w:val="00C849FB"/>
    <w:rsid w:val="00C85BE9"/>
    <w:rsid w:val="00C85D1D"/>
    <w:rsid w:val="00C86E7F"/>
    <w:rsid w:val="00C924CB"/>
    <w:rsid w:val="00C928EA"/>
    <w:rsid w:val="00C93857"/>
    <w:rsid w:val="00C93FDA"/>
    <w:rsid w:val="00C96861"/>
    <w:rsid w:val="00CA007A"/>
    <w:rsid w:val="00CA0B83"/>
    <w:rsid w:val="00CA0C2F"/>
    <w:rsid w:val="00CA14AD"/>
    <w:rsid w:val="00CA4C09"/>
    <w:rsid w:val="00CA6BE1"/>
    <w:rsid w:val="00CB0229"/>
    <w:rsid w:val="00CB0402"/>
    <w:rsid w:val="00CB15DB"/>
    <w:rsid w:val="00CB288D"/>
    <w:rsid w:val="00CB4858"/>
    <w:rsid w:val="00CB4F63"/>
    <w:rsid w:val="00CB583A"/>
    <w:rsid w:val="00CB69DC"/>
    <w:rsid w:val="00CC086D"/>
    <w:rsid w:val="00CC1FEB"/>
    <w:rsid w:val="00CC3773"/>
    <w:rsid w:val="00CC54B0"/>
    <w:rsid w:val="00CC729A"/>
    <w:rsid w:val="00CC7906"/>
    <w:rsid w:val="00CD171C"/>
    <w:rsid w:val="00CD2BCC"/>
    <w:rsid w:val="00CD3C81"/>
    <w:rsid w:val="00CD4D42"/>
    <w:rsid w:val="00CD6FD6"/>
    <w:rsid w:val="00CE0961"/>
    <w:rsid w:val="00CE0BCC"/>
    <w:rsid w:val="00CE4273"/>
    <w:rsid w:val="00CE58BF"/>
    <w:rsid w:val="00CE590A"/>
    <w:rsid w:val="00CE6185"/>
    <w:rsid w:val="00CF06C9"/>
    <w:rsid w:val="00CF13A8"/>
    <w:rsid w:val="00CF245A"/>
    <w:rsid w:val="00CF4A8E"/>
    <w:rsid w:val="00CF52A8"/>
    <w:rsid w:val="00CF5320"/>
    <w:rsid w:val="00D00F51"/>
    <w:rsid w:val="00D035AC"/>
    <w:rsid w:val="00D03627"/>
    <w:rsid w:val="00D04AD6"/>
    <w:rsid w:val="00D04D80"/>
    <w:rsid w:val="00D05879"/>
    <w:rsid w:val="00D07569"/>
    <w:rsid w:val="00D07C38"/>
    <w:rsid w:val="00D10DAE"/>
    <w:rsid w:val="00D1291F"/>
    <w:rsid w:val="00D12E2D"/>
    <w:rsid w:val="00D12E2E"/>
    <w:rsid w:val="00D1520B"/>
    <w:rsid w:val="00D15CA9"/>
    <w:rsid w:val="00D16F60"/>
    <w:rsid w:val="00D22098"/>
    <w:rsid w:val="00D22648"/>
    <w:rsid w:val="00D22C77"/>
    <w:rsid w:val="00D238C4"/>
    <w:rsid w:val="00D26115"/>
    <w:rsid w:val="00D26436"/>
    <w:rsid w:val="00D26E88"/>
    <w:rsid w:val="00D27971"/>
    <w:rsid w:val="00D333BE"/>
    <w:rsid w:val="00D40287"/>
    <w:rsid w:val="00D40DCB"/>
    <w:rsid w:val="00D40F82"/>
    <w:rsid w:val="00D42EC1"/>
    <w:rsid w:val="00D44561"/>
    <w:rsid w:val="00D448F5"/>
    <w:rsid w:val="00D459EF"/>
    <w:rsid w:val="00D45DAA"/>
    <w:rsid w:val="00D4609D"/>
    <w:rsid w:val="00D46267"/>
    <w:rsid w:val="00D47B4B"/>
    <w:rsid w:val="00D47BEF"/>
    <w:rsid w:val="00D5110B"/>
    <w:rsid w:val="00D52585"/>
    <w:rsid w:val="00D52E36"/>
    <w:rsid w:val="00D54249"/>
    <w:rsid w:val="00D56CE3"/>
    <w:rsid w:val="00D574EF"/>
    <w:rsid w:val="00D603D6"/>
    <w:rsid w:val="00D6181A"/>
    <w:rsid w:val="00D62723"/>
    <w:rsid w:val="00D63BDF"/>
    <w:rsid w:val="00D6699D"/>
    <w:rsid w:val="00D72B57"/>
    <w:rsid w:val="00D7439D"/>
    <w:rsid w:val="00D760FB"/>
    <w:rsid w:val="00D777CC"/>
    <w:rsid w:val="00D77B1A"/>
    <w:rsid w:val="00D81741"/>
    <w:rsid w:val="00D820D0"/>
    <w:rsid w:val="00D827F5"/>
    <w:rsid w:val="00D82B84"/>
    <w:rsid w:val="00D83A37"/>
    <w:rsid w:val="00D91684"/>
    <w:rsid w:val="00D91815"/>
    <w:rsid w:val="00D919AF"/>
    <w:rsid w:val="00D94C4C"/>
    <w:rsid w:val="00D95000"/>
    <w:rsid w:val="00D95B6C"/>
    <w:rsid w:val="00D95E4A"/>
    <w:rsid w:val="00DA0C97"/>
    <w:rsid w:val="00DA0CFC"/>
    <w:rsid w:val="00DA1477"/>
    <w:rsid w:val="00DA31DC"/>
    <w:rsid w:val="00DA6F03"/>
    <w:rsid w:val="00DA7319"/>
    <w:rsid w:val="00DB256B"/>
    <w:rsid w:val="00DB36AE"/>
    <w:rsid w:val="00DB51BB"/>
    <w:rsid w:val="00DC2719"/>
    <w:rsid w:val="00DC2DD7"/>
    <w:rsid w:val="00DC3DE2"/>
    <w:rsid w:val="00DC5BB9"/>
    <w:rsid w:val="00DC6CC6"/>
    <w:rsid w:val="00DC7965"/>
    <w:rsid w:val="00DD0F37"/>
    <w:rsid w:val="00DD1DD9"/>
    <w:rsid w:val="00DD3823"/>
    <w:rsid w:val="00DD398C"/>
    <w:rsid w:val="00DD6D86"/>
    <w:rsid w:val="00DE060D"/>
    <w:rsid w:val="00DE1D47"/>
    <w:rsid w:val="00DE437B"/>
    <w:rsid w:val="00DF395D"/>
    <w:rsid w:val="00DF3BAB"/>
    <w:rsid w:val="00DF5F28"/>
    <w:rsid w:val="00DF6B34"/>
    <w:rsid w:val="00DF7523"/>
    <w:rsid w:val="00DF7F70"/>
    <w:rsid w:val="00E00771"/>
    <w:rsid w:val="00E0190E"/>
    <w:rsid w:val="00E01D7B"/>
    <w:rsid w:val="00E06E00"/>
    <w:rsid w:val="00E07573"/>
    <w:rsid w:val="00E10446"/>
    <w:rsid w:val="00E1247A"/>
    <w:rsid w:val="00E126FC"/>
    <w:rsid w:val="00E12D93"/>
    <w:rsid w:val="00E17977"/>
    <w:rsid w:val="00E17BF2"/>
    <w:rsid w:val="00E2113E"/>
    <w:rsid w:val="00E22A7A"/>
    <w:rsid w:val="00E23B59"/>
    <w:rsid w:val="00E257E9"/>
    <w:rsid w:val="00E30191"/>
    <w:rsid w:val="00E3121C"/>
    <w:rsid w:val="00E32D8B"/>
    <w:rsid w:val="00E34972"/>
    <w:rsid w:val="00E36F3F"/>
    <w:rsid w:val="00E37471"/>
    <w:rsid w:val="00E376C9"/>
    <w:rsid w:val="00E40000"/>
    <w:rsid w:val="00E405CE"/>
    <w:rsid w:val="00E40A99"/>
    <w:rsid w:val="00E4199F"/>
    <w:rsid w:val="00E44075"/>
    <w:rsid w:val="00E4571F"/>
    <w:rsid w:val="00E4658F"/>
    <w:rsid w:val="00E55E8C"/>
    <w:rsid w:val="00E570E5"/>
    <w:rsid w:val="00E60267"/>
    <w:rsid w:val="00E61C02"/>
    <w:rsid w:val="00E6238D"/>
    <w:rsid w:val="00E64E09"/>
    <w:rsid w:val="00E6539A"/>
    <w:rsid w:val="00E66FBC"/>
    <w:rsid w:val="00E76190"/>
    <w:rsid w:val="00E778B0"/>
    <w:rsid w:val="00E778CB"/>
    <w:rsid w:val="00E82BAB"/>
    <w:rsid w:val="00E83FB0"/>
    <w:rsid w:val="00E85970"/>
    <w:rsid w:val="00E863ED"/>
    <w:rsid w:val="00E86665"/>
    <w:rsid w:val="00E86CDA"/>
    <w:rsid w:val="00E8744F"/>
    <w:rsid w:val="00E90570"/>
    <w:rsid w:val="00E91F14"/>
    <w:rsid w:val="00E93E3D"/>
    <w:rsid w:val="00E94DD2"/>
    <w:rsid w:val="00E9694B"/>
    <w:rsid w:val="00EA0159"/>
    <w:rsid w:val="00EA1855"/>
    <w:rsid w:val="00EA335D"/>
    <w:rsid w:val="00EA6897"/>
    <w:rsid w:val="00EA78A3"/>
    <w:rsid w:val="00EB5483"/>
    <w:rsid w:val="00EC043D"/>
    <w:rsid w:val="00EC1879"/>
    <w:rsid w:val="00EC3937"/>
    <w:rsid w:val="00EC4933"/>
    <w:rsid w:val="00ED4CE4"/>
    <w:rsid w:val="00EE2535"/>
    <w:rsid w:val="00EE6638"/>
    <w:rsid w:val="00EE7F57"/>
    <w:rsid w:val="00EF221A"/>
    <w:rsid w:val="00EF3128"/>
    <w:rsid w:val="00EF385C"/>
    <w:rsid w:val="00EF4045"/>
    <w:rsid w:val="00EF5F44"/>
    <w:rsid w:val="00EF7060"/>
    <w:rsid w:val="00F01722"/>
    <w:rsid w:val="00F01DB7"/>
    <w:rsid w:val="00F04031"/>
    <w:rsid w:val="00F0488C"/>
    <w:rsid w:val="00F04916"/>
    <w:rsid w:val="00F067EF"/>
    <w:rsid w:val="00F07187"/>
    <w:rsid w:val="00F1025F"/>
    <w:rsid w:val="00F102EF"/>
    <w:rsid w:val="00F10BC4"/>
    <w:rsid w:val="00F118C7"/>
    <w:rsid w:val="00F11DEB"/>
    <w:rsid w:val="00F12375"/>
    <w:rsid w:val="00F15328"/>
    <w:rsid w:val="00F17719"/>
    <w:rsid w:val="00F17A9E"/>
    <w:rsid w:val="00F20E2C"/>
    <w:rsid w:val="00F24D93"/>
    <w:rsid w:val="00F3116C"/>
    <w:rsid w:val="00F32865"/>
    <w:rsid w:val="00F33F8B"/>
    <w:rsid w:val="00F35F6A"/>
    <w:rsid w:val="00F41C36"/>
    <w:rsid w:val="00F4365B"/>
    <w:rsid w:val="00F44772"/>
    <w:rsid w:val="00F46323"/>
    <w:rsid w:val="00F46A50"/>
    <w:rsid w:val="00F479EA"/>
    <w:rsid w:val="00F53021"/>
    <w:rsid w:val="00F54FC0"/>
    <w:rsid w:val="00F5762D"/>
    <w:rsid w:val="00F57FB6"/>
    <w:rsid w:val="00F619E7"/>
    <w:rsid w:val="00F63775"/>
    <w:rsid w:val="00F66808"/>
    <w:rsid w:val="00F70AE3"/>
    <w:rsid w:val="00F70EEF"/>
    <w:rsid w:val="00F74838"/>
    <w:rsid w:val="00F77EAD"/>
    <w:rsid w:val="00F77F1C"/>
    <w:rsid w:val="00F8131D"/>
    <w:rsid w:val="00F832D4"/>
    <w:rsid w:val="00F848BC"/>
    <w:rsid w:val="00F85475"/>
    <w:rsid w:val="00F85531"/>
    <w:rsid w:val="00F8702C"/>
    <w:rsid w:val="00F87AA9"/>
    <w:rsid w:val="00F91D73"/>
    <w:rsid w:val="00F9247A"/>
    <w:rsid w:val="00F958B1"/>
    <w:rsid w:val="00F95A12"/>
    <w:rsid w:val="00F96E0B"/>
    <w:rsid w:val="00FA5558"/>
    <w:rsid w:val="00FA5C70"/>
    <w:rsid w:val="00FB25FE"/>
    <w:rsid w:val="00FB26E6"/>
    <w:rsid w:val="00FB3DDF"/>
    <w:rsid w:val="00FB5C6B"/>
    <w:rsid w:val="00FB5D25"/>
    <w:rsid w:val="00FB64E1"/>
    <w:rsid w:val="00FB6CEC"/>
    <w:rsid w:val="00FC045A"/>
    <w:rsid w:val="00FC215A"/>
    <w:rsid w:val="00FC367F"/>
    <w:rsid w:val="00FC68A0"/>
    <w:rsid w:val="00FC7E31"/>
    <w:rsid w:val="00FD125A"/>
    <w:rsid w:val="00FE16DA"/>
    <w:rsid w:val="00FE2055"/>
    <w:rsid w:val="00FE2990"/>
    <w:rsid w:val="00FE4A66"/>
    <w:rsid w:val="00FE74DB"/>
    <w:rsid w:val="00FF0AFA"/>
    <w:rsid w:val="00FF1101"/>
    <w:rsid w:val="00FF2958"/>
    <w:rsid w:val="00FF4C4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1C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04A"/>
  </w:style>
  <w:style w:type="paragraph" w:styleId="Balk1">
    <w:name w:val="heading 1"/>
    <w:basedOn w:val="Normal"/>
    <w:next w:val="Normal"/>
    <w:link w:val="Balk1Char"/>
    <w:uiPriority w:val="9"/>
    <w:qFormat/>
    <w:rsid w:val="00176DCC"/>
    <w:pPr>
      <w:keepNext/>
      <w:keepLines/>
      <w:spacing w:after="240" w:line="360" w:lineRule="auto"/>
      <w:jc w:val="both"/>
      <w:outlineLvl w:val="0"/>
    </w:pPr>
    <w:rPr>
      <w:rFonts w:ascii="Times New Roman" w:eastAsiaTheme="majorEastAsia" w:hAnsi="Times New Roman" w:cstheme="majorBidi"/>
      <w:b/>
      <w:color w:val="000000" w:themeColor="text1"/>
      <w:sz w:val="24"/>
      <w:szCs w:val="32"/>
    </w:rPr>
  </w:style>
  <w:style w:type="paragraph" w:styleId="Balk2">
    <w:name w:val="heading 2"/>
    <w:basedOn w:val="Normal"/>
    <w:next w:val="Normal"/>
    <w:link w:val="Balk2Char"/>
    <w:uiPriority w:val="9"/>
    <w:unhideWhenUsed/>
    <w:qFormat/>
    <w:rsid w:val="008B2E8B"/>
    <w:pPr>
      <w:keepNext/>
      <w:keepLines/>
      <w:spacing w:before="240" w:after="240" w:line="360" w:lineRule="auto"/>
      <w:jc w:val="both"/>
      <w:outlineLvl w:val="1"/>
    </w:pPr>
    <w:rPr>
      <w:rFonts w:ascii="Times New Roman" w:eastAsiaTheme="majorEastAsia" w:hAnsi="Times New Roman" w:cstheme="majorBidi"/>
      <w:b/>
      <w:color w:val="000000" w:themeColor="text1"/>
      <w:sz w:val="24"/>
      <w:szCs w:val="26"/>
    </w:rPr>
  </w:style>
  <w:style w:type="paragraph" w:styleId="Balk3">
    <w:name w:val="heading 3"/>
    <w:basedOn w:val="Normal"/>
    <w:next w:val="Normal"/>
    <w:link w:val="Balk3Char"/>
    <w:uiPriority w:val="9"/>
    <w:unhideWhenUsed/>
    <w:qFormat/>
    <w:rsid w:val="008B2E8B"/>
    <w:pPr>
      <w:keepNext/>
      <w:keepLines/>
      <w:spacing w:before="240" w:after="240" w:line="360" w:lineRule="auto"/>
      <w:jc w:val="both"/>
      <w:outlineLvl w:val="2"/>
    </w:pPr>
    <w:rPr>
      <w:rFonts w:ascii="Times New Roman" w:eastAsiaTheme="majorEastAsia" w:hAnsi="Times New Roman" w:cstheme="majorBidi"/>
      <w:b/>
      <w:color w:val="000000" w:themeColor="text1"/>
      <w:sz w:val="24"/>
      <w:szCs w:val="24"/>
    </w:rPr>
  </w:style>
  <w:style w:type="paragraph" w:styleId="Balk4">
    <w:name w:val="heading 4"/>
    <w:basedOn w:val="Normal"/>
    <w:next w:val="Normal"/>
    <w:link w:val="Balk4Char"/>
    <w:uiPriority w:val="9"/>
    <w:unhideWhenUsed/>
    <w:qFormat/>
    <w:rsid w:val="002312FA"/>
    <w:pPr>
      <w:keepNext/>
      <w:keepLines/>
      <w:spacing w:before="40" w:after="0"/>
      <w:outlineLvl w:val="3"/>
    </w:pPr>
    <w:rPr>
      <w:rFonts w:ascii="Times New Roman" w:eastAsiaTheme="majorEastAsia" w:hAnsi="Times New Roman" w:cstheme="majorBidi"/>
      <w:b/>
      <w:iCs/>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numbering" w:customStyle="1" w:styleId="ListeYok1">
    <w:name w:val="Liste Yok1"/>
    <w:next w:val="ListeYok"/>
    <w:uiPriority w:val="99"/>
    <w:semiHidden/>
    <w:unhideWhenUsed/>
    <w:rsid w:val="00206AC0"/>
  </w:style>
  <w:style w:type="paragraph" w:styleId="ListeParagraf">
    <w:name w:val="List Paragraph"/>
    <w:basedOn w:val="Normal"/>
    <w:uiPriority w:val="34"/>
    <w:qFormat/>
    <w:rsid w:val="00206AC0"/>
    <w:pPr>
      <w:spacing w:after="0" w:line="240" w:lineRule="auto"/>
      <w:ind w:left="720"/>
      <w:contextualSpacing/>
    </w:pPr>
    <w:rPr>
      <w:rFonts w:ascii="Tahoma" w:eastAsia="Times New Roman" w:hAnsi="Tahoma" w:cs="Tahoma"/>
      <w:bCs/>
      <w:szCs w:val="24"/>
      <w:lang w:eastAsia="tr-TR"/>
    </w:rPr>
  </w:style>
  <w:style w:type="character" w:styleId="Kpr">
    <w:name w:val="Hyperlink"/>
    <w:basedOn w:val="VarsaylanParagrafYazTipi"/>
    <w:uiPriority w:val="99"/>
    <w:unhideWhenUsed/>
    <w:rsid w:val="00206AC0"/>
    <w:rPr>
      <w:color w:val="0563C1" w:themeColor="hyperlink"/>
      <w:u w:val="single"/>
    </w:rPr>
  </w:style>
  <w:style w:type="table" w:customStyle="1" w:styleId="DzTablo21">
    <w:name w:val="Düz Tablo 21"/>
    <w:basedOn w:val="NormalTablo"/>
    <w:uiPriority w:val="42"/>
    <w:rsid w:val="00206A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206AC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06AC0"/>
    <w:rPr>
      <w:rFonts w:ascii="Tahoma" w:hAnsi="Tahoma" w:cs="Tahoma"/>
      <w:sz w:val="16"/>
      <w:szCs w:val="16"/>
    </w:rPr>
  </w:style>
  <w:style w:type="paragraph" w:styleId="stBilgi">
    <w:name w:val="header"/>
    <w:basedOn w:val="Normal"/>
    <w:link w:val="stBilgiChar"/>
    <w:uiPriority w:val="99"/>
    <w:unhideWhenUsed/>
    <w:rsid w:val="000769E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769E0"/>
  </w:style>
  <w:style w:type="paragraph" w:styleId="AltBilgi">
    <w:name w:val="footer"/>
    <w:basedOn w:val="Normal"/>
    <w:link w:val="AltBilgiChar"/>
    <w:uiPriority w:val="99"/>
    <w:unhideWhenUsed/>
    <w:rsid w:val="00176DCC"/>
    <w:pPr>
      <w:tabs>
        <w:tab w:val="center" w:pos="4536"/>
        <w:tab w:val="right" w:pos="9072"/>
      </w:tabs>
      <w:spacing w:after="0" w:line="240" w:lineRule="auto"/>
    </w:pPr>
    <w:rPr>
      <w:rFonts w:ascii="Times New Roman" w:hAnsi="Times New Roman"/>
      <w:color w:val="000000" w:themeColor="text1"/>
    </w:rPr>
  </w:style>
  <w:style w:type="character" w:customStyle="1" w:styleId="AltBilgiChar">
    <w:name w:val="Alt Bilgi Char"/>
    <w:basedOn w:val="VarsaylanParagrafYazTipi"/>
    <w:link w:val="AltBilgi"/>
    <w:uiPriority w:val="99"/>
    <w:rsid w:val="00176DCC"/>
    <w:rPr>
      <w:rFonts w:ascii="Times New Roman" w:hAnsi="Times New Roman"/>
      <w:color w:val="000000" w:themeColor="text1"/>
    </w:rPr>
  </w:style>
  <w:style w:type="character" w:customStyle="1" w:styleId="Balk1Char">
    <w:name w:val="Başlık 1 Char"/>
    <w:basedOn w:val="VarsaylanParagrafYazTipi"/>
    <w:link w:val="Balk1"/>
    <w:uiPriority w:val="9"/>
    <w:rsid w:val="00176DCC"/>
    <w:rPr>
      <w:rFonts w:ascii="Times New Roman" w:eastAsiaTheme="majorEastAsia" w:hAnsi="Times New Roman" w:cstheme="majorBidi"/>
      <w:b/>
      <w:color w:val="000000" w:themeColor="text1"/>
      <w:sz w:val="24"/>
      <w:szCs w:val="32"/>
    </w:rPr>
  </w:style>
  <w:style w:type="character" w:customStyle="1" w:styleId="Balk2Char">
    <w:name w:val="Başlık 2 Char"/>
    <w:basedOn w:val="VarsaylanParagrafYazTipi"/>
    <w:link w:val="Balk2"/>
    <w:uiPriority w:val="9"/>
    <w:rsid w:val="008B2E8B"/>
    <w:rPr>
      <w:rFonts w:ascii="Times New Roman" w:eastAsiaTheme="majorEastAsia" w:hAnsi="Times New Roman" w:cstheme="majorBidi"/>
      <w:b/>
      <w:color w:val="000000" w:themeColor="text1"/>
      <w:sz w:val="24"/>
      <w:szCs w:val="26"/>
    </w:rPr>
  </w:style>
  <w:style w:type="character" w:customStyle="1" w:styleId="Balk3Char">
    <w:name w:val="Başlık 3 Char"/>
    <w:basedOn w:val="VarsaylanParagrafYazTipi"/>
    <w:link w:val="Balk3"/>
    <w:uiPriority w:val="9"/>
    <w:rsid w:val="008B2E8B"/>
    <w:rPr>
      <w:rFonts w:ascii="Times New Roman" w:eastAsiaTheme="majorEastAsia" w:hAnsi="Times New Roman" w:cstheme="majorBidi"/>
      <w:b/>
      <w:color w:val="000000" w:themeColor="text1"/>
      <w:sz w:val="24"/>
      <w:szCs w:val="24"/>
    </w:rPr>
  </w:style>
  <w:style w:type="paragraph" w:styleId="TBal">
    <w:name w:val="TOC Heading"/>
    <w:basedOn w:val="Balk1"/>
    <w:next w:val="Normal"/>
    <w:uiPriority w:val="39"/>
    <w:unhideWhenUsed/>
    <w:qFormat/>
    <w:rsid w:val="003C1843"/>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9D5989"/>
    <w:pPr>
      <w:tabs>
        <w:tab w:val="right" w:pos="8222"/>
      </w:tabs>
      <w:spacing w:after="120" w:line="360" w:lineRule="auto"/>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unhideWhenUsed/>
    <w:rsid w:val="003C4E6A"/>
    <w:pPr>
      <w:tabs>
        <w:tab w:val="right" w:pos="8222"/>
      </w:tabs>
      <w:spacing w:after="120" w:line="360" w:lineRule="auto"/>
      <w:ind w:left="252" w:right="-142"/>
      <w:jc w:val="both"/>
    </w:pPr>
    <w:rPr>
      <w:rFonts w:ascii="Times New Roman" w:eastAsia="Times New Roman" w:hAnsi="Times New Roman" w:cs="Times New Roman"/>
      <w:noProof/>
      <w:color w:val="000000" w:themeColor="text1"/>
      <w:sz w:val="24"/>
      <w:szCs w:val="24"/>
      <w:lang w:eastAsia="tr-TR"/>
    </w:rPr>
  </w:style>
  <w:style w:type="paragraph" w:styleId="T3">
    <w:name w:val="toc 3"/>
    <w:basedOn w:val="Normal"/>
    <w:next w:val="Normal"/>
    <w:autoRedefine/>
    <w:uiPriority w:val="39"/>
    <w:unhideWhenUsed/>
    <w:rsid w:val="003C4E6A"/>
    <w:pPr>
      <w:tabs>
        <w:tab w:val="right" w:pos="8222"/>
      </w:tabs>
      <w:spacing w:after="120" w:line="360" w:lineRule="auto"/>
      <w:ind w:left="658"/>
    </w:pPr>
    <w:rPr>
      <w:rFonts w:ascii="Times New Roman" w:hAnsi="Times New Roman"/>
      <w:noProof/>
      <w:color w:val="000000" w:themeColor="text1"/>
      <w:sz w:val="24"/>
    </w:rPr>
  </w:style>
  <w:style w:type="paragraph" w:styleId="ResimYazs">
    <w:name w:val="caption"/>
    <w:basedOn w:val="Normal"/>
    <w:next w:val="Normal"/>
    <w:uiPriority w:val="35"/>
    <w:unhideWhenUsed/>
    <w:qFormat/>
    <w:rsid w:val="00590E78"/>
    <w:pPr>
      <w:spacing w:after="200" w:line="240" w:lineRule="auto"/>
      <w:jc w:val="center"/>
    </w:pPr>
    <w:rPr>
      <w:rFonts w:ascii="Times New Roman" w:hAnsi="Times New Roman"/>
      <w:b/>
      <w:iCs/>
      <w:sz w:val="24"/>
      <w:szCs w:val="18"/>
    </w:rPr>
  </w:style>
  <w:style w:type="paragraph" w:styleId="ekillerTablosu">
    <w:name w:val="table of figures"/>
    <w:basedOn w:val="Normal"/>
    <w:next w:val="Normal"/>
    <w:uiPriority w:val="99"/>
    <w:unhideWhenUsed/>
    <w:rsid w:val="003C4E6A"/>
    <w:pPr>
      <w:tabs>
        <w:tab w:val="right" w:pos="8222"/>
      </w:tabs>
      <w:spacing w:after="0" w:line="360" w:lineRule="auto"/>
      <w:jc w:val="both"/>
    </w:pPr>
    <w:rPr>
      <w:rFonts w:ascii="Times New Roman" w:hAnsi="Times New Roman"/>
      <w:color w:val="000000" w:themeColor="text1"/>
      <w:sz w:val="24"/>
    </w:rPr>
  </w:style>
  <w:style w:type="character" w:styleId="AklamaBavurusu">
    <w:name w:val="annotation reference"/>
    <w:basedOn w:val="VarsaylanParagrafYazTipi"/>
    <w:uiPriority w:val="99"/>
    <w:semiHidden/>
    <w:unhideWhenUsed/>
    <w:rsid w:val="00DF6B34"/>
    <w:rPr>
      <w:sz w:val="16"/>
      <w:szCs w:val="16"/>
    </w:rPr>
  </w:style>
  <w:style w:type="paragraph" w:styleId="AklamaMetni">
    <w:name w:val="annotation text"/>
    <w:basedOn w:val="Normal"/>
    <w:link w:val="AklamaMetniChar"/>
    <w:uiPriority w:val="99"/>
    <w:unhideWhenUsed/>
    <w:rsid w:val="00DF6B34"/>
    <w:pPr>
      <w:spacing w:line="240" w:lineRule="auto"/>
    </w:pPr>
    <w:rPr>
      <w:sz w:val="20"/>
      <w:szCs w:val="20"/>
    </w:rPr>
  </w:style>
  <w:style w:type="character" w:customStyle="1" w:styleId="AklamaMetniChar">
    <w:name w:val="Açıklama Metni Char"/>
    <w:basedOn w:val="VarsaylanParagrafYazTipi"/>
    <w:link w:val="AklamaMetni"/>
    <w:uiPriority w:val="99"/>
    <w:rsid w:val="00DF6B34"/>
    <w:rPr>
      <w:sz w:val="20"/>
      <w:szCs w:val="20"/>
    </w:rPr>
  </w:style>
  <w:style w:type="paragraph" w:styleId="AklamaKonusu">
    <w:name w:val="annotation subject"/>
    <w:basedOn w:val="AklamaMetni"/>
    <w:next w:val="AklamaMetni"/>
    <w:link w:val="AklamaKonusuChar"/>
    <w:uiPriority w:val="99"/>
    <w:semiHidden/>
    <w:unhideWhenUsed/>
    <w:rsid w:val="00DF6B34"/>
    <w:rPr>
      <w:b/>
      <w:bCs/>
    </w:rPr>
  </w:style>
  <w:style w:type="character" w:customStyle="1" w:styleId="AklamaKonusuChar">
    <w:name w:val="Açıklama Konusu Char"/>
    <w:basedOn w:val="AklamaMetniChar"/>
    <w:link w:val="AklamaKonusu"/>
    <w:uiPriority w:val="99"/>
    <w:semiHidden/>
    <w:rsid w:val="00DF6B34"/>
    <w:rPr>
      <w:b/>
      <w:bCs/>
      <w:sz w:val="20"/>
      <w:szCs w:val="20"/>
    </w:rPr>
  </w:style>
  <w:style w:type="table" w:customStyle="1" w:styleId="DzTablo22">
    <w:name w:val="Düz Tablo 22"/>
    <w:basedOn w:val="NormalTablo"/>
    <w:uiPriority w:val="42"/>
    <w:rsid w:val="006A7A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31">
    <w:name w:val="Düz Tablo 31"/>
    <w:basedOn w:val="NormalTablo"/>
    <w:uiPriority w:val="43"/>
    <w:rsid w:val="006A7A1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
    <w:name w:val="Table Grid"/>
    <w:basedOn w:val="NormalTablo"/>
    <w:uiPriority w:val="39"/>
    <w:rsid w:val="005C73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2C56FC"/>
    <w:rPr>
      <w:color w:val="954F72" w:themeColor="followedHyperlink"/>
      <w:u w:val="single"/>
    </w:rPr>
  </w:style>
  <w:style w:type="character" w:customStyle="1" w:styleId="zmlenmeyenBahsetme1">
    <w:name w:val="Çözümlenmeyen Bahsetme1"/>
    <w:basedOn w:val="VarsaylanParagrafYazTipi"/>
    <w:uiPriority w:val="99"/>
    <w:semiHidden/>
    <w:unhideWhenUsed/>
    <w:rsid w:val="00187652"/>
    <w:rPr>
      <w:color w:val="605E5C"/>
      <w:shd w:val="clear" w:color="auto" w:fill="E1DFDD"/>
    </w:rPr>
  </w:style>
  <w:style w:type="character" w:customStyle="1" w:styleId="zmlenmeyenBahsetme2">
    <w:name w:val="Çözümlenmeyen Bahsetme2"/>
    <w:basedOn w:val="VarsaylanParagrafYazTipi"/>
    <w:uiPriority w:val="99"/>
    <w:semiHidden/>
    <w:unhideWhenUsed/>
    <w:rsid w:val="00AF5F3B"/>
    <w:rPr>
      <w:color w:val="605E5C"/>
      <w:shd w:val="clear" w:color="auto" w:fill="E1DFDD"/>
    </w:rPr>
  </w:style>
  <w:style w:type="character" w:customStyle="1" w:styleId="Balk4Char">
    <w:name w:val="Başlık 4 Char"/>
    <w:basedOn w:val="VarsaylanParagrafYazTipi"/>
    <w:link w:val="Balk4"/>
    <w:uiPriority w:val="9"/>
    <w:rsid w:val="002312FA"/>
    <w:rPr>
      <w:rFonts w:ascii="Times New Roman" w:eastAsiaTheme="majorEastAsia" w:hAnsi="Times New Roman" w:cstheme="majorBidi"/>
      <w:b/>
      <w:iCs/>
      <w:sz w:val="24"/>
    </w:rPr>
  </w:style>
  <w:style w:type="character" w:customStyle="1" w:styleId="zmlenmeyenBahsetme3">
    <w:name w:val="Çözümlenmeyen Bahsetme3"/>
    <w:basedOn w:val="VarsaylanParagrafYazTipi"/>
    <w:uiPriority w:val="99"/>
    <w:semiHidden/>
    <w:unhideWhenUsed/>
    <w:rsid w:val="0066319A"/>
    <w:rPr>
      <w:color w:val="605E5C"/>
      <w:shd w:val="clear" w:color="auto" w:fill="E1DFDD"/>
    </w:rPr>
  </w:style>
  <w:style w:type="paragraph" w:styleId="GvdeMetni">
    <w:name w:val="Body Text"/>
    <w:basedOn w:val="Normal"/>
    <w:link w:val="GvdeMetniChar"/>
    <w:uiPriority w:val="1"/>
    <w:qFormat/>
    <w:rsid w:val="00241469"/>
    <w:pPr>
      <w:widowControl w:val="0"/>
      <w:autoSpaceDE w:val="0"/>
      <w:autoSpaceDN w:val="0"/>
      <w:spacing w:before="120" w:after="0" w:line="240" w:lineRule="auto"/>
      <w:ind w:left="2"/>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241469"/>
    <w:rPr>
      <w:rFonts w:ascii="Times New Roman" w:eastAsia="Times New Roman" w:hAnsi="Times New Roman" w:cs="Times New Roman"/>
      <w:sz w:val="24"/>
      <w:szCs w:val="24"/>
    </w:rPr>
  </w:style>
  <w:style w:type="character" w:styleId="SayfaNumaras">
    <w:name w:val="page number"/>
    <w:basedOn w:val="VarsaylanParagrafYazTipi"/>
    <w:uiPriority w:val="99"/>
    <w:semiHidden/>
    <w:unhideWhenUsed/>
    <w:rsid w:val="0095217B"/>
  </w:style>
  <w:style w:type="paragraph" w:customStyle="1" w:styleId="kmusbekapaktezad">
    <w:name w:val="kmu sbe_kapak_tezadı"/>
    <w:basedOn w:val="Normal"/>
    <w:qFormat/>
    <w:rsid w:val="00BA3A66"/>
    <w:pPr>
      <w:spacing w:after="240" w:line="240" w:lineRule="auto"/>
      <w:jc w:val="center"/>
    </w:pPr>
    <w:rPr>
      <w:rFonts w:ascii="Times New Roman" w:hAnsi="Times New Roman" w:cs="Times New Roman"/>
      <w:b/>
      <w:caps/>
      <w:sz w:val="28"/>
      <w:szCs w:val="28"/>
      <w:lang w:bidi="en-US"/>
    </w:rPr>
  </w:style>
  <w:style w:type="character" w:styleId="YerTutucuMetni">
    <w:name w:val="Placeholder Text"/>
    <w:basedOn w:val="VarsaylanParagrafYazTipi"/>
    <w:uiPriority w:val="99"/>
    <w:semiHidden/>
    <w:rsid w:val="00BA3A66"/>
    <w:rPr>
      <w:color w:val="808080"/>
    </w:rPr>
  </w:style>
  <w:style w:type="paragraph" w:customStyle="1" w:styleId="kmusbekapakgenel">
    <w:name w:val="kmu sbe_kapak_genel"/>
    <w:basedOn w:val="Normal"/>
    <w:next w:val="Normal"/>
    <w:qFormat/>
    <w:rsid w:val="00BA3A66"/>
    <w:pPr>
      <w:spacing w:after="120" w:line="240" w:lineRule="auto"/>
      <w:jc w:val="center"/>
    </w:pPr>
    <w:rPr>
      <w:rFonts w:ascii="Times New Roman" w:hAnsi="Times New Roman" w:cs="Times New Roman"/>
      <w:b/>
      <w:caps/>
      <w:sz w:val="28"/>
      <w:lang w:bidi="en-US"/>
    </w:rPr>
  </w:style>
  <w:style w:type="paragraph" w:customStyle="1" w:styleId="kmusbemetinnormal">
    <w:name w:val="kmu sbe_metin_normal"/>
    <w:basedOn w:val="Normal"/>
    <w:link w:val="kmusbemetinnormalChar"/>
    <w:qFormat/>
    <w:rsid w:val="00BA3A66"/>
    <w:pPr>
      <w:spacing w:after="120" w:line="240" w:lineRule="auto"/>
      <w:ind w:firstLine="567"/>
      <w:jc w:val="both"/>
    </w:pPr>
    <w:rPr>
      <w:rFonts w:ascii="Times New Roman" w:hAnsi="Times New Roman" w:cs="Times New Roman"/>
      <w:sz w:val="24"/>
      <w:lang w:bidi="en-US"/>
    </w:rPr>
  </w:style>
  <w:style w:type="character" w:customStyle="1" w:styleId="kmusbemetinnormalChar">
    <w:name w:val="kmu sbe_metin_normal Char"/>
    <w:basedOn w:val="VarsaylanParagrafYazTipi"/>
    <w:link w:val="kmusbemetinnormal"/>
    <w:rsid w:val="00BA3A66"/>
    <w:rPr>
      <w:rFonts w:ascii="Times New Roman" w:hAnsi="Times New Roman" w:cs="Times New Roman"/>
      <w:sz w:val="24"/>
      <w:lang w:bidi="en-US"/>
    </w:rPr>
  </w:style>
  <w:style w:type="character" w:customStyle="1" w:styleId="Stil1">
    <w:name w:val="Stil1"/>
    <w:basedOn w:val="VarsaylanParagrafYazTipi"/>
    <w:uiPriority w:val="1"/>
    <w:rsid w:val="00BA3A6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532751">
      <w:bodyDiv w:val="1"/>
      <w:marLeft w:val="0"/>
      <w:marRight w:val="0"/>
      <w:marTop w:val="0"/>
      <w:marBottom w:val="0"/>
      <w:divBdr>
        <w:top w:val="none" w:sz="0" w:space="0" w:color="auto"/>
        <w:left w:val="none" w:sz="0" w:space="0" w:color="auto"/>
        <w:bottom w:val="none" w:sz="0" w:space="0" w:color="auto"/>
        <w:right w:val="none" w:sz="0" w:space="0" w:color="auto"/>
      </w:divBdr>
    </w:div>
    <w:div w:id="1208880202">
      <w:bodyDiv w:val="1"/>
      <w:marLeft w:val="0"/>
      <w:marRight w:val="0"/>
      <w:marTop w:val="0"/>
      <w:marBottom w:val="0"/>
      <w:divBdr>
        <w:top w:val="none" w:sz="0" w:space="0" w:color="auto"/>
        <w:left w:val="none" w:sz="0" w:space="0" w:color="auto"/>
        <w:bottom w:val="none" w:sz="0" w:space="0" w:color="auto"/>
        <w:right w:val="none" w:sz="0" w:space="0" w:color="auto"/>
      </w:divBdr>
    </w:div>
    <w:div w:id="1238786629">
      <w:bodyDiv w:val="1"/>
      <w:marLeft w:val="0"/>
      <w:marRight w:val="0"/>
      <w:marTop w:val="0"/>
      <w:marBottom w:val="0"/>
      <w:divBdr>
        <w:top w:val="none" w:sz="0" w:space="0" w:color="auto"/>
        <w:left w:val="none" w:sz="0" w:space="0" w:color="auto"/>
        <w:bottom w:val="none" w:sz="0" w:space="0" w:color="auto"/>
        <w:right w:val="none" w:sz="0" w:space="0" w:color="auto"/>
      </w:divBdr>
    </w:div>
    <w:div w:id="1474759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pps.crossref.org/SimpleTextQuery"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doi.org/10.1016/j.biopsycho.2003.11.002"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comments" Target="comments.xml"/><Relationship Id="rId19" Type="http://schemas.openxmlformats.org/officeDocument/2006/relationships/hyperlink" Target="https://doi.org/10.1097/MD.000000000000727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4FE3AEC5A93456483D41991DB2DCDD1"/>
        <w:category>
          <w:name w:val="Genel"/>
          <w:gallery w:val="placeholder"/>
        </w:category>
        <w:types>
          <w:type w:val="bbPlcHdr"/>
        </w:types>
        <w:behaviors>
          <w:behavior w:val="content"/>
        </w:behaviors>
        <w:guid w:val="{9EED801E-CCC5-47C8-A811-20AC8A82CD9D}"/>
      </w:docPartPr>
      <w:docPartBody>
        <w:p w:rsidR="00645409" w:rsidRDefault="00B769A9" w:rsidP="00B769A9">
          <w:pPr>
            <w:pStyle w:val="C4FE3AEC5A93456483D41991DB2DCDD1"/>
          </w:pPr>
          <w:r w:rsidRPr="001D5523">
            <w:rPr>
              <w:rStyle w:val="YerTutucuMetni"/>
            </w:rPr>
            <w:t>Metin girmek için burayı tıklatın.</w:t>
          </w:r>
        </w:p>
      </w:docPartBody>
    </w:docPart>
    <w:docPart>
      <w:docPartPr>
        <w:name w:val="221AE177AC1341548A4000245F2E62F0"/>
        <w:category>
          <w:name w:val="Genel"/>
          <w:gallery w:val="placeholder"/>
        </w:category>
        <w:types>
          <w:type w:val="bbPlcHdr"/>
        </w:types>
        <w:behaviors>
          <w:behavior w:val="content"/>
        </w:behaviors>
        <w:guid w:val="{59FFF5B9-7A90-4E5A-A7B1-E394CD4561FE}"/>
      </w:docPartPr>
      <w:docPartBody>
        <w:p w:rsidR="00645409" w:rsidRDefault="00B769A9" w:rsidP="00B769A9">
          <w:pPr>
            <w:pStyle w:val="221AE177AC1341548A4000245F2E62F0"/>
          </w:pPr>
          <w:r w:rsidRPr="008D225C">
            <w:rPr>
              <w:rStyle w:val="YerTutucuMetni"/>
              <w:color w:val="FF0000"/>
              <w:szCs w:val="28"/>
            </w:rPr>
            <w:t>adınızı soyadınızı giriniz</w:t>
          </w:r>
        </w:p>
      </w:docPartBody>
    </w:docPart>
    <w:docPart>
      <w:docPartPr>
        <w:name w:val="9919831C6373433B8798ECF8B195FA7E"/>
        <w:category>
          <w:name w:val="Genel"/>
          <w:gallery w:val="placeholder"/>
        </w:category>
        <w:types>
          <w:type w:val="bbPlcHdr"/>
        </w:types>
        <w:behaviors>
          <w:behavior w:val="content"/>
        </w:behaviors>
        <w:guid w:val="{6D12685D-0C1A-43D2-AD03-BCE4E6053550}"/>
      </w:docPartPr>
      <w:docPartBody>
        <w:p w:rsidR="00645409" w:rsidRDefault="00B769A9" w:rsidP="00B769A9">
          <w:pPr>
            <w:pStyle w:val="9919831C6373433B8798ECF8B195FA7E"/>
          </w:pPr>
          <w:r w:rsidRPr="00134AB6">
            <w:rPr>
              <w:rStyle w:val="YerTutucuMetni"/>
            </w:rPr>
            <w:t>Tarih girmek için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69A9"/>
    <w:rsid w:val="0012709B"/>
    <w:rsid w:val="0036132B"/>
    <w:rsid w:val="004D69D7"/>
    <w:rsid w:val="00645409"/>
    <w:rsid w:val="009D3777"/>
    <w:rsid w:val="00AD6E25"/>
    <w:rsid w:val="00B21CF8"/>
    <w:rsid w:val="00B769A9"/>
    <w:rsid w:val="00BC13AF"/>
    <w:rsid w:val="00C20C7B"/>
    <w:rsid w:val="00DE3FAD"/>
    <w:rsid w:val="00FA57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769A9"/>
    <w:rPr>
      <w:color w:val="808080"/>
    </w:rPr>
  </w:style>
  <w:style w:type="paragraph" w:customStyle="1" w:styleId="C4FE3AEC5A93456483D41991DB2DCDD1">
    <w:name w:val="C4FE3AEC5A93456483D41991DB2DCDD1"/>
    <w:rsid w:val="00B769A9"/>
  </w:style>
  <w:style w:type="paragraph" w:customStyle="1" w:styleId="221AE177AC1341548A4000245F2E62F0">
    <w:name w:val="221AE177AC1341548A4000245F2E62F0"/>
    <w:rsid w:val="00B769A9"/>
  </w:style>
  <w:style w:type="paragraph" w:customStyle="1" w:styleId="9919831C6373433B8798ECF8B195FA7E">
    <w:name w:val="9919831C6373433B8798ECF8B195FA7E"/>
    <w:rsid w:val="00B769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D5A71-BF22-4158-97F3-9DFE6B10E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1147</Words>
  <Characters>6544</Characters>
  <Application>Microsoft Office Word</Application>
  <DocSecurity>0</DocSecurity>
  <Lines>54</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cp:lastPrinted>2023-06-02T09:02:00Z</cp:lastPrinted>
  <dcterms:created xsi:type="dcterms:W3CDTF">2026-03-02T13:23:00Z</dcterms:created>
  <dcterms:modified xsi:type="dcterms:W3CDTF">2026-07-06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eb9bd6-9361-463c-9529-00aea2d8e3c0</vt:lpwstr>
  </property>
</Properties>
</file>